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commentRangeStart w:id="0"/>
      <w:commentRangeStart w:id="1"/>
      <w:r w:rsidRPr="00B72611">
        <w:t xml:space="preserve">CHAPTER </w:t>
      </w:r>
      <w:r w:rsidR="004535F2">
        <w:t>2</w:t>
      </w:r>
      <w:commentRangeEnd w:id="0"/>
      <w:r w:rsidR="0063646D">
        <w:rPr>
          <w:rStyle w:val="CommentReference"/>
          <w:rFonts w:asciiTheme="minorHAnsi" w:eastAsiaTheme="minorHAnsi" w:hAnsiTheme="minorHAnsi" w:cstheme="minorBidi"/>
          <w:bCs w:val="0"/>
          <w:smallCaps w:val="0"/>
          <w:color w:val="auto"/>
        </w:rPr>
        <w:commentReference w:id="0"/>
      </w:r>
      <w:commentRangeEnd w:id="1"/>
      <w:r w:rsidR="00D1072D">
        <w:rPr>
          <w:rStyle w:val="CommentReference"/>
          <w:rFonts w:asciiTheme="minorHAnsi" w:eastAsiaTheme="minorHAnsi" w:hAnsiTheme="minorHAnsi" w:cstheme="minorBidi"/>
          <w:bCs w:val="0"/>
          <w:smallCaps w:val="0"/>
          <w:color w:val="auto"/>
        </w:rPr>
        <w:commentReference w:id="1"/>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commentRangeStart w:id="2"/>
      <w:commentRangeStart w:id="3"/>
      <w:commentRangeStart w:id="4"/>
      <w:commentRangeStart w:id="5"/>
      <w:r>
        <w:t>Objectives</w:t>
      </w:r>
      <w:commentRangeEnd w:id="2"/>
      <w:r w:rsidR="0011423F">
        <w:rPr>
          <w:rStyle w:val="CommentReference"/>
          <w:rFonts w:asciiTheme="minorHAnsi" w:eastAsiaTheme="minorHAnsi" w:hAnsiTheme="minorHAnsi" w:cstheme="minorBidi"/>
          <w:b w:val="0"/>
        </w:rPr>
        <w:commentReference w:id="2"/>
      </w:r>
      <w:commentRangeEnd w:id="3"/>
      <w:r w:rsidR="005B53F4">
        <w:rPr>
          <w:rStyle w:val="CommentReference"/>
          <w:rFonts w:asciiTheme="minorHAnsi" w:eastAsiaTheme="minorHAnsi" w:hAnsiTheme="minorHAnsi" w:cstheme="minorBidi"/>
          <w:b w:val="0"/>
        </w:rPr>
        <w:commentReference w:id="3"/>
      </w:r>
      <w:commentRangeEnd w:id="4"/>
      <w:r w:rsidR="005E021E">
        <w:rPr>
          <w:rStyle w:val="CommentReference"/>
          <w:rFonts w:asciiTheme="minorHAnsi" w:eastAsiaTheme="minorHAnsi" w:hAnsiTheme="minorHAnsi" w:cstheme="minorBidi"/>
          <w:b w:val="0"/>
        </w:rPr>
        <w:commentReference w:id="4"/>
      </w:r>
      <w:commentRangeEnd w:id="5"/>
      <w:r w:rsidR="008879F6">
        <w:rPr>
          <w:rStyle w:val="CommentReference"/>
          <w:rFonts w:asciiTheme="minorHAnsi" w:eastAsiaTheme="minorHAnsi" w:hAnsiTheme="minorHAnsi" w:cstheme="minorBidi"/>
          <w:b w:val="0"/>
        </w:rPr>
        <w:commentReference w:id="5"/>
      </w:r>
    </w:p>
    <w:p w14:paraId="5373A7A9" w14:textId="3C4F3847" w:rsidR="00923C53" w:rsidRDefault="00273058" w:rsidP="00923C53">
      <w:pPr>
        <w:pStyle w:val="NormalBPBHEB"/>
        <w:numPr>
          <w:ilvl w:val="0"/>
          <w:numId w:val="6"/>
        </w:numPr>
      </w:pPr>
      <w:r w:rsidRPr="00273058">
        <w:t xml:space="preserve">Explore Foundational Compute Services: Understand Amazon EC2, Auto Scaling, and Spot Instances. </w:t>
      </w:r>
    </w:p>
    <w:p w14:paraId="7B1B6274" w14:textId="588723C2" w:rsidR="00273058" w:rsidRPr="00273058" w:rsidRDefault="00273058" w:rsidP="00923C53">
      <w:pPr>
        <w:pStyle w:val="NormalBPBHEB"/>
        <w:numPr>
          <w:ilvl w:val="0"/>
          <w:numId w:val="6"/>
        </w:numPr>
      </w:pPr>
      <w:r w:rsidRPr="00273058">
        <w:t>Master Container Orchestration: Learn Amazon ECS and EKS for effective container deployment.</w:t>
      </w:r>
    </w:p>
    <w:p w14:paraId="649CED5B" w14:textId="77777777" w:rsidR="00273058" w:rsidRPr="00273058" w:rsidRDefault="00273058" w:rsidP="00923C53">
      <w:pPr>
        <w:pStyle w:val="NormalBPBHEB"/>
        <w:numPr>
          <w:ilvl w:val="0"/>
          <w:numId w:val="6"/>
        </w:numPr>
      </w:pPr>
      <w:r w:rsidRPr="00273058">
        <w:t>Discover Serverless Computing: Dive into AWS Lambda's benefits and use cases.</w:t>
      </w:r>
    </w:p>
    <w:p w14:paraId="734AA794" w14:textId="77777777" w:rsidR="00273058" w:rsidRPr="00273058" w:rsidRDefault="00273058" w:rsidP="00923C53">
      <w:pPr>
        <w:pStyle w:val="NormalBPBHEB"/>
        <w:numPr>
          <w:ilvl w:val="0"/>
          <w:numId w:val="6"/>
        </w:numPr>
      </w:pPr>
      <w:r w:rsidRPr="00273058">
        <w:t>Simplify Application Deployment: Explore AWS Elastic Beanstalk and App Runner.</w:t>
      </w:r>
    </w:p>
    <w:p w14:paraId="120BCBB5" w14:textId="77777777" w:rsidR="00273058" w:rsidRPr="00273058" w:rsidRDefault="00273058" w:rsidP="00923C53">
      <w:pPr>
        <w:pStyle w:val="NormalBPBHEB"/>
        <w:numPr>
          <w:ilvl w:val="0"/>
          <w:numId w:val="6"/>
        </w:numPr>
      </w:pPr>
      <w:r w:rsidRPr="00273058">
        <w:t>Optimize Workloads and Resources: Learn AWS Compute Optimizer and Auto Scaling.</w:t>
      </w:r>
    </w:p>
    <w:p w14:paraId="6992AACE" w14:textId="77777777" w:rsidR="00273058" w:rsidRPr="00273058" w:rsidRDefault="00273058" w:rsidP="00923C53">
      <w:pPr>
        <w:pStyle w:val="NormalBPBHEB"/>
        <w:numPr>
          <w:ilvl w:val="0"/>
          <w:numId w:val="6"/>
        </w:numPr>
      </w:pPr>
      <w:r w:rsidRPr="00273058">
        <w:t>Extend AWS with Local Zones and Outposts: Understand proximity to on-premises environments.</w:t>
      </w:r>
    </w:p>
    <w:p w14:paraId="3AAF88B0" w14:textId="77777777" w:rsidR="00273058" w:rsidRPr="00273058" w:rsidRDefault="00273058" w:rsidP="00923C53">
      <w:pPr>
        <w:pStyle w:val="NormalBPBHEB"/>
        <w:numPr>
          <w:ilvl w:val="0"/>
          <w:numId w:val="6"/>
        </w:numPr>
      </w:pPr>
      <w:r w:rsidRPr="00273058">
        <w:t>Embrace New Technologies: Discover AWS Wavelength and VMware Cloud on AWS.</w:t>
      </w:r>
    </w:p>
    <w:p w14:paraId="7B1B9855" w14:textId="77777777" w:rsidR="00273058" w:rsidRPr="00273058" w:rsidRDefault="00273058" w:rsidP="00923C53">
      <w:pPr>
        <w:pStyle w:val="NormalBPBHEB"/>
        <w:numPr>
          <w:ilvl w:val="0"/>
          <w:numId w:val="6"/>
        </w:numPr>
      </w:pPr>
      <w:r w:rsidRPr="00273058">
        <w:t>Understand Batch Computing: Explore AWS Batch for efficient workload processing.</w:t>
      </w:r>
    </w:p>
    <w:p w14:paraId="6CAFF142" w14:textId="77777777" w:rsidR="00273058" w:rsidRPr="00273058" w:rsidRDefault="00273058" w:rsidP="00923C53">
      <w:pPr>
        <w:pStyle w:val="NormalBPBHEB"/>
        <w:numPr>
          <w:ilvl w:val="0"/>
          <w:numId w:val="6"/>
        </w:numPr>
      </w:pPr>
      <w:r w:rsidRPr="00273058">
        <w:t>Access Simplified Compute Solutions: Learn about Lightsail and AWS Fargate.</w:t>
      </w:r>
    </w:p>
    <w:p w14:paraId="34C75EE6" w14:textId="542F47DC" w:rsidR="00273058" w:rsidRPr="00273058" w:rsidRDefault="00273058" w:rsidP="00923C53">
      <w:pPr>
        <w:pStyle w:val="NormalBPBHEB"/>
        <w:numPr>
          <w:ilvl w:val="0"/>
          <w:numId w:val="6"/>
        </w:numPr>
      </w:pPr>
      <w:r w:rsidRPr="00273058">
        <w:t>Explore Hybrid Cloud Solutions: Understand AWS SimSpace Weaver for hybrid cloud simulation. These objectives will guide you through a comprehensive exploration of AWS compute services, enabling you to leverage the right tools for your needs.</w:t>
      </w:r>
    </w:p>
    <w:p w14:paraId="2EE4D8E8" w14:textId="308023C9" w:rsidR="00FF1AE2" w:rsidRPr="002213E4" w:rsidRDefault="00424A84" w:rsidP="0008383D">
      <w:pPr>
        <w:rPr>
          <w:rFonts w:ascii="Palatino Linotype" w:eastAsia="Palatino Linotype" w:hAnsi="Palatino Linotype" w:cs="Palatino Linotype"/>
        </w:rPr>
      </w:pPr>
      <w:r w:rsidRPr="002213E4">
        <w:rPr>
          <w:rFonts w:ascii="Palatino Linotype" w:eastAsia="Palatino Linotype" w:hAnsi="Palatino Linotype" w:cs="Palatino Linotype"/>
        </w:rPr>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3ECEEFEA" w14:textId="75938DA0" w:rsidR="004E1EED" w:rsidRDefault="004E1EED" w:rsidP="004E1EED">
      <w:pPr>
        <w:pStyle w:val="FigureBPBHEB"/>
        <w:jc w:val="both"/>
        <w:rPr>
          <w:rFonts w:eastAsia="Palatino Linotype" w:cs="Palatino Linotype"/>
          <w:sz w:val="22"/>
        </w:rPr>
      </w:pPr>
      <w:r w:rsidRPr="004E1EED">
        <w:rPr>
          <w:rFonts w:eastAsia="Palatino Linotype" w:cs="Palatino Linotype"/>
          <w:sz w:val="22"/>
        </w:rPr>
        <w:t xml:space="preserve">Amazon EC2, short for Elastic Compute Cloud, </w:t>
      </w:r>
      <w:r w:rsidR="00017406">
        <w:rPr>
          <w:rFonts w:eastAsia="Palatino Linotype" w:cs="Palatino Linotype"/>
          <w:sz w:val="22"/>
        </w:rPr>
        <w:t>is</w:t>
      </w:r>
      <w:r w:rsidRPr="004E1EED">
        <w:rPr>
          <w:rFonts w:eastAsia="Palatino Linotype" w:cs="Palatino Linotype"/>
          <w:sz w:val="22"/>
        </w:rPr>
        <w:t xml:space="preserve"> the cornerstone of elastic computing within AWS. Its introduction marked </w:t>
      </w:r>
      <w:r w:rsidR="00991D25" w:rsidRPr="004E1EED">
        <w:rPr>
          <w:rFonts w:eastAsia="Palatino Linotype" w:cs="Palatino Linotype"/>
          <w:sz w:val="22"/>
        </w:rPr>
        <w:t>a change in thinking</w:t>
      </w:r>
      <w:r w:rsidRPr="004E1EED">
        <w:rPr>
          <w:rFonts w:eastAsia="Palatino Linotype" w:cs="Palatino Linotype"/>
          <w:sz w:val="22"/>
        </w:rPr>
        <w:t xml:space="preserve"> in the deployment and management of </w:t>
      </w:r>
      <w:r w:rsidRPr="004E1EED">
        <w:rPr>
          <w:rFonts w:eastAsia="Palatino Linotype" w:cs="Palatino Linotype"/>
          <w:sz w:val="22"/>
        </w:rPr>
        <w:lastRenderedPageBreak/>
        <w:t xml:space="preserve">compute resources, empowering organizations with unprecedented scalability and flexibility. This section embarks on a comprehensive journey through Amazon EC2, unraveling its multifaceted capabilities, architectural principles, and its pivotal role in reshaping the landscape of cloud computing. From dynamic provisioning to customizable instances, EC2 offers </w:t>
      </w:r>
      <w:r w:rsidR="00017406">
        <w:rPr>
          <w:rFonts w:eastAsia="Palatino Linotype" w:cs="Palatino Linotype"/>
          <w:sz w:val="22"/>
        </w:rPr>
        <w:t>many</w:t>
      </w:r>
      <w:r w:rsidRPr="004E1EED">
        <w:rPr>
          <w:rFonts w:eastAsia="Palatino Linotype" w:cs="Palatino Linotype"/>
          <w:sz w:val="22"/>
        </w:rPr>
        <w:t xml:space="preserve"> features tailored to diverse workloads and scenarios. Through in-depth exploration, we will uncover the nuances of EC2's key features, dissect its use cases across various industries, and illuminate its transformative impact on modern infrastructure management. Join us as we navigate through the heart of elastic computing and unlock the full potential of Amazon EC2.</w:t>
      </w:r>
    </w:p>
    <w:p w14:paraId="36FB931D" w14:textId="516F885B" w:rsidR="002B74E3" w:rsidRDefault="001D6ACF" w:rsidP="00B34BE4">
      <w:pPr>
        <w:pStyle w:val="FigureBPBHEB"/>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27A1C546" w14:textId="77C58CB6" w:rsidR="005420E5" w:rsidRDefault="002B74E3" w:rsidP="00687859">
      <w:pPr>
        <w:pStyle w:val="FigureCaptionBPBHEB"/>
        <w:jc w:val="left"/>
      </w:pPr>
      <w:r w:rsidRPr="00B34BE4">
        <w:rPr>
          <w:b/>
          <w:bCs w:val="0"/>
        </w:rPr>
        <w:t xml:space="preserve">Figure </w:t>
      </w:r>
      <w:r w:rsidR="00907FCB">
        <w:rPr>
          <w:b/>
          <w:bCs w:val="0"/>
        </w:rPr>
        <w:t>2</w:t>
      </w:r>
      <w:r w:rsidR="00A074FD" w:rsidRPr="00B34BE4">
        <w:rPr>
          <w:b/>
          <w:bCs w:val="0"/>
        </w:rPr>
        <w:t>.1</w:t>
      </w:r>
      <w:r w:rsidR="00A074FD">
        <w:t>:</w:t>
      </w:r>
      <w:r>
        <w:t xml:space="preserve"> D</w:t>
      </w:r>
      <w:r w:rsidRPr="00EE7CA5">
        <w:t xml:space="preserve">eployment </w:t>
      </w:r>
      <w:r w:rsidR="00687859">
        <w:t xml:space="preserve">of </w:t>
      </w:r>
      <w:r w:rsidRPr="00EE7CA5">
        <w:t>Amazon EC2 using Amazon EFS to host application source code</w:t>
      </w:r>
      <w:r>
        <w:t xml:space="preserve"> (</w:t>
      </w:r>
      <w:r w:rsidR="00A074FD" w:rsidRPr="00B34BE4">
        <w:rPr>
          <w:b/>
          <w:bCs w:val="0"/>
        </w:rPr>
        <w:t>Source:</w:t>
      </w:r>
      <w:r w:rsidR="00A074FD">
        <w:t xml:space="preserve"> </w:t>
      </w:r>
      <w:r>
        <w:t>Rakesh Singh, AWS DevOps Blog)</w:t>
      </w:r>
    </w:p>
    <w:p w14:paraId="246DA556" w14:textId="77777777" w:rsidR="007A4469" w:rsidRDefault="007A4469" w:rsidP="00376B77">
      <w:pPr>
        <w:pStyle w:val="NormalBPBHEB"/>
      </w:pPr>
    </w:p>
    <w:p w14:paraId="093A620A" w14:textId="045C61B0" w:rsidR="007A4469" w:rsidRPr="007A4469" w:rsidRDefault="007A4469" w:rsidP="00842A45">
      <w:pPr>
        <w:pStyle w:val="Heading2BPBHEB"/>
      </w:pPr>
      <w:r w:rsidRPr="007A4469">
        <w:t>Amazon EC2: A Comprehensive Overview</w:t>
      </w:r>
    </w:p>
    <w:p w14:paraId="1FCFC64B" w14:textId="6067F146" w:rsidR="007A4469" w:rsidRPr="007A4469" w:rsidRDefault="007A4469" w:rsidP="007A4469">
      <w:pPr>
        <w:pStyle w:val="NormalBPBHEB"/>
      </w:pPr>
      <w:r w:rsidRPr="007A4469">
        <w:t xml:space="preserve">Amazon Elastic Compute Cloud (EC2) is not merely a service; </w:t>
      </w:r>
      <w:r w:rsidR="001110AB" w:rsidRPr="007A4469">
        <w:t>it is</w:t>
      </w:r>
      <w:r w:rsidRPr="007A4469">
        <w:t xml:space="preserve"> a cornerstone of modern cloud computing, revolutionizing how organizations deploy and manage their computing resources. Offering an expansive selection of instance types, EC2 provides users with unparalleled flexibility to tailor their compute environment precisely to their needs. From micro instances suitable for low-intensity workloads to high-performance instances designed for data-intensive applications, EC2 offers a spectrum of options.</w:t>
      </w:r>
    </w:p>
    <w:p w14:paraId="00F6E89E" w14:textId="77777777" w:rsidR="007A4469" w:rsidRPr="007A4469" w:rsidRDefault="007A4469" w:rsidP="007A4469">
      <w:pPr>
        <w:pStyle w:val="NormalBPBHEB"/>
      </w:pPr>
      <w:r w:rsidRPr="007A4469">
        <w:t>One of the key advantages of EC2 is its on-demand provisioning model, which allows users to access compute resources instantly without any upfront investment. This agility is particularly beneficial for businesses with fluctuating workloads, as they can scale their infrastructure up or down in response to changing demands. Additionally, EC2 offers reserved instances, enabling users to commit to a specific instance type for a predefined period, thereby securing significant cost savings compared to on-demand pricing.</w:t>
      </w:r>
    </w:p>
    <w:p w14:paraId="1B469FCF" w14:textId="77777777" w:rsidR="007A4469" w:rsidRPr="007A4469" w:rsidRDefault="007A4469" w:rsidP="007A4469">
      <w:pPr>
        <w:pStyle w:val="NormalBPBHEB"/>
      </w:pPr>
      <w:r w:rsidRPr="007A4469">
        <w:t>Spot instances further enhance EC2's cost-effectiveness by allowing users to bid for unused capacity at reduced rates. This approach is ideal for workloads that are tolerant of interruptions and can leverage spare capacity during off-peak hours. For example, media processing tasks or batch data processing jobs can benefit from spot instances, significantly reducing operational costs.</w:t>
      </w:r>
    </w:p>
    <w:p w14:paraId="7F6D9AB1" w14:textId="77777777" w:rsidR="007A4469" w:rsidRDefault="007A4469" w:rsidP="007A4469">
      <w:pPr>
        <w:pStyle w:val="NormalBPBHEB"/>
      </w:pPr>
      <w:r w:rsidRPr="007A4469">
        <w:t>Moreover, EC2 instances seamlessly integrate with a myriad of AWS services, enabling users to build highly scalable and resilient architectures. For instance, by combining EC2 with Elastic Load Balancing (ELB) and Auto Scaling, organizations can create fault-tolerant applications that automatically scale in response to traffic fluctuations. This capability is invaluable for web applications, e-commerce platforms, and content delivery networks, where maintaining consistent performance and availability is paramount.</w:t>
      </w:r>
    </w:p>
    <w:p w14:paraId="13F000BB" w14:textId="25D44C03" w:rsidR="003A2212" w:rsidRPr="00126D33" w:rsidRDefault="003A2212" w:rsidP="003A2212">
      <w:pPr>
        <w:pStyle w:val="Heading2BPBHEB"/>
        <w:rPr>
          <w:bCs/>
        </w:rPr>
      </w:pPr>
      <w:r w:rsidRPr="00126D33">
        <w:t xml:space="preserve">Use cases and </w:t>
      </w:r>
      <w:r w:rsidR="009D2D36" w:rsidRPr="00126D33">
        <w:t>elasticity.</w:t>
      </w:r>
    </w:p>
    <w:p w14:paraId="7958CBD7" w14:textId="21A0E995" w:rsidR="003A2212" w:rsidRPr="00126D33" w:rsidRDefault="00D44926" w:rsidP="003A2212">
      <w:pPr>
        <w:pStyle w:val="NormalBPBHEB"/>
      </w:pPr>
      <w:r>
        <w:t xml:space="preserve">With the popularity and high adoption rates of EC2, there is a wide range of </w:t>
      </w:r>
      <w:r w:rsidR="00505A38">
        <w:t>books detailing the service, and applications, discussing existing deployments</w:t>
      </w:r>
      <w:r w:rsidR="00632EE2">
        <w:t>,</w:t>
      </w:r>
      <w:r w:rsidR="00505A38">
        <w:t xml:space="preserve"> and </w:t>
      </w:r>
      <w:r w:rsidR="000D348B">
        <w:t xml:space="preserve">academic </w:t>
      </w:r>
      <w:r w:rsidR="003A2212" w:rsidRPr="00126D33">
        <w:t xml:space="preserve">articles like </w:t>
      </w:r>
      <w:r w:rsidR="003A2212" w:rsidRPr="00376B77">
        <w:rPr>
          <w:i/>
          <w:iCs/>
        </w:rPr>
        <w:t>Performance Analysis of Amazon Elastic Compute Cloud (EC2) for NASA Hubble Space Telescope Data Processing</w:t>
      </w:r>
      <w:r w:rsidR="003A2212" w:rsidRPr="00126D33">
        <w:t xml:space="preserve"> by </w:t>
      </w:r>
      <w:r w:rsidR="003A2212" w:rsidRPr="00376B77">
        <w:rPr>
          <w:i/>
          <w:iCs/>
        </w:rPr>
        <w:t>Gary A. Mastin</w:t>
      </w:r>
      <w:r w:rsidR="003A2212" w:rsidRPr="00126D33">
        <w:t xml:space="preserve"> et al. (2019) emphasize EC2's utility in high-performance computing environments. The study demonstrates how EC2 can efficiently </w:t>
      </w:r>
      <w:r w:rsidR="001110AB" w:rsidRPr="00126D33">
        <w:t>manage</w:t>
      </w:r>
      <w:r w:rsidR="003A2212" w:rsidRPr="00126D33">
        <w:t xml:space="preserve"> data-intensive workloads such as processing Hubble Space Telescope data, highlighting its adaptability to diverse scientific applications</w:t>
      </w:r>
      <w:r w:rsidR="003A2212">
        <w:t>.</w:t>
      </w:r>
      <w:r w:rsidR="003A2212">
        <w:rPr>
          <w:rStyle w:val="FootnoteReference"/>
        </w:rPr>
        <w:footnoteReference w:id="1"/>
      </w:r>
      <w:r w:rsidR="003A2212" w:rsidRPr="00126D33">
        <w:t xml:space="preserve"> AWS's documentation on EC2 use cases </w:t>
      </w:r>
      <w:r w:rsidR="009C63F8" w:rsidRPr="00126D33">
        <w:t>highlights</w:t>
      </w:r>
      <w:r w:rsidR="003A2212" w:rsidRPr="00126D33">
        <w:t xml:space="preserve"> its versatility, from running web applications and hosting websites to handling batch processing tasks and supporting machine learning workloads</w:t>
      </w:r>
      <w:r w:rsidR="003A2212">
        <w:rPr>
          <w:rStyle w:val="FootnoteReference"/>
        </w:rPr>
        <w:footnoteReference w:id="2"/>
      </w:r>
      <w:r w:rsidR="003A2212">
        <w:t>.</w:t>
      </w:r>
      <w:r w:rsidR="003A2212" w:rsidRPr="00126D33">
        <w:t xml:space="preserve"> Furthermore, EC2 instances can be integrated with other AWS services like </w:t>
      </w:r>
      <w:r w:rsidR="003A2212" w:rsidRPr="00376B77">
        <w:rPr>
          <w:b/>
          <w:bCs/>
        </w:rPr>
        <w:t>Elastic Load Balancing</w:t>
      </w:r>
      <w:r w:rsidR="003A2212" w:rsidRPr="00126D33">
        <w:t xml:space="preserve"> (</w:t>
      </w:r>
      <w:r w:rsidR="003A2212" w:rsidRPr="00376B77">
        <w:rPr>
          <w:b/>
          <w:bCs/>
        </w:rPr>
        <w:t>ELB</w:t>
      </w:r>
      <w:r w:rsidR="003A2212" w:rsidRPr="00126D33">
        <w:t xml:space="preserve">) and </w:t>
      </w:r>
      <w:r w:rsidR="003A2212" w:rsidRPr="00376B77">
        <w:rPr>
          <w:b/>
          <w:bCs/>
        </w:rPr>
        <w:t>Auto Scaling</w:t>
      </w:r>
      <w:r w:rsidR="003A2212" w:rsidRPr="00126D33">
        <w:t xml:space="preserve"> to create scalable and </w:t>
      </w:r>
      <w:r w:rsidR="008A0CF9" w:rsidRPr="00126D33">
        <w:t>universally available</w:t>
      </w:r>
      <w:r w:rsidR="003A2212" w:rsidRPr="00126D33">
        <w:t xml:space="preserve"> architectures. This scalability ensures that applications can </w:t>
      </w:r>
      <w:r w:rsidR="00DA38FB" w:rsidRPr="00126D33">
        <w:t>oversee</w:t>
      </w:r>
      <w:r w:rsidR="003A2212" w:rsidRPr="00126D33">
        <w:t xml:space="preserve"> traffic spikes and dynamic workloads without manual intervention</w:t>
      </w:r>
      <w:r w:rsidR="003A2212">
        <w:rPr>
          <w:rStyle w:val="FootnoteReference"/>
        </w:rPr>
        <w:footnoteReference w:id="3"/>
      </w:r>
      <w:r w:rsidR="003A2212">
        <w:t>.</w:t>
      </w:r>
      <w:r w:rsidR="003A2212" w:rsidRPr="00126D33">
        <w:t xml:space="preserve"> </w:t>
      </w:r>
    </w:p>
    <w:p w14:paraId="2AD4837B" w14:textId="6109A2D8" w:rsidR="007A4469" w:rsidRPr="007A4469" w:rsidRDefault="007A4469" w:rsidP="007A4469">
      <w:pPr>
        <w:pStyle w:val="NormalBPBHEB"/>
      </w:pPr>
      <w:r w:rsidRPr="007A4469">
        <w:t xml:space="preserve">Real-life examples abound of companies leveraging EC2 to power their mission-critical applications. For instance, Netflix relies on EC2 to stream billions of hours of content to its global audience, dynamically scaling its infrastructure to meet demand spikes during peak hours. Similarly, Airbnb utilizes EC2 to </w:t>
      </w:r>
      <w:r w:rsidR="00DA38FB" w:rsidRPr="007A4469">
        <w:t>manage</w:t>
      </w:r>
      <w:r w:rsidRPr="007A4469">
        <w:t xml:space="preserve"> millions of bookings and inquiries daily, ensuring a seamless experience for its users worldwide.</w:t>
      </w:r>
    </w:p>
    <w:p w14:paraId="7479977A" w14:textId="57D5D431" w:rsidR="007A4469" w:rsidRDefault="007A4469" w:rsidP="00376B77">
      <w:pPr>
        <w:pStyle w:val="NormalBPBHEB"/>
      </w:pPr>
      <w:r w:rsidRPr="007A4469">
        <w:t xml:space="preserve">In summary, Amazon EC2's versatility, scalability, and cost-effectiveness make it a foundational component for businesses of all sizes and industries. Whether </w:t>
      </w:r>
      <w:r w:rsidR="001110AB" w:rsidRPr="007A4469">
        <w:t>it is</w:t>
      </w:r>
      <w:r w:rsidRPr="007A4469">
        <w:t xml:space="preserve"> hosting websites, running enterprise applications, or supporting </w:t>
      </w:r>
      <w:r w:rsidR="008A0CF9" w:rsidRPr="007A4469">
        <w:t>innovative</w:t>
      </w:r>
      <w:r w:rsidRPr="007A4469">
        <w:t xml:space="preserve"> research, EC2 empowers organizations to innovate and grow in the ever-evolving landscape of cloud computing.</w:t>
      </w:r>
    </w:p>
    <w:p w14:paraId="3A704B89" w14:textId="1B7BB91F"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4"/>
      </w:r>
      <w:r w:rsidRPr="00126D33">
        <w:t xml:space="preserve"> </w:t>
      </w:r>
    </w:p>
    <w:p w14:paraId="6C9A97DF" w14:textId="77777777" w:rsidR="00842A45" w:rsidRPr="00126D33" w:rsidRDefault="00842A45" w:rsidP="00842A45">
      <w:pPr>
        <w:pStyle w:val="NormalBPBHEB"/>
      </w:pPr>
      <w:r w:rsidRPr="00126D33">
        <w:t xml:space="preserve">As we progress through this chapter, we will explore Amazon EC2 </w:t>
      </w:r>
      <w:r>
        <w:t>in-depth</w:t>
      </w:r>
      <w:r w:rsidRPr="00126D33">
        <w:t xml:space="preserve">, including advanced features, best practices, and real-world case studies. Amazon EC2's impact on cloud computing extends beyond just provisioning virtual servers; it has fundamentally reshaped </w:t>
      </w:r>
      <w:r>
        <w:t>how</w:t>
      </w:r>
      <w:r w:rsidRPr="00126D33">
        <w:t xml:space="preserve"> organizations approach infrastructure, enabling unparalleled flexibility and efficiency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0DE1241A" w14:textId="7692E6EC" w:rsidR="009E2D28" w:rsidRDefault="009E2D28" w:rsidP="00376B77">
      <w:pPr>
        <w:pStyle w:val="NormalBPBHEB"/>
      </w:pPr>
      <w:r>
        <w:t xml:space="preserve">Amazon EC2 Auto Scaling is a service that allows organizations to automatically adjust the number and size of their EC2 instances to maintain application availability and accommodate changes in demand. It monitors user-defined metrics and scaling policies, automatically </w:t>
      </w:r>
      <w:r w:rsidR="003D322B">
        <w:t>launching,</w:t>
      </w:r>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Pr>
          <w:rStyle w:val="FootnoteReference"/>
        </w:rPr>
        <w:footnoteReference w:id="5"/>
      </w:r>
      <w:r>
        <w:t xml:space="preserve">. </w:t>
      </w:r>
    </w:p>
    <w:p w14:paraId="786B055F" w14:textId="77777777" w:rsidR="008264FB" w:rsidRPr="008264FB" w:rsidRDefault="008264FB" w:rsidP="008264FB">
      <w:pPr>
        <w:pStyle w:val="NormalBPBHEB"/>
        <w:rPr>
          <w:b/>
          <w:color w:val="2F5496" w:themeColor="accent1" w:themeShade="BF"/>
          <w:sz w:val="36"/>
          <w:szCs w:val="36"/>
        </w:rPr>
      </w:pPr>
      <w:r w:rsidRPr="008264FB">
        <w:rPr>
          <w:b/>
          <w:color w:val="2F5496" w:themeColor="accent1" w:themeShade="BF"/>
          <w:sz w:val="36"/>
          <w:szCs w:val="36"/>
        </w:rPr>
        <w:t>Amazon EC2 Auto Scaling</w:t>
      </w:r>
    </w:p>
    <w:p w14:paraId="6CBC29C9" w14:textId="6CC20E48" w:rsidR="0005582F" w:rsidRPr="0005582F" w:rsidRDefault="0005582F" w:rsidP="0005582F">
      <w:pPr>
        <w:pStyle w:val="NormalBPBHEB"/>
      </w:pPr>
      <w:r w:rsidRPr="0005582F">
        <w:t xml:space="preserve">In the dynamic landscape of cloud computing, agility and elasticity are paramount. Amazon EC2 Auto Scaling stands as a pivotal service, empowering organizations to seamlessly adjust their compute resources in response to fluctuating workloads. </w:t>
      </w:r>
      <w:r w:rsidR="001110AB" w:rsidRPr="0005582F">
        <w:t>Let us</w:t>
      </w:r>
      <w:r w:rsidRPr="0005582F">
        <w:t xml:space="preserve"> delve deeper into the intricate workings of Amazon EC2 Auto Scaling, exploring its capabilities, use cases, and its transformative impact on resource availability and cost optimization.</w:t>
      </w:r>
    </w:p>
    <w:p w14:paraId="099BFFA8" w14:textId="2AB43E23" w:rsidR="0005582F" w:rsidRDefault="0005582F" w:rsidP="0005582F">
      <w:pPr>
        <w:pStyle w:val="NormalBPBHEB"/>
      </w:pPr>
      <w:r w:rsidRPr="0005582F">
        <w:t xml:space="preserve">Amazon EC2 Auto Scaling automates the process of adjusting the number and size of EC2 instances to maintain application availability and accommodate changes in demand. It operates based on user-defined scaling policies and metrics, automatically </w:t>
      </w:r>
      <w:r w:rsidR="00AE754D" w:rsidRPr="0005582F">
        <w:t>launching,</w:t>
      </w:r>
      <w:r w:rsidRPr="0005582F">
        <w:t xml:space="preserve"> or terminating instances as required. What sets EC2 Auto Scaling apart is its ability to dynamically scale across various instance types, optimizing both performance and cost. By intelligently adjusting resource allocation, EC2 Auto Scaling ensures that applications maintain consistent performance while efficiently utilizing resources, leading to significant cost savings.</w:t>
      </w:r>
    </w:p>
    <w:p w14:paraId="11D853EC" w14:textId="77777777" w:rsidR="002D259D" w:rsidRDefault="00F8628F" w:rsidP="002D259D">
      <w:pPr>
        <w:pStyle w:val="NormalBPBHEB"/>
        <w:keepNext/>
      </w:pPr>
      <w:r>
        <w:rPr>
          <w:noProof/>
        </w:rPr>
        <w:drawing>
          <wp:inline distT="0" distB="0" distL="0" distR="0" wp14:anchorId="0704B0F4" wp14:editId="29FA205F">
            <wp:extent cx="5726795" cy="2171700"/>
            <wp:effectExtent l="0" t="0" r="7620" b="0"/>
            <wp:docPr id="8112575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029" cy="2173685"/>
                    </a:xfrm>
                    <a:prstGeom prst="rect">
                      <a:avLst/>
                    </a:prstGeom>
                    <a:noFill/>
                  </pic:spPr>
                </pic:pic>
              </a:graphicData>
            </a:graphic>
          </wp:inline>
        </w:drawing>
      </w:r>
    </w:p>
    <w:p w14:paraId="61874D47" w14:textId="4F88D749" w:rsidR="00F8628F" w:rsidRDefault="002D259D" w:rsidP="002D259D">
      <w:pPr>
        <w:pStyle w:val="Caption"/>
        <w:jc w:val="both"/>
      </w:pPr>
      <w:r>
        <w:t xml:space="preserve">Figure </w:t>
      </w:r>
      <w:r w:rsidR="00312920">
        <w:t>2,2</w:t>
      </w:r>
      <w:r>
        <w:t xml:space="preserve">  C</w:t>
      </w:r>
      <w:r w:rsidRPr="00816045">
        <w:t>reat</w:t>
      </w:r>
      <w:r>
        <w:t>ing</w:t>
      </w:r>
      <w:r w:rsidRPr="00816045">
        <w:t xml:space="preserve"> an Amazon EC2 Auto Scaling policy </w:t>
      </w:r>
      <w:r>
        <w:t>(Ahmed Magdy Wahdan, AWS Blogs).</w:t>
      </w:r>
    </w:p>
    <w:p w14:paraId="6A9C8C88" w14:textId="07EE3292" w:rsidR="004F4FFB" w:rsidRDefault="004F4FFB" w:rsidP="004F4FFB">
      <w:pPr>
        <w:pStyle w:val="Heading2BPBHEB"/>
      </w:pPr>
      <w:r>
        <w:t xml:space="preserve">Use cases and </w:t>
      </w:r>
      <w:r w:rsidR="009D2D36">
        <w:t>efficiency.</w:t>
      </w:r>
    </w:p>
    <w:p w14:paraId="1AA9ED8D" w14:textId="43E1C14A" w:rsidR="004F4FFB" w:rsidRPr="0005582F" w:rsidRDefault="00024F26" w:rsidP="0005582F">
      <w:pPr>
        <w:pStyle w:val="NormalBPBHEB"/>
      </w:pPr>
      <w:r>
        <w:t xml:space="preserve">Academic research </w:t>
      </w:r>
      <w:r w:rsidR="004F4FFB">
        <w:t xml:space="preserve">articles like </w:t>
      </w:r>
      <w:r w:rsidR="004F4FFB" w:rsidRPr="0070036E">
        <w:rPr>
          <w:i/>
          <w:iCs/>
        </w:rPr>
        <w:t>Efficient Cloud Elasticity Management Through Predictive Scaling</w:t>
      </w:r>
      <w:r w:rsidR="004F4FFB">
        <w:t xml:space="preserve"> by </w:t>
      </w:r>
      <w:r w:rsidR="004F4FFB" w:rsidRPr="0070036E">
        <w:rPr>
          <w:i/>
          <w:iCs/>
        </w:rPr>
        <w:t>Arun Subbiah</w:t>
      </w:r>
      <w:r w:rsidR="004F4FFB">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4F4FFB">
        <w:rPr>
          <w:rStyle w:val="FootnoteReference"/>
        </w:rPr>
        <w:footnoteReference w:id="6"/>
      </w:r>
      <w:r w:rsidR="004F4FFB">
        <w:t xml:space="preserve">. AWS's documentation on EC2 Auto Scaling use cases </w:t>
      </w:r>
      <w:r w:rsidR="00991D25">
        <w:t>displays</w:t>
      </w:r>
      <w:r w:rsidR="004F4FFB">
        <w:t xml:space="preserve"> its applicability in web applications, batch processing, and microservices, where workloads can vary </w:t>
      </w:r>
      <w:r w:rsidR="001110AB">
        <w:t>throughout</w:t>
      </w:r>
      <w:r w:rsidR="004F4FFB">
        <w:t xml:space="preserve"> the day or in response to user interactions</w:t>
      </w:r>
      <w:r w:rsidR="004F4FFB">
        <w:rPr>
          <w:rStyle w:val="FootnoteReference"/>
        </w:rPr>
        <w:footnoteReference w:id="7"/>
      </w:r>
      <w:r w:rsidR="004F4FFB">
        <w:t xml:space="preserve">. Furthermore, EC2 Auto Scaling can be integrated with other AWS services like ELB and CloudWatch for comprehensive monitoring and scaling capabilities. This </w:t>
      </w:r>
      <w:r w:rsidR="00F45444">
        <w:t>constructive collaboration</w:t>
      </w:r>
      <w:r w:rsidR="004F4FFB">
        <w:t xml:space="preserve"> ensures that applications remain responsive and available while minimizing operational overhead</w:t>
      </w:r>
      <w:r w:rsidR="004F4FFB">
        <w:rPr>
          <w:rStyle w:val="FootnoteReference"/>
        </w:rPr>
        <w:footnoteReference w:id="8"/>
      </w:r>
      <w:r w:rsidR="004F4FFB">
        <w:t xml:space="preserve">. </w:t>
      </w:r>
    </w:p>
    <w:p w14:paraId="0D37770B" w14:textId="612A76E1" w:rsidR="0005582F" w:rsidRPr="0005582F" w:rsidRDefault="0005582F" w:rsidP="0005582F">
      <w:pPr>
        <w:pStyle w:val="NormalBPBHEB"/>
      </w:pPr>
      <w:r w:rsidRPr="0005582F">
        <w:t xml:space="preserve">Real-world applications of EC2 Auto Scaling span across a multitude of industries and use cases. In web applications, where traffic patterns can fluctuate dramatically throughout the day, EC2 Auto Scaling ensures that resources scale up during peak hours and scale down during periods of low demand, optimizing cost without compromising performance. Similarly, in batch processing scenarios, EC2 Auto Scaling dynamically adjusts resources to </w:t>
      </w:r>
      <w:r w:rsidR="00DA38FB" w:rsidRPr="0005582F">
        <w:t>manage</w:t>
      </w:r>
      <w:r w:rsidRPr="0005582F">
        <w:t xml:space="preserve"> varying workloads efficiently, accelerating processing times and reducing operational overhead.</w:t>
      </w:r>
    </w:p>
    <w:p w14:paraId="23DE9021" w14:textId="786BC687" w:rsidR="0005582F" w:rsidRPr="0005582F" w:rsidRDefault="0005582F" w:rsidP="0005582F">
      <w:pPr>
        <w:pStyle w:val="NormalBPBHEB"/>
      </w:pPr>
      <w:r w:rsidRPr="0005582F">
        <w:t xml:space="preserve">Moreover, EC2 Auto Scaling seamlessly integrates with other AWS services like Elastic Load Balancing (ELB) and CloudWatch, offering comprehensive monitoring and scaling capabilities. This integration ensures that applications </w:t>
      </w:r>
      <w:r w:rsidR="003678EA" w:rsidRPr="0005582F">
        <w:t>always remain responsive and available</w:t>
      </w:r>
      <w:r w:rsidRPr="0005582F">
        <w:t>, even under rapidly changing conditions.</w:t>
      </w:r>
    </w:p>
    <w:p w14:paraId="2C4BFF22" w14:textId="77777777" w:rsidR="0005582F" w:rsidRPr="0005582F" w:rsidRDefault="0005582F" w:rsidP="0005582F">
      <w:pPr>
        <w:pStyle w:val="NormalBPBHEB"/>
      </w:pPr>
      <w:r w:rsidRPr="0005582F">
        <w:t>As we progress through this chapter, we will delve deep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8333F13" w14:textId="5688B873" w:rsidR="00F41790" w:rsidRDefault="00F41790" w:rsidP="00F41790">
      <w:pPr>
        <w:pStyle w:val="NormalBPBHEB"/>
      </w:pPr>
      <w:r w:rsidRPr="00F41790">
        <w:t xml:space="preserve">In the dynamic realm of cloud computing, organizations are constantly seeking ways to optimize their infrastructure costs while maintaining high-performance computing capabilities. Amazon EC2 Spot Instances emerge as a compelling solution to this challenge, offering access to spare EC2 capacity at significantly reduced costs compared to On-Demand instances. </w:t>
      </w:r>
      <w:r w:rsidR="001110AB" w:rsidRPr="00F41790">
        <w:t>Let us</w:t>
      </w:r>
      <w:r w:rsidRPr="00F41790">
        <w:t xml:space="preserve"> delve deeper into Amazon EC2 Spot Instances, exploring their key features, benefits, and real-world use cases.</w:t>
      </w:r>
    </w:p>
    <w:p w14:paraId="52C8726A" w14:textId="15556C6B" w:rsidR="00291B86" w:rsidRPr="00583ACD" w:rsidRDefault="00291B86" w:rsidP="00291B86">
      <w:pPr>
        <w:pStyle w:val="NormalBPBHEB"/>
      </w:pPr>
      <w:r w:rsidRPr="00583ACD">
        <w:t xml:space="preserve">Amazon EC2 Spot Instances provide access to spare EC2 capacity at a significantly reduced cost compared to On-Demand instances. Spot Instances are ideal for flexible workloads regarding when they run and can </w:t>
      </w:r>
      <w:r w:rsidR="00DA38FB" w:rsidRPr="00583ACD">
        <w:t>manage</w:t>
      </w:r>
      <w:r w:rsidRPr="00583ACD">
        <w:t xml:space="preserv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w:t>
      </w:r>
      <w:r w:rsidRPr="00583ACD">
        <w:rPr>
          <w:vertAlign w:val="superscript"/>
        </w:rPr>
        <w:footnoteReference w:id="9"/>
      </w:r>
    </w:p>
    <w:p w14:paraId="17F695C3" w14:textId="77777777" w:rsidR="00291B86" w:rsidRDefault="00291B86" w:rsidP="00F41790">
      <w:pPr>
        <w:pStyle w:val="NormalBPBHEB"/>
      </w:pPr>
    </w:p>
    <w:p w14:paraId="2D3347DE" w14:textId="77777777" w:rsidR="00093902" w:rsidRDefault="007A7B12" w:rsidP="00093902">
      <w:pPr>
        <w:pStyle w:val="NormalBPBHEB"/>
        <w:keepNext/>
      </w:pPr>
      <w:r>
        <w:rPr>
          <w:noProof/>
        </w:rPr>
        <w:drawing>
          <wp:inline distT="0" distB="0" distL="0" distR="0" wp14:anchorId="64E400AE" wp14:editId="6476DC3C">
            <wp:extent cx="5774265" cy="3248025"/>
            <wp:effectExtent l="0" t="0" r="0" b="0"/>
            <wp:docPr id="11084886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2A99984D" w14:textId="5D0C2A69" w:rsidR="007A7B12" w:rsidRPr="00F41790" w:rsidRDefault="00093902" w:rsidP="00093902">
      <w:pPr>
        <w:pStyle w:val="Caption"/>
        <w:jc w:val="both"/>
        <w:rPr>
          <w:rFonts w:ascii="Palatino Linotype" w:eastAsia="Palatino Linotype" w:hAnsi="Palatino Linotype" w:cs="Palatino Linotype"/>
        </w:rPr>
      </w:pPr>
      <w:r>
        <w:t xml:space="preserve">Figure </w:t>
      </w:r>
      <w:r>
        <w:fldChar w:fldCharType="begin"/>
      </w:r>
      <w:r>
        <w:instrText xml:space="preserve"> SEQ Figure \* ARABIC </w:instrText>
      </w:r>
      <w:r>
        <w:fldChar w:fldCharType="separate"/>
      </w:r>
      <w:r w:rsidR="00CA40FD">
        <w:rPr>
          <w:noProof/>
        </w:rPr>
        <w:t>2</w:t>
      </w:r>
      <w:r>
        <w:fldChar w:fldCharType="end"/>
      </w:r>
      <w:r w:rsidR="00312920">
        <w:t>.3</w:t>
      </w:r>
      <w:r>
        <w:t xml:space="preserve">  </w:t>
      </w:r>
      <w:r w:rsidRPr="00A06152">
        <w:t>Spot and On-Demand Instances scaling by different AZs</w:t>
      </w:r>
      <w:r>
        <w:t xml:space="preserve"> (Roman Boiko, AWS Blogs).</w:t>
      </w:r>
    </w:p>
    <w:p w14:paraId="04E9D22F" w14:textId="77777777" w:rsidR="00F41790" w:rsidRPr="00F41790" w:rsidRDefault="00F41790" w:rsidP="00583ACD">
      <w:pPr>
        <w:pStyle w:val="Heading2BPBHEB"/>
      </w:pPr>
      <w:r w:rsidRPr="00F41790">
        <w:t>Use Cases and Cost Optimization</w:t>
      </w:r>
    </w:p>
    <w:p w14:paraId="03C8A108" w14:textId="39157AE5" w:rsidR="00583ACD" w:rsidRDefault="00583ACD" w:rsidP="00583ACD">
      <w:pPr>
        <w:pStyle w:val="NormalBPBHEB"/>
      </w:pPr>
      <w:r>
        <w:t xml:space="preserve">Research paper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Pr>
          <w:rStyle w:val="FootnoteReference"/>
        </w:rPr>
        <w:footnoteReference w:id="10"/>
      </w:r>
      <w:r>
        <w:t xml:space="preserve">. AWS's documentation on EC2 Spot Instances </w:t>
      </w:r>
      <w:r w:rsidR="00F45444">
        <w:t>displays</w:t>
      </w:r>
      <w:r>
        <w:t xml:space="preserve"> their versatility in handling diverse workloads, from big data processing to containerized applications. Organizations can leverage Spot Instances with On-Demand and Reserved Instances to optimize costs while ensuring application reliability</w:t>
      </w:r>
      <w:r>
        <w:rPr>
          <w:rStyle w:val="FootnoteReference"/>
        </w:rPr>
        <w:footnoteReference w:id="11"/>
      </w:r>
      <w:r>
        <w:t>. Moreover, EC2 Spot Instances can be integrated with tools like AWS Auto Scaling and EC2 Fleet to automate workload management, further enhancing efficiency and availability</w:t>
      </w:r>
      <w:r>
        <w:rPr>
          <w:rStyle w:val="FootnoteReference"/>
        </w:rPr>
        <w:footnoteReference w:id="12"/>
      </w:r>
      <w:r>
        <w:t xml:space="preserve">. </w:t>
      </w:r>
    </w:p>
    <w:p w14:paraId="0672D9CF" w14:textId="2CDDC076" w:rsidR="00F41790" w:rsidRPr="00F41790" w:rsidRDefault="00F41790" w:rsidP="00F41790">
      <w:pPr>
        <w:pStyle w:val="NormalBPBHEB"/>
      </w:pPr>
      <w:r w:rsidRPr="00F41790">
        <w:t xml:space="preserve">AWS's documentation on EC2 Spot Instances </w:t>
      </w:r>
      <w:r w:rsidR="00F45444" w:rsidRPr="00F41790">
        <w:t>displays</w:t>
      </w:r>
      <w:r w:rsidRPr="00F41790">
        <w:t xml:space="preserve"> their versatility in handling diverse workloads, from big data processing to containerized applications. Organizations can leverage Spot Instances alongside On-Demand and Reserved Instances to optimize costs while ensuring application reliability. Moreover, EC2 Spot Instances can be integrated with tools like AWS Auto Scaling and EC2 Fleet to automate workload management, further enhancing efficiency and availability.</w:t>
      </w:r>
    </w:p>
    <w:p w14:paraId="7F1A80B5" w14:textId="1F96251B" w:rsidR="00F41790" w:rsidRPr="00F41790" w:rsidRDefault="00F41790" w:rsidP="00F41790">
      <w:pPr>
        <w:pStyle w:val="NormalBPBHEB"/>
      </w:pPr>
      <w:r w:rsidRPr="00F41790">
        <w:t xml:space="preserve">Real-life examples abound, with companies utilizing EC2 Spot Instances to power various use cases. For example, media and entertainment companies leverage Spot Instances for rendering high-definition videos, while financial institutions use them for risk analysis and simulations. Gaming companies deploy Spot Instances to </w:t>
      </w:r>
      <w:r w:rsidR="00DA38FB" w:rsidRPr="00F41790">
        <w:t>manage</w:t>
      </w:r>
      <w:r w:rsidRPr="00F41790">
        <w:t xml:space="preserve"> peak player loads during game launches, and research institutions utilize them for genomic analysis and climate modeling.</w:t>
      </w:r>
    </w:p>
    <w:p w14:paraId="36C8ADE5" w14:textId="77777777" w:rsidR="00F41790" w:rsidRPr="00F41790" w:rsidRDefault="00F41790" w:rsidP="00F41790">
      <w:pPr>
        <w:pStyle w:val="NormalBPBHEB"/>
      </w:pPr>
      <w:r w:rsidRPr="00F41790">
        <w:t>As we progress through this chapter, we will delve deeper into Amazon EC2 Spot Instances, exploring advanced strategies, best practices, and real-world case studies that illustrate how organizations can harness the cost-saving potential of Spot Instances while meeting their computing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55E107E7" w14:textId="41201C50" w:rsidR="000B582E" w:rsidRDefault="000B582E" w:rsidP="000B582E">
      <w:pPr>
        <w:pStyle w:val="NormalBPBHEB"/>
      </w:pPr>
      <w:r w:rsidRPr="000B582E">
        <w:t xml:space="preserve">Containerization has revolutionized how applications are developed, deployed, and managed in the cloud. Amazon Elastic Container Service (ECS) takes center stage in orchestrating containers within the AWS ecosystem. </w:t>
      </w:r>
      <w:r w:rsidR="001110AB" w:rsidRPr="000B582E">
        <w:t>Let us</w:t>
      </w:r>
      <w:r w:rsidRPr="000B582E">
        <w:t xml:space="preserve"> dive deeper into Amazon ECS, exploring its key features, architectural components, real-world use cases, and insights.</w:t>
      </w:r>
    </w:p>
    <w:p w14:paraId="054F591E" w14:textId="77777777" w:rsidR="00DB4374" w:rsidRDefault="00DB4374" w:rsidP="00DB4374">
      <w:pPr>
        <w:pStyle w:val="Heading2BPBHEB"/>
      </w:pPr>
      <w:r>
        <w:t>Amazon ECS</w:t>
      </w:r>
    </w:p>
    <w:p w14:paraId="0D3A31CD" w14:textId="77777777" w:rsidR="00A86574" w:rsidRDefault="00A86574" w:rsidP="00A86574">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 At the same time, AWS Fargate abstracts the infrastructure entirely, allowing users to focus solely on defining and running their containers</w:t>
      </w:r>
      <w:r>
        <w:rPr>
          <w:rStyle w:val="FootnoteReference"/>
        </w:rPr>
        <w:footnoteReference w:id="13"/>
      </w:r>
      <w:r>
        <w:t xml:space="preserve">. </w:t>
      </w:r>
    </w:p>
    <w:p w14:paraId="0C954A7C" w14:textId="77777777" w:rsidR="00A86574" w:rsidRDefault="00A86574" w:rsidP="00A86574">
      <w:pPr>
        <w:pStyle w:val="NormalBPBHEB"/>
      </w:pPr>
      <w:r>
        <w:t xml:space="preserve">Refer to the following figure: </w:t>
      </w:r>
    </w:p>
    <w:p w14:paraId="20DD4137" w14:textId="006EDC59" w:rsidR="00A86574" w:rsidRDefault="00A86574" w:rsidP="00A86574">
      <w:pPr>
        <w:pStyle w:val="NormalBPBHEB"/>
      </w:pPr>
      <w:r>
        <w:rPr>
          <w:noProof/>
        </w:rPr>
        <w:drawing>
          <wp:inline distT="0" distB="0" distL="0" distR="0" wp14:anchorId="3807EDA4" wp14:editId="5C01FBDC">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26F7479B" w14:textId="7EE1B296" w:rsidR="00CC148F" w:rsidRDefault="00CC148F" w:rsidP="00FA12A5">
      <w:pPr>
        <w:pStyle w:val="FigureCaptionBPBHEB"/>
      </w:pPr>
      <w:r w:rsidRPr="00E81EE2">
        <w:rPr>
          <w:b/>
          <w:bCs w:val="0"/>
        </w:rPr>
        <w:t xml:space="preserve">Figure </w:t>
      </w:r>
      <w:r w:rsidRPr="00E81EE2">
        <w:rPr>
          <w:b/>
          <w:bCs w:val="0"/>
        </w:rPr>
        <w:fldChar w:fldCharType="begin"/>
      </w:r>
      <w:r w:rsidRPr="00E81EE2">
        <w:rPr>
          <w:b/>
          <w:bCs w:val="0"/>
        </w:rPr>
        <w:instrText xml:space="preserve"> SEQ Figure \* ARABIC </w:instrText>
      </w:r>
      <w:r w:rsidRPr="00E81EE2">
        <w:rPr>
          <w:b/>
          <w:bCs w:val="0"/>
        </w:rPr>
        <w:fldChar w:fldCharType="separate"/>
      </w:r>
      <w:r w:rsidR="00CA40FD">
        <w:rPr>
          <w:b/>
          <w:bCs w:val="0"/>
          <w:noProof/>
        </w:rPr>
        <w:t>3</w:t>
      </w:r>
      <w:r w:rsidRPr="00E81EE2">
        <w:rPr>
          <w:b/>
          <w:bCs w:val="0"/>
        </w:rPr>
        <w:fldChar w:fldCharType="end"/>
      </w:r>
      <w:r w:rsidRPr="00E81EE2">
        <w:rPr>
          <w:b/>
          <w:bCs w:val="0"/>
        </w:rPr>
        <w:t>.2</w:t>
      </w:r>
      <w:r>
        <w:t xml:space="preserve">: </w:t>
      </w:r>
      <w:r w:rsidRPr="00121F10">
        <w:t>Amazon Elastic Container Service</w:t>
      </w:r>
      <w:r>
        <w:t xml:space="preserve"> (</w:t>
      </w:r>
      <w:r w:rsidRPr="00E81EE2">
        <w:rPr>
          <w:b/>
          <w:bCs w:val="0"/>
        </w:rPr>
        <w:t>Source</w:t>
      </w:r>
      <w:r>
        <w:t>: AWS ECS Documentation)</w:t>
      </w:r>
    </w:p>
    <w:p w14:paraId="5219450F" w14:textId="0E0312DC" w:rsidR="000B582E" w:rsidRPr="000B582E" w:rsidRDefault="000B582E" w:rsidP="00FF5586">
      <w:pPr>
        <w:pStyle w:val="Heading2BPBHEB"/>
      </w:pPr>
      <w:r w:rsidRPr="000B582E">
        <w:t>Use Cases and Efficiency</w:t>
      </w:r>
    </w:p>
    <w:p w14:paraId="2483E86E" w14:textId="33E5C65B" w:rsidR="00FF5586" w:rsidRDefault="00FF5586" w:rsidP="00FF5586">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w:t>
      </w:r>
      <w:r w:rsidR="00F45444">
        <w:t>highlighting</w:t>
      </w:r>
      <w:r>
        <w:t xml:space="preserve"> the relevance of ECS in optimizing container deployments</w:t>
      </w:r>
      <w:r>
        <w:rPr>
          <w:rStyle w:val="FootnoteReference"/>
        </w:rPr>
        <w:footnoteReference w:id="14"/>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simplifies container image storage and management, and supports application scaling using AWS Auto Scaling and Application Load Balancers for high availability</w:t>
      </w:r>
      <w:r>
        <w:rPr>
          <w:rStyle w:val="FootnoteReference"/>
        </w:rPr>
        <w:footnoteReference w:id="15"/>
      </w:r>
      <w:r>
        <w:t xml:space="preserve">. </w:t>
      </w:r>
    </w:p>
    <w:p w14:paraId="46ECA0BA" w14:textId="77777777" w:rsidR="000B582E" w:rsidRPr="000B582E" w:rsidRDefault="000B582E" w:rsidP="000B582E">
      <w:pPr>
        <w:pStyle w:val="NormalBPBHEB"/>
      </w:pPr>
      <w:r w:rsidRPr="000B582E">
        <w:t>AWS's documentation on ECS use cases demonstrates its versatility in managing a wide range of containerized applications, from web services and microservices to batch processing and data pipelines. ECS provides robust integration with Amazon Elastic Container Registry (ECR), simplifies container image storage and management, and supports application scaling using AWS Auto Scaling and Application Load Balancers for high availability.</w:t>
      </w:r>
    </w:p>
    <w:p w14:paraId="7EDED2AA" w14:textId="316FC784" w:rsidR="000B582E" w:rsidRPr="000B582E" w:rsidRDefault="000B582E" w:rsidP="000B582E">
      <w:pPr>
        <w:pStyle w:val="NormalBPBHEB"/>
      </w:pPr>
      <w:r w:rsidRPr="000B582E">
        <w:t xml:space="preserve">Real-life examples abound, with companies utilizing Amazon ECS to power various use cases. For instance, e-commerce platforms leverage ECS to </w:t>
      </w:r>
      <w:r w:rsidR="00DA38FB" w:rsidRPr="000B582E">
        <w:t>manage</w:t>
      </w:r>
      <w:r w:rsidRPr="000B582E">
        <w:t xml:space="preserve"> spikes in traffic during sales events, while media streaming services utilize it for video transcoding and streaming. Financial institutions deploy ECS for running microservices-based applications, and gaming companies use it to scale multiplayer gaming infrastructures.</w:t>
      </w:r>
    </w:p>
    <w:p w14:paraId="4544AE75" w14:textId="77777777" w:rsidR="000B582E" w:rsidRPr="000B582E" w:rsidRDefault="000B582E" w:rsidP="000B582E">
      <w:pPr>
        <w:pStyle w:val="NormalBPBHEB"/>
      </w:pPr>
      <w:r w:rsidRPr="000B582E">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61DA1A50" w14:textId="169C6C12" w:rsidR="00C803E1" w:rsidRDefault="00C803E1" w:rsidP="00C803E1">
      <w:pPr>
        <w:pStyle w:val="NormalBPBHEB"/>
      </w:pPr>
      <w:r w:rsidRPr="00C803E1">
        <w:t xml:space="preserve">Container orchestration has become an integral part of modern cloud computing, and Amazon Elastic Kubernetes Service (EKS) stands at the forefront of this revolution. </w:t>
      </w:r>
      <w:r w:rsidR="001110AB" w:rsidRPr="00C803E1">
        <w:t>Let us</w:t>
      </w:r>
      <w:r w:rsidRPr="00C803E1">
        <w:t xml:space="preserve"> delve deeper into Amazon EKS, exploring its key features, architectural components, real-world use cases, and insights.</w:t>
      </w:r>
    </w:p>
    <w:p w14:paraId="3C835C62" w14:textId="77777777" w:rsidR="007950CA" w:rsidRDefault="009D3914" w:rsidP="007950CA">
      <w:pPr>
        <w:pStyle w:val="NormalBPBHEB"/>
        <w:keepNext/>
      </w:pPr>
      <w:r>
        <w:rPr>
          <w:noProof/>
        </w:rPr>
        <w:drawing>
          <wp:inline distT="0" distB="0" distL="0" distR="0" wp14:anchorId="4A863403" wp14:editId="6D452B5C">
            <wp:extent cx="5762625" cy="3581261"/>
            <wp:effectExtent l="0" t="0" r="0" b="635"/>
            <wp:docPr id="14543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79BE8A95" w14:textId="15A8A909" w:rsidR="009D3914" w:rsidRDefault="007950CA" w:rsidP="007950CA">
      <w:pPr>
        <w:pStyle w:val="Caption"/>
        <w:jc w:val="both"/>
      </w:pPr>
      <w:r>
        <w:t xml:space="preserve">Figure </w:t>
      </w:r>
      <w:r w:rsidR="00312920">
        <w:t>2.</w:t>
      </w:r>
      <w:r>
        <w:fldChar w:fldCharType="begin"/>
      </w:r>
      <w:r>
        <w:instrText xml:space="preserve"> SEQ Figure \* ARABIC </w:instrText>
      </w:r>
      <w:r>
        <w:fldChar w:fldCharType="separate"/>
      </w:r>
      <w:r w:rsidR="00CA40FD">
        <w:rPr>
          <w:noProof/>
        </w:rPr>
        <w:t>4</w:t>
      </w:r>
      <w:r>
        <w:fldChar w:fldCharType="end"/>
      </w:r>
      <w:r>
        <w:t xml:space="preserve">  </w:t>
      </w:r>
      <w:r w:rsidRPr="00C20117">
        <w:t>Planning Kubernetes Upgrades with Amazon EKS</w:t>
      </w:r>
      <w:r>
        <w:t xml:space="preserve"> (Jesse Butler, Amazon EKS, Containers).</w:t>
      </w:r>
    </w:p>
    <w:p w14:paraId="4E65146D" w14:textId="77777777" w:rsidR="00C43148" w:rsidRDefault="00C43148" w:rsidP="00C43148">
      <w:pPr>
        <w:pStyle w:val="Heading2BPBHEB"/>
      </w:pPr>
      <w:r>
        <w:t>Amazon EKS</w:t>
      </w:r>
    </w:p>
    <w:p w14:paraId="16CD7AA2" w14:textId="77777777" w:rsidR="00C43148" w:rsidRDefault="00C43148" w:rsidP="00C43148">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and AWS IAM, providing a secure and scalable environment for running Kubernetes workloads. EKS also supports deploying applications using AWS Fargate, an alternative launch type that eliminates the need to manage the underlying infrastructure, making it easier to run Kubernetes pods</w:t>
      </w:r>
      <w:r>
        <w:rPr>
          <w:rStyle w:val="FootnoteReference"/>
        </w:rPr>
        <w:footnoteReference w:id="16"/>
      </w:r>
      <w:r>
        <w:t xml:space="preserve">. </w:t>
      </w:r>
    </w:p>
    <w:p w14:paraId="63105016" w14:textId="77777777" w:rsidR="00C803E1" w:rsidRPr="00C803E1" w:rsidRDefault="00C803E1" w:rsidP="004252F0">
      <w:pPr>
        <w:pStyle w:val="Heading2BPBHEB"/>
      </w:pPr>
      <w:r w:rsidRPr="00C803E1">
        <w:t>Use Cases and Efficiency</w:t>
      </w:r>
    </w:p>
    <w:p w14:paraId="34CD3B6A" w14:textId="63979CA3" w:rsidR="00F04361" w:rsidRDefault="00F04361" w:rsidP="00F04361">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Pr>
          <w:rStyle w:val="FootnoteReference"/>
        </w:rPr>
        <w:footnoteReference w:id="17"/>
      </w:r>
      <w:r>
        <w:t xml:space="preserve">. AWS's documentation on EKS use cases </w:t>
      </w:r>
      <w:r w:rsidR="00F45444">
        <w:t>displays</w:t>
      </w:r>
      <w:r>
        <w:t xml:space="preserve"> its versatility in managing containerized applications, including web services, microservices, and batch-processing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Pr>
          <w:rStyle w:val="FootnoteReference"/>
        </w:rPr>
        <w:footnoteReference w:id="18"/>
      </w:r>
      <w:r>
        <w:t xml:space="preserve">. </w:t>
      </w:r>
    </w:p>
    <w:p w14:paraId="24E58FB1" w14:textId="77777777" w:rsidR="00C803E1" w:rsidRPr="00C803E1" w:rsidRDefault="00C803E1" w:rsidP="00C803E1">
      <w:pPr>
        <w:pStyle w:val="NormalBPBHEB"/>
      </w:pPr>
      <w:r w:rsidRPr="00C803E1">
        <w:t>Real-life examples abound, with companies leveraging Amazon EKS to power various use cases. For instance, e-commerce platforms utilize EKS for deploying and scaling web applications, while media streaming services leverage it for video transcoding and streaming workloads. Financial institutions deploy EKS for running microservices-based applications, and gaming companies use it to orchestrate multiplayer gaming infrastructures.</w:t>
      </w:r>
    </w:p>
    <w:p w14:paraId="4DB9C070" w14:textId="347F60DA" w:rsidR="00C803E1" w:rsidRDefault="00C803E1" w:rsidP="003630AB">
      <w:pPr>
        <w:pStyle w:val="NormalBPBHEB"/>
      </w:pPr>
      <w:r w:rsidRPr="00C803E1">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1AF397F1"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w:t>
      </w:r>
      <w:r w:rsidR="00DA38FB">
        <w:t>manages</w:t>
      </w:r>
      <w:r>
        <w:t xml:space="preserve">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3A94">
        <w:t>.</w:t>
      </w:r>
      <w:r>
        <w:t xml:space="preserve"> </w:t>
      </w:r>
    </w:p>
    <w:p w14:paraId="35ABAAA1" w14:textId="77777777" w:rsidR="0011477B" w:rsidRDefault="00521C6B" w:rsidP="0011477B">
      <w:pPr>
        <w:pStyle w:val="NormalBPBHEB"/>
        <w:keepNext/>
      </w:pPr>
      <w:r>
        <w:rPr>
          <w:noProof/>
        </w:rPr>
        <w:drawing>
          <wp:inline distT="0" distB="0" distL="0" distR="0" wp14:anchorId="266F0858" wp14:editId="525DEF17">
            <wp:extent cx="5682149" cy="2695575"/>
            <wp:effectExtent l="0" t="0" r="0" b="0"/>
            <wp:docPr id="2304311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85385" cy="2697110"/>
                    </a:xfrm>
                    <a:prstGeom prst="rect">
                      <a:avLst/>
                    </a:prstGeom>
                    <a:noFill/>
                  </pic:spPr>
                </pic:pic>
              </a:graphicData>
            </a:graphic>
          </wp:inline>
        </w:drawing>
      </w:r>
    </w:p>
    <w:p w14:paraId="34D738F2" w14:textId="24C440F6" w:rsidR="00521C6B" w:rsidRDefault="0011477B" w:rsidP="0011477B">
      <w:pPr>
        <w:pStyle w:val="Caption"/>
        <w:jc w:val="both"/>
      </w:pPr>
      <w:r>
        <w:t xml:space="preserve">Figure </w:t>
      </w:r>
      <w:r w:rsidR="00312920">
        <w:t>2.</w:t>
      </w:r>
      <w:r>
        <w:fldChar w:fldCharType="begin"/>
      </w:r>
      <w:r>
        <w:instrText xml:space="preserve"> SEQ Figure \* ARABIC </w:instrText>
      </w:r>
      <w:r>
        <w:fldChar w:fldCharType="separate"/>
      </w:r>
      <w:r w:rsidR="00CA40FD">
        <w:rPr>
          <w:noProof/>
        </w:rPr>
        <w:t>5</w:t>
      </w:r>
      <w:r>
        <w:fldChar w:fldCharType="end"/>
      </w:r>
      <w:r>
        <w:t xml:space="preserve"> </w:t>
      </w:r>
      <w:r w:rsidRPr="006B22C6">
        <w:t>Key steps to running a SupermarQ benchmark and architecture of SupermarQ running on SuperstaQ, which is built on Amazon Lightsail and uses Amazon Braket to access QPUs</w:t>
      </w:r>
      <w:r>
        <w:t xml:space="preserve"> (AWS Blogs).</w:t>
      </w:r>
    </w:p>
    <w:p w14:paraId="3CD30227" w14:textId="10DE819B" w:rsidR="00E36C7C" w:rsidRDefault="00E36C7C" w:rsidP="00274D5B">
      <w:pPr>
        <w:pStyle w:val="Heading2BPBHEB"/>
      </w:pPr>
      <w:r>
        <w:t xml:space="preserve">Use </w:t>
      </w:r>
      <w:r w:rsidR="00980328">
        <w:t xml:space="preserve">cases and </w:t>
      </w:r>
      <w:r w:rsidR="009D2D36">
        <w:t>accessibility.</w:t>
      </w:r>
    </w:p>
    <w:p w14:paraId="4B4339C2" w14:textId="4A60F90C"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documentation on Lightsail </w:t>
      </w:r>
      <w:r w:rsidR="00465041">
        <w:t>highlights</w:t>
      </w:r>
      <w:r>
        <w:t xml:space="preserve">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6CD90029" w14:textId="6885691F" w:rsidR="009002C2" w:rsidRDefault="009002C2" w:rsidP="009002C2">
      <w:pPr>
        <w:pStyle w:val="NormalBPBHEB"/>
      </w:pPr>
      <w:r w:rsidRPr="009002C2">
        <w:t xml:space="preserve">Efficiency and simplicity in application deployment are crucial for modern cloud computing, and AWS App Runner is designed to excel in these areas. </w:t>
      </w:r>
      <w:r w:rsidR="001110AB" w:rsidRPr="009002C2">
        <w:t>Let us</w:t>
      </w:r>
      <w:r w:rsidRPr="009002C2">
        <w:t xml:space="preserve"> delve deeper into AWS App Runner, exploring its key features, benefits, real-world applications, and insights.</w:t>
      </w:r>
    </w:p>
    <w:p w14:paraId="5B04C6B6" w14:textId="77777777" w:rsidR="00B031C8" w:rsidRDefault="005553D0" w:rsidP="00B031C8">
      <w:pPr>
        <w:pStyle w:val="NormalBPBHEB"/>
        <w:keepNext/>
      </w:pPr>
      <w:r>
        <w:rPr>
          <w:noProof/>
        </w:rPr>
        <w:drawing>
          <wp:inline distT="0" distB="0" distL="0" distR="0" wp14:anchorId="593EC87D" wp14:editId="55049A1A">
            <wp:extent cx="5657850" cy="2991588"/>
            <wp:effectExtent l="0" t="0" r="0" b="0"/>
            <wp:docPr id="1508717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0D8E613E" w14:textId="5D9940F4" w:rsidR="005553D0" w:rsidRDefault="00B031C8" w:rsidP="00B031C8">
      <w:pPr>
        <w:pStyle w:val="Caption"/>
        <w:jc w:val="both"/>
      </w:pPr>
      <w:r>
        <w:t xml:space="preserve">Figure </w:t>
      </w:r>
      <w:r w:rsidR="00312920">
        <w:t>2.</w:t>
      </w:r>
      <w:r>
        <w:fldChar w:fldCharType="begin"/>
      </w:r>
      <w:r>
        <w:instrText xml:space="preserve"> SEQ Figure \* ARABIC </w:instrText>
      </w:r>
      <w:r>
        <w:fldChar w:fldCharType="separate"/>
      </w:r>
      <w:r w:rsidR="00CA40FD">
        <w:rPr>
          <w:noProof/>
        </w:rPr>
        <w:t>6</w:t>
      </w:r>
      <w:r>
        <w:fldChar w:fldCharType="end"/>
      </w:r>
      <w:r>
        <w:t xml:space="preserve"> </w:t>
      </w:r>
      <w:r w:rsidRPr="00E16E45">
        <w:t>What is AWS App Runner?</w:t>
      </w:r>
      <w:r>
        <w:t xml:space="preserve"> (AWS Docs)</w:t>
      </w:r>
    </w:p>
    <w:p w14:paraId="30CE9231" w14:textId="77777777" w:rsidR="00B23BF3" w:rsidRDefault="00B23BF3" w:rsidP="00B23BF3">
      <w:pPr>
        <w:pStyle w:val="Heading2BPBHEB"/>
      </w:pPr>
      <w:r>
        <w:t>AWS App Runner</w:t>
      </w:r>
    </w:p>
    <w:p w14:paraId="7FCB3CE9" w14:textId="77777777" w:rsidR="00B23BF3" w:rsidRDefault="00B23BF3" w:rsidP="00B23BF3">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Pr>
          <w:rStyle w:val="FootnoteReference"/>
        </w:rPr>
        <w:footnoteReference w:id="22"/>
      </w:r>
      <w:r>
        <w:t xml:space="preserve">. </w:t>
      </w:r>
    </w:p>
    <w:p w14:paraId="16C5FE88" w14:textId="77777777" w:rsidR="00A70CCB" w:rsidRDefault="005C6489" w:rsidP="00A70CCB">
      <w:pPr>
        <w:pStyle w:val="NormalBPBHEB"/>
        <w:keepNext/>
      </w:pPr>
      <w:r>
        <w:rPr>
          <w:noProof/>
        </w:rPr>
        <w:drawing>
          <wp:inline distT="0" distB="0" distL="0" distR="0" wp14:anchorId="0B2545B1" wp14:editId="0412C028">
            <wp:extent cx="5633525" cy="3495675"/>
            <wp:effectExtent l="0" t="0" r="5715" b="0"/>
            <wp:docPr id="1329216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6D16BE83" w14:textId="37A65136" w:rsidR="005C6489" w:rsidRDefault="00A70CCB" w:rsidP="00A70CCB">
      <w:pPr>
        <w:pStyle w:val="Caption"/>
        <w:jc w:val="both"/>
      </w:pPr>
      <w:r>
        <w:t xml:space="preserve">Figure </w:t>
      </w:r>
      <w:r w:rsidR="00312920">
        <w:t>2.</w:t>
      </w:r>
      <w:r>
        <w:fldChar w:fldCharType="begin"/>
      </w:r>
      <w:r>
        <w:instrText xml:space="preserve"> SEQ Figure \* ARABIC </w:instrText>
      </w:r>
      <w:r>
        <w:fldChar w:fldCharType="separate"/>
      </w:r>
      <w:r w:rsidR="00CA40FD">
        <w:rPr>
          <w:noProof/>
        </w:rPr>
        <w:t>7</w:t>
      </w:r>
      <w:r>
        <w:fldChar w:fldCharType="end"/>
      </w:r>
      <w:r>
        <w:t xml:space="preserve"> </w:t>
      </w:r>
      <w:r w:rsidRPr="002B4D50">
        <w:t>App Runner architecture and concepts</w:t>
      </w:r>
      <w:r>
        <w:t xml:space="preserve"> (AWS Docs).</w:t>
      </w:r>
    </w:p>
    <w:p w14:paraId="73D2C29A" w14:textId="77777777" w:rsidR="009002C2" w:rsidRPr="009002C2" w:rsidRDefault="009002C2" w:rsidP="00735E56">
      <w:pPr>
        <w:pStyle w:val="Heading2BPBHEB"/>
      </w:pPr>
      <w:r w:rsidRPr="009002C2">
        <w:t>Use Cases and Efficiency</w:t>
      </w:r>
    </w:p>
    <w:p w14:paraId="37A26D50" w14:textId="4BE49207" w:rsidR="00EE5C87" w:rsidRDefault="00773016" w:rsidP="00D06F52">
      <w:pPr>
        <w:pStyle w:val="NormalBPBHEB"/>
      </w:pPr>
      <w:r w:rsidRPr="009002C2">
        <w:t>While scholarly articles may not specifically target AWS App Runner due to its recent introduction</w:t>
      </w:r>
      <w:r w:rsidR="00D06F52">
        <w:t>, its approach aligns with the broader industry trend toward simplifying application deployment and management in the cloud. Research on application deployment automation emphasizes the importance of reducing the operational burden on developers and accelerating time-to-market</w:t>
      </w:r>
      <w:r w:rsidR="00D06F52">
        <w:rPr>
          <w:rStyle w:val="FootnoteReference"/>
        </w:rPr>
        <w:footnoteReference w:id="23"/>
      </w:r>
      <w:r w:rsidR="00D06F52">
        <w:t xml:space="preserve">. </w:t>
      </w:r>
    </w:p>
    <w:p w14:paraId="4DA427EB" w14:textId="053F276A" w:rsidR="00D06F52" w:rsidRDefault="00D06F52" w:rsidP="00D06F52">
      <w:pPr>
        <w:pStyle w:val="NormalBPBHEB"/>
      </w:pPr>
      <w:r>
        <w:t xml:space="preserve">AWS's documentation on App Runner </w:t>
      </w:r>
      <w:r w:rsidR="00465041">
        <w:t>highlights</w:t>
      </w:r>
      <w:r>
        <w:t xml:space="preserve"> its applicability in scenarios where developers seek a streamlined and efficient deployment process. This includes web applications, APIs, microservices, and other containerized workloads. App Runner's automatic scaling and load-balancing capabilities ensure that applications remain responsive and cost-effective as traffic fluctuates</w:t>
      </w:r>
      <w:r>
        <w:rPr>
          <w:rStyle w:val="FootnoteReference"/>
        </w:rPr>
        <w:footnoteReference w:id="24"/>
      </w:r>
      <w:r>
        <w:t xml:space="preserve">. </w:t>
      </w:r>
    </w:p>
    <w:p w14:paraId="72EEEB2B" w14:textId="77777777" w:rsidR="009002C2" w:rsidRPr="009002C2" w:rsidRDefault="009002C2" w:rsidP="009002C2">
      <w:pPr>
        <w:pStyle w:val="NormalBPBHEB"/>
      </w:pPr>
      <w:r w:rsidRPr="009002C2">
        <w:t>Real-life examples abound, with companies leveraging AWS App Runner to streamline their application deployment processes. For instance, a software-as-a-service (SaaS) startup utilizes App Runner to deploy and scale its microservices architecture, enabling rapid growth without worrying about infrastructure management. An e-commerce platform leverages App Runner to deploy its web applications, ensuring seamless performance during high-demand periods such as seasonal sales.</w:t>
      </w:r>
    </w:p>
    <w:p w14:paraId="52C0CEF3" w14:textId="77777777" w:rsidR="009002C2" w:rsidRPr="009002C2" w:rsidRDefault="009002C2" w:rsidP="009002C2">
      <w:pPr>
        <w:pStyle w:val="NormalBPBHEB"/>
      </w:pPr>
      <w:r w:rsidRPr="009002C2">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62E51629" w14:textId="42ACA1B7" w:rsidR="00A97FCA" w:rsidRDefault="00A97FCA" w:rsidP="00A97FCA">
      <w:pPr>
        <w:pStyle w:val="NormalBPBHEB"/>
      </w:pPr>
      <w:r w:rsidRPr="00A97FCA">
        <w:t xml:space="preserve">In the ever-evolving landscape of cloud computing, the ability to adapt swiftly to changing demands is paramount. AWS Auto Scaling emerges as a cornerstone solution, empowering organizations to dynamically adjust their computing resources to match workload fluctuations. </w:t>
      </w:r>
      <w:r w:rsidR="001110AB" w:rsidRPr="00A97FCA">
        <w:t>Let us</w:t>
      </w:r>
      <w:r w:rsidRPr="00A97FCA">
        <w:t xml:space="preserve"> embark on a comprehensive exploration of AWS Auto Scaling, delving into its multifaceted features, diverse use cases, and real-world applications supported by scholarly articles and AWS sources.</w:t>
      </w:r>
    </w:p>
    <w:p w14:paraId="3B50F4D9" w14:textId="77777777" w:rsidR="001F678F" w:rsidRPr="00A97FCA" w:rsidRDefault="001F678F" w:rsidP="001F678F">
      <w:pPr>
        <w:pStyle w:val="Heading2BPBHEB"/>
      </w:pPr>
      <w:r w:rsidRPr="00A97FCA">
        <w:t>AWS Auto Scaling: A Deep Dive</w:t>
      </w:r>
    </w:p>
    <w:p w14:paraId="2BCDE9CC" w14:textId="07A1C369" w:rsidR="001F678F" w:rsidRDefault="001F678F" w:rsidP="001F678F">
      <w:pPr>
        <w:pStyle w:val="NormalBPBHEB"/>
      </w:pPr>
      <w:r>
        <w:t xml:space="preserve">AWS Auto Scaling is a service that allows organizations to automatically adjust the number and size of their Amazon EC2 instances to maintain application availability and accommodate changes in demand. It monitors user-defined metrics and scaling policies, automatically </w:t>
      </w:r>
      <w:r w:rsidR="001110AB">
        <w:t>launching,</w:t>
      </w:r>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w:t>
      </w:r>
      <w:r w:rsidR="002357AE">
        <w:t>universally available</w:t>
      </w:r>
      <w:r>
        <w:t xml:space="preserve"> even during scaling events</w:t>
      </w:r>
      <w:r>
        <w:rPr>
          <w:rStyle w:val="FootnoteReference"/>
        </w:rPr>
        <w:footnoteReference w:id="25"/>
      </w:r>
      <w:r>
        <w:t xml:space="preserve">. </w:t>
      </w:r>
    </w:p>
    <w:p w14:paraId="4D53F94D" w14:textId="77777777" w:rsidR="001F678F" w:rsidRPr="00A97FCA" w:rsidRDefault="001F678F" w:rsidP="001F678F">
      <w:pPr>
        <w:pStyle w:val="NormalBPBHEB"/>
      </w:pPr>
      <w:r w:rsidRPr="00A97FCA">
        <w:t>One of the key strengths of AWS Auto Scaling lies in its seamless integration with other AWS services, such as Elastic Load Balancing (ELB) and Amazon CloudWatch. By leveraging ELB, Auto Scaling ensures that incoming traffic is distributed evenly across instances, maintaining high availability and fault tolerance. CloudWatch, on the other hand, serves as the eyes and ears of Auto Scaling, providing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65955F76" w14:textId="77777777" w:rsidR="001F678F" w:rsidRDefault="001F678F" w:rsidP="00A97FCA">
      <w:pPr>
        <w:pStyle w:val="NormalBPBHEB"/>
      </w:pPr>
    </w:p>
    <w:p w14:paraId="006D36B1" w14:textId="77777777" w:rsidR="005131E0" w:rsidRDefault="00212B8D" w:rsidP="005131E0">
      <w:pPr>
        <w:pStyle w:val="NormalBPBHEB"/>
        <w:keepNext/>
      </w:pPr>
      <w:r>
        <w:rPr>
          <w:noProof/>
        </w:rPr>
        <w:drawing>
          <wp:inline distT="0" distB="0" distL="0" distR="0" wp14:anchorId="4FAE52ED" wp14:editId="5B7225D8">
            <wp:extent cx="5715000" cy="5131247"/>
            <wp:effectExtent l="0" t="0" r="0" b="0"/>
            <wp:docPr id="274681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2E370631" w14:textId="4A45CAC9" w:rsidR="00212B8D" w:rsidRPr="00A97FCA" w:rsidRDefault="005131E0" w:rsidP="005131E0">
      <w:pPr>
        <w:pStyle w:val="Caption"/>
        <w:jc w:val="both"/>
        <w:rPr>
          <w:rFonts w:ascii="Palatino Linotype" w:eastAsia="Palatino Linotype" w:hAnsi="Palatino Linotype" w:cs="Palatino Linotype"/>
        </w:rPr>
      </w:pPr>
      <w:r>
        <w:t xml:space="preserve">Figure </w:t>
      </w:r>
      <w:r w:rsidR="00D57FED">
        <w:t>2.</w:t>
      </w:r>
      <w:r>
        <w:fldChar w:fldCharType="begin"/>
      </w:r>
      <w:r>
        <w:instrText xml:space="preserve"> SEQ Figure \* ARABIC </w:instrText>
      </w:r>
      <w:r>
        <w:fldChar w:fldCharType="separate"/>
      </w:r>
      <w:r w:rsidR="00CA40FD">
        <w:rPr>
          <w:noProof/>
        </w:rPr>
        <w:t>8</w:t>
      </w:r>
      <w:r>
        <w:fldChar w:fldCharType="end"/>
      </w:r>
      <w:r>
        <w:t xml:space="preserve">  </w:t>
      </w:r>
      <w:r w:rsidRPr="00185D0E">
        <w:t>Amazon EC2 Auto Scaling</w:t>
      </w:r>
      <w:r>
        <w:t xml:space="preserve"> (AWS Docs).</w:t>
      </w:r>
    </w:p>
    <w:p w14:paraId="671BE0E0" w14:textId="77777777" w:rsidR="00A97FCA" w:rsidRPr="00A97FCA" w:rsidRDefault="00A97FCA" w:rsidP="00785AE4">
      <w:pPr>
        <w:pStyle w:val="Heading2BPBHEB"/>
      </w:pPr>
      <w:r w:rsidRPr="00A97FCA">
        <w:t>Use Cases and Efficiency Maximization</w:t>
      </w:r>
    </w:p>
    <w:p w14:paraId="74607616" w14:textId="62D7D01E" w:rsidR="001B4A38" w:rsidRDefault="001B4A38" w:rsidP="001B4A38">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like AWS Auto Scaling, in managing resources optimally to meet application performance objectives while minimizing operational costs</w:t>
      </w:r>
      <w:r>
        <w:rPr>
          <w:rStyle w:val="FootnoteReference"/>
        </w:rPr>
        <w:footnoteReference w:id="26"/>
      </w:r>
      <w:r>
        <w:t>. AWS's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Pr>
          <w:rStyle w:val="FootnoteReference"/>
        </w:rPr>
        <w:footnoteReference w:id="27"/>
      </w:r>
      <w:r>
        <w:t xml:space="preserve">. </w:t>
      </w:r>
    </w:p>
    <w:p w14:paraId="0B330AD5" w14:textId="77777777" w:rsidR="00A97FCA" w:rsidRPr="00A97FCA" w:rsidRDefault="00A97FCA" w:rsidP="00A97FCA">
      <w:pPr>
        <w:pStyle w:val="NormalBPBHEB"/>
      </w:pPr>
      <w:r w:rsidRPr="00A97FCA">
        <w:t>In the realm of real-world applications, AWS Auto Scaling emerges as a linchpin for diverse use cases spanning industries and use case scenarios. For instance, consider a rapidly growing e-commerce platform experiencing surges in traffic during seasonal sales events. By leveraging AWS Auto Scaling, the platform dynamically adjusts its compute resources to accommodate spikes in demand, ensuring seamless user experiences without incurring unnecessary infrastructure costs during periods of lower activity. Similarly, a media streaming service relies on Auto Scaling to scale its backend infrastructure in real-time, seamlessly catering to fluctuating viewer demands while maintaining cost efficiency.</w:t>
      </w:r>
    </w:p>
    <w:p w14:paraId="403349C5" w14:textId="77777777" w:rsidR="00A97FCA" w:rsidRPr="00A97FCA" w:rsidRDefault="00A97FCA" w:rsidP="00A97FCA">
      <w:pPr>
        <w:pStyle w:val="NormalBPBHEB"/>
      </w:pPr>
      <w:r w:rsidRPr="00A97FCA">
        <w:t>As we journey deeper into this chapter, our exploration of AWS Auto Scaling will extend beyond surface-level insights, unraveling advanced strategies, best practices, and real-world case studies. Through a comprehensive understanding of Auto Scaling's capabilities and nuances, organizations can harness its full potential to optimize resource utilization, enhance application scalability, and drive operational excellence in the dynamic landscape of cloud computing.</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48BC20CA" w14:textId="0A69C17B" w:rsidR="00791415" w:rsidRDefault="00791415" w:rsidP="00791415">
      <w:pPr>
        <w:pStyle w:val="NormalBPBHEB"/>
      </w:pPr>
      <w:r w:rsidRPr="00791415">
        <w:t xml:space="preserve">In the dynamic realm of cloud computing, the ability to efficiently process batch workloads at </w:t>
      </w:r>
      <w:r w:rsidR="009D2D36" w:rsidRPr="00791415">
        <w:t>a scale</w:t>
      </w:r>
      <w:r w:rsidRPr="00791415">
        <w:t xml:space="preserve"> is indispensable for organizations across diverse industries. AWS Batch emerges as a cornerstone solution, empowering businesses to manage and scale batch computing tasks effortlessly. </w:t>
      </w:r>
      <w:r w:rsidR="001110AB" w:rsidRPr="00791415">
        <w:t>Let us</w:t>
      </w:r>
      <w:r w:rsidRPr="00791415">
        <w:t xml:space="preserve"> embark on a comprehensive exploration of AWS Batch, delving into its nuanced features, versatile use cases, and real-world applications supported by scholarly articles and AWS sources.</w:t>
      </w:r>
    </w:p>
    <w:p w14:paraId="39A11555" w14:textId="77777777" w:rsidR="00A77D68" w:rsidRDefault="00BF0360" w:rsidP="00A77D68">
      <w:pPr>
        <w:pStyle w:val="NormalBPBHEB"/>
        <w:keepNext/>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2A8730BF" w14:textId="679BB1B0" w:rsidR="00BF0360" w:rsidRPr="00791415" w:rsidRDefault="00A77D68" w:rsidP="00A77D68">
      <w:pPr>
        <w:pStyle w:val="Caption"/>
        <w:jc w:val="both"/>
        <w:rPr>
          <w:rFonts w:ascii="Palatino Linotype" w:eastAsia="Palatino Linotype" w:hAnsi="Palatino Linotype" w:cs="Palatino Linotype"/>
        </w:rPr>
      </w:pPr>
      <w:r>
        <w:t xml:space="preserve">Figure </w:t>
      </w:r>
      <w:r w:rsidR="00D57FED">
        <w:t>2.</w:t>
      </w:r>
      <w:r>
        <w:fldChar w:fldCharType="begin"/>
      </w:r>
      <w:r>
        <w:instrText xml:space="preserve"> SEQ Figure \* ARABIC </w:instrText>
      </w:r>
      <w:r>
        <w:fldChar w:fldCharType="separate"/>
      </w:r>
      <w:r w:rsidR="00CA40FD">
        <w:rPr>
          <w:noProof/>
        </w:rPr>
        <w:t>9</w:t>
      </w:r>
      <w:r>
        <w:fldChar w:fldCharType="end"/>
      </w:r>
      <w:r>
        <w:t xml:space="preserve"> </w:t>
      </w:r>
      <w:r w:rsidRPr="00344661">
        <w:t>The Status Dashboard displays my Jobs, Job Queues, and Compute Environments</w:t>
      </w:r>
      <w:r>
        <w:t xml:space="preserve"> (AWS Blogs)</w:t>
      </w:r>
    </w:p>
    <w:p w14:paraId="7442CBF5" w14:textId="77777777" w:rsidR="00791415" w:rsidRPr="00791415" w:rsidRDefault="00791415" w:rsidP="009D0C91">
      <w:pPr>
        <w:pStyle w:val="Heading2BPBHEB"/>
      </w:pPr>
      <w:r w:rsidRPr="00791415">
        <w:t>AWS Batch: An In-Depth Overview</w:t>
      </w:r>
    </w:p>
    <w:p w14:paraId="375ACD99" w14:textId="77777777" w:rsidR="000563CD" w:rsidRPr="000563CD" w:rsidRDefault="000563CD" w:rsidP="000563CD">
      <w:pPr>
        <w:pStyle w:val="NormalBPBHEB"/>
      </w:pPr>
      <w:r w:rsidRPr="000563CD">
        <w:t>AWS Batch is a fully managed service that simplifies the deployment and management of batch computing workloads. It allows organizations to run batch processing jobs efficiently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CS and Amazon ECR, facilitating seamless containerized batch processing workflows</w:t>
      </w:r>
      <w:r w:rsidRPr="000563CD">
        <w:rPr>
          <w:vertAlign w:val="superscript"/>
        </w:rPr>
        <w:footnoteReference w:id="28"/>
      </w:r>
      <w:r w:rsidRPr="000563CD">
        <w:t xml:space="preserve">. </w:t>
      </w:r>
    </w:p>
    <w:p w14:paraId="6ADAFE35" w14:textId="77777777" w:rsidR="00791415" w:rsidRDefault="00791415" w:rsidP="00791415">
      <w:pPr>
        <w:pStyle w:val="NormalBPBHEB"/>
      </w:pPr>
      <w:r w:rsidRPr="00791415">
        <w:t>One of the key strengths of AWS Batch lies in its deep integration with other AWS services, such as Amazon ECS and Amazon ECR. This integration streamlines containerized batch processing workflows, allowing users to leverage familiar tools and environments seamlessly. With AWS Batch, organizations can harness the power of containerization for efficient batch processing, leveraging the scalability and flexibility of containers to execute diverse workloads with ease.</w:t>
      </w:r>
    </w:p>
    <w:p w14:paraId="452E2C40" w14:textId="77777777" w:rsidR="00725F16" w:rsidRDefault="00725F16" w:rsidP="00791415">
      <w:pPr>
        <w:pStyle w:val="NormalBPBHEB"/>
      </w:pPr>
    </w:p>
    <w:p w14:paraId="0BE03950" w14:textId="77777777" w:rsidR="00B63A31" w:rsidRDefault="00725F16" w:rsidP="00B63A31">
      <w:pPr>
        <w:pStyle w:val="NormalBPBHEB"/>
        <w:keepNext/>
      </w:pPr>
      <w:r>
        <w:rPr>
          <w:noProof/>
        </w:rPr>
        <w:drawing>
          <wp:inline distT="0" distB="0" distL="0" distR="0" wp14:anchorId="734290F5" wp14:editId="3287EC6D">
            <wp:extent cx="5724525" cy="3220045"/>
            <wp:effectExtent l="0" t="0" r="0" b="0"/>
            <wp:docPr id="1364261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0BA340D" w14:textId="4A460C4F" w:rsidR="00725F16" w:rsidRPr="00791415" w:rsidRDefault="00B63A31" w:rsidP="00B63A31">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0</w:t>
      </w:r>
      <w:r>
        <w:fldChar w:fldCharType="end"/>
      </w:r>
      <w:r>
        <w:t xml:space="preserve">  </w:t>
      </w:r>
      <w:r w:rsidRPr="003F0E3E">
        <w:t>AWS Batch on Amazon EKS</w:t>
      </w:r>
      <w:r>
        <w:t xml:space="preserve"> (AWS Docs).</w:t>
      </w:r>
    </w:p>
    <w:p w14:paraId="6E572D30" w14:textId="77777777" w:rsidR="00791415" w:rsidRPr="00791415" w:rsidRDefault="00791415" w:rsidP="009D0C91">
      <w:pPr>
        <w:pStyle w:val="Heading2BPBHEB"/>
      </w:pPr>
      <w:r w:rsidRPr="00791415">
        <w:t>Use Cases and Efficiency Optimization</w:t>
      </w:r>
    </w:p>
    <w:p w14:paraId="6F456EC8" w14:textId="50FD400E" w:rsidR="00750DF6" w:rsidRPr="00750DF6" w:rsidRDefault="00750DF6" w:rsidP="00750DF6">
      <w:pPr>
        <w:pStyle w:val="NormalBPBHEB"/>
      </w:pPr>
      <w:r w:rsidRPr="00750DF6">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for resource optimization and cost-effectiveness</w:t>
      </w:r>
      <w:r w:rsidRPr="00750DF6">
        <w:rPr>
          <w:vertAlign w:val="superscript"/>
        </w:rPr>
        <w:footnoteReference w:id="29"/>
      </w:r>
      <w:r w:rsidRPr="00750DF6">
        <w:t xml:space="preserve">. AWS's documentation on AWS Batch use cases </w:t>
      </w:r>
      <w:r w:rsidR="00465041" w:rsidRPr="00750DF6">
        <w:t>highlights</w:t>
      </w:r>
      <w:r w:rsidRPr="00750DF6">
        <w:t xml:space="preserve"> its applicability in scenarios ranging from data transformation and image processing to genomics analysis and rendering. Batch supports job scheduling, resource management, and scaling, making it a versatile choice for organizations requiring batch processing capabilities with cloud scalability and </w:t>
      </w:r>
      <w:r w:rsidR="00074B36">
        <w:t>automation advantages</w:t>
      </w:r>
      <w:r w:rsidRPr="00750DF6">
        <w:t xml:space="preserve">. </w:t>
      </w:r>
    </w:p>
    <w:p w14:paraId="01E28D89" w14:textId="77777777" w:rsidR="00791415" w:rsidRPr="00791415" w:rsidRDefault="00791415" w:rsidP="00791415">
      <w:pPr>
        <w:pStyle w:val="NormalBPBHEB"/>
      </w:pPr>
      <w:r w:rsidRPr="00791415">
        <w:t>In real-world scenarios, AWS Batch finds extensive application across a myriad of domains, ranging from scientific research and data analytics to finance and media rendering. For instance, a pharmaceutical company may utilize AWS Batch for genomics analysis, processing large datasets efficiently to accelerate drug discovery processes. Similarly, a media production studio can leverage AWS Batch for rendering high-definition video content, harnessing the scalability and automation advantages of the cloud to meet tight production deadlines.</w:t>
      </w:r>
    </w:p>
    <w:p w14:paraId="6B5C80C2" w14:textId="77777777" w:rsidR="00791415" w:rsidRPr="00791415" w:rsidRDefault="00791415" w:rsidP="00791415">
      <w:pPr>
        <w:pStyle w:val="NormalBPBHEB"/>
      </w:pPr>
      <w:r w:rsidRPr="00791415">
        <w:t>As we progress through this chapter, our exploration of AWS Batch will extend beyond surface-level insights, unraveling advanced configurations, best practices, and real-world case studies. Through a comprehensive understanding of AWS Batch's capabilities and nuances, organizations can optimize their batch processing workflows, enhance operational efficiency, and drive innovation in the dynamic landscape of cloud computing.</w:t>
      </w:r>
    </w:p>
    <w:p w14:paraId="54618F21" w14:textId="17B47872" w:rsidR="00C64065" w:rsidRDefault="00C64065" w:rsidP="002F7536">
      <w:pPr>
        <w:pStyle w:val="Heading1BPBHEB"/>
      </w:pPr>
      <w:r w:rsidRPr="00B57C4F">
        <w:rPr>
          <w:bCs/>
        </w:rPr>
        <w:t xml:space="preserve">Compute Optimizer: Intelligent </w:t>
      </w:r>
      <w:r w:rsidR="00147FED" w:rsidRPr="00B57C4F">
        <w:rPr>
          <w:bCs/>
        </w:rPr>
        <w:t xml:space="preserve">resource </w:t>
      </w:r>
      <w:r w:rsidR="009D2D36" w:rsidRPr="00B57C4F">
        <w:rPr>
          <w:bCs/>
        </w:rPr>
        <w:t>optimization.</w:t>
      </w:r>
    </w:p>
    <w:p w14:paraId="443E4886" w14:textId="1F5D36FF" w:rsidR="00680079" w:rsidRPr="00E97463" w:rsidRDefault="00E97463" w:rsidP="00E97463">
      <w:pPr>
        <w:pStyle w:val="NormalBPBHEB"/>
      </w:pPr>
      <w:r w:rsidRPr="00E97463">
        <w:t xml:space="preserve">In the intricate landscape of cloud computing, efficient resource management stands as a cornerstone for organizational success. AWS Compute Optimizer emerges as a pivotal service, driven by machine learning algorithms, engineered to analyze and fine-tune compute resources for optimal performance and cost-efficiency. </w:t>
      </w:r>
      <w:r w:rsidR="001110AB" w:rsidRPr="00E97463">
        <w:t>Let us</w:t>
      </w:r>
      <w:r w:rsidRPr="00E97463">
        <w:t xml:space="preserve"> embark on a comprehensive exploration of AWS Compute Optimizer, delving into its multifaceted features, diverse benefits, and real-world applications supported by scholarly articles and AWS sources.</w:t>
      </w:r>
    </w:p>
    <w:p w14:paraId="0019D2B3" w14:textId="77777777" w:rsidR="00E97463" w:rsidRPr="00E97463" w:rsidRDefault="00E97463" w:rsidP="000D5974">
      <w:pPr>
        <w:pStyle w:val="Heading2BPBHEB"/>
      </w:pPr>
      <w:r w:rsidRPr="00E97463">
        <w:t>AWS Compute Optimizer: A Detailed Overview</w:t>
      </w:r>
    </w:p>
    <w:p w14:paraId="58FFFDD1" w14:textId="77777777" w:rsidR="004816CF" w:rsidRDefault="004816CF" w:rsidP="000D5974">
      <w:pPr>
        <w:tabs>
          <w:tab w:val="left" w:pos="2835"/>
        </w:tabs>
        <w:spacing w:after="100" w:line="276" w:lineRule="auto"/>
        <w:rPr>
          <w:rStyle w:val="NormalBPBHEBChar"/>
        </w:rPr>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Pr>
          <w:rStyle w:val="NormalBPBHEBChar"/>
        </w:rPr>
        <w:t>balance</w:t>
      </w:r>
      <w:r w:rsidRPr="002F7536">
        <w:rPr>
          <w:rStyle w:val="NormalBPBHEBChar"/>
        </w:rPr>
        <w:t xml:space="preserve"> performance and cost, ensuring they get the most value from their EC2 instances</w:t>
      </w:r>
      <w:r>
        <w:rPr>
          <w:rStyle w:val="FootnoteReference"/>
          <w:rFonts w:ascii="Palatino Linotype" w:eastAsia="Palatino Linotype" w:hAnsi="Palatino Linotype" w:cs="Palatino Linotype"/>
          <w:shd w:val="clear" w:color="auto" w:fill="FFFFFF"/>
        </w:rPr>
        <w:footnoteReference w:id="30"/>
      </w:r>
      <w:r>
        <w:rPr>
          <w:rStyle w:val="NormalBPBHEBChar"/>
        </w:rPr>
        <w:t>.</w:t>
      </w:r>
      <w:r w:rsidRPr="002F7536">
        <w:rPr>
          <w:rStyle w:val="NormalBPBHEBChar"/>
        </w:rPr>
        <w:t xml:space="preserve"> </w:t>
      </w:r>
    </w:p>
    <w:p w14:paraId="5BDE91CD" w14:textId="77777777" w:rsidR="00B2629D" w:rsidRDefault="007E1B2D" w:rsidP="00B2629D">
      <w:pPr>
        <w:keepNext/>
        <w:tabs>
          <w:tab w:val="left" w:pos="2835"/>
        </w:tabs>
        <w:spacing w:after="100" w:line="276" w:lineRule="auto"/>
      </w:pPr>
      <w:r>
        <w:rPr>
          <w:noProof/>
        </w:rPr>
        <w:drawing>
          <wp:inline distT="0" distB="0" distL="0" distR="0" wp14:anchorId="3105E71A" wp14:editId="7F45C628">
            <wp:extent cx="5676900" cy="1908935"/>
            <wp:effectExtent l="0" t="0" r="0" b="0"/>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85391" cy="1911790"/>
                    </a:xfrm>
                    <a:prstGeom prst="rect">
                      <a:avLst/>
                    </a:prstGeom>
                    <a:noFill/>
                  </pic:spPr>
                </pic:pic>
              </a:graphicData>
            </a:graphic>
          </wp:inline>
        </w:drawing>
      </w:r>
    </w:p>
    <w:p w14:paraId="6BEEB535" w14:textId="184E84BB" w:rsidR="00ED38CD" w:rsidRDefault="00B2629D" w:rsidP="00B2629D">
      <w:pPr>
        <w:pStyle w:val="Caption"/>
      </w:pPr>
      <w:r>
        <w:t xml:space="preserve">Figure </w:t>
      </w:r>
      <w:r w:rsidR="00EB73AC">
        <w:t>2.</w:t>
      </w:r>
      <w:r>
        <w:fldChar w:fldCharType="begin"/>
      </w:r>
      <w:r>
        <w:instrText xml:space="preserve"> SEQ Figure \* ARABIC </w:instrText>
      </w:r>
      <w:r>
        <w:fldChar w:fldCharType="separate"/>
      </w:r>
      <w:r w:rsidR="00CA40FD">
        <w:rPr>
          <w:noProof/>
        </w:rPr>
        <w:t>11</w:t>
      </w:r>
      <w:r>
        <w:fldChar w:fldCharType="end"/>
      </w:r>
      <w:r>
        <w:t xml:space="preserve">  How </w:t>
      </w:r>
      <w:r w:rsidRPr="00A85515">
        <w:t>AWS Compute Optimizer</w:t>
      </w:r>
      <w:r>
        <w:t xml:space="preserve"> works (AWS Docs).</w:t>
      </w:r>
    </w:p>
    <w:p w14:paraId="26D84BBF" w14:textId="61350F77" w:rsidR="00E97463" w:rsidRPr="00E97463" w:rsidRDefault="00E97463" w:rsidP="00E97463">
      <w:pPr>
        <w:pStyle w:val="NormalBPBHEB"/>
      </w:pPr>
      <w:r w:rsidRPr="00E97463">
        <w:t xml:space="preserve">With AWS Compute Optimizer, organizations can strike a delicate balance between performance and cost, ensuring they extract maximum value from their EC2 instances. By optimizing resource utilization and aligning instance configurations with workload demands, Compute Optimizer enables businesses to enhance operational efficiency and drive cost savings, </w:t>
      </w:r>
      <w:r w:rsidR="001110AB" w:rsidRPr="00E97463">
        <w:t>contributing</w:t>
      </w:r>
      <w:r w:rsidRPr="00E97463">
        <w:t xml:space="preserve"> to the bottom line.</w:t>
      </w:r>
    </w:p>
    <w:p w14:paraId="52DEB6E0" w14:textId="77777777" w:rsidR="00E97463" w:rsidRPr="00E97463" w:rsidRDefault="00E97463" w:rsidP="000D5974">
      <w:pPr>
        <w:pStyle w:val="Heading2BPBHEB"/>
      </w:pPr>
      <w:r w:rsidRPr="00E97463">
        <w:t>Use Cases and Efficiency Enhancement</w:t>
      </w:r>
    </w:p>
    <w:p w14:paraId="245E27CD" w14:textId="0A4EEDAF" w:rsidR="004816CF" w:rsidRDefault="004816CF" w:rsidP="004816CF">
      <w:pPr>
        <w:pStyle w:val="NormalBPBHEB"/>
      </w:pPr>
      <w:r>
        <w:t>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are crucial in achieving these objectives</w:t>
      </w:r>
      <w:r>
        <w:rPr>
          <w:rStyle w:val="FootnoteReference"/>
        </w:rPr>
        <w:footnoteReference w:id="31"/>
      </w:r>
      <w:r>
        <w:t>. AWS's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Pr>
          <w:rStyle w:val="FootnoteReference"/>
        </w:rPr>
        <w:footnoteReference w:id="32"/>
      </w:r>
      <w:r>
        <w:t xml:space="preserve">. </w:t>
      </w:r>
    </w:p>
    <w:p w14:paraId="29089262" w14:textId="48FD532D" w:rsidR="00E97463" w:rsidRDefault="00E97463" w:rsidP="00E97463">
      <w:pPr>
        <w:pStyle w:val="NormalBPBHEB"/>
      </w:pPr>
      <w:r w:rsidRPr="00E97463">
        <w:t>In practical scenarios, AWS Compute Optimizer finds widespread application across diverse industries and use cases. For instance, a rapidly scaling e-commerce platform may leverage Compute Optimizer to fine-tune its EC2 instance configurations, ensuring optimal performance during peak shopping seasons while minimizing infrastructure costs during lulls. Similarly, a data analytics firm can utilize Compute Optimizer to optimize the compute resources powering its data processing pipelines, streamlining operations</w:t>
      </w:r>
      <w:r w:rsidR="00074B36">
        <w:t>,</w:t>
      </w:r>
      <w:r w:rsidRPr="00E97463">
        <w:t xml:space="preserve"> and accelerating time-to-insights.</w:t>
      </w:r>
    </w:p>
    <w:p w14:paraId="6FF81C75" w14:textId="77777777" w:rsidR="00C64065" w:rsidRPr="009D3914" w:rsidRDefault="00C64065" w:rsidP="009D3914">
      <w:pPr>
        <w:pStyle w:val="NormalBPBHEB"/>
      </w:pPr>
      <w:r w:rsidRPr="009D3914">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70DAAA82"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744E5C05" w14:textId="5E12B2B2" w:rsidR="004816CF" w:rsidRDefault="00680079" w:rsidP="00680079">
      <w:pPr>
        <w:pStyle w:val="NormalBPBHEB"/>
      </w:pPr>
      <w:r w:rsidRPr="00680079">
        <w:t xml:space="preserve">Efficiently deploying and managing applications in the cloud is paramount for organizations striving for agility and innovation. AWS Elastic Beanstalk emerges as a robust </w:t>
      </w:r>
      <w:r w:rsidRPr="000D5974">
        <w:rPr>
          <w:b/>
          <w:bCs/>
        </w:rPr>
        <w:t>Platform-as-a-Service (PaaS)</w:t>
      </w:r>
      <w:r w:rsidRPr="00680079">
        <w:t xml:space="preserve"> solution, liberating developers from the intricacies of infrastructure management and empowering them to concentrate on coding and application logic. In this comprehensive section, we embark on a deep dive into AWS Elastic Beanstalk, uncovering its multifaceted features, compelling benefits, </w:t>
      </w:r>
      <w:r w:rsidR="00074B36">
        <w:t xml:space="preserve">a </w:t>
      </w:r>
      <w:r w:rsidRPr="00680079">
        <w:t>diverse range of use cases, and real-world applications, underpinned by scholarly articles and AWS sources.</w:t>
      </w:r>
    </w:p>
    <w:p w14:paraId="031655D8" w14:textId="77777777" w:rsidR="00B96FD2" w:rsidRPr="00680079" w:rsidRDefault="00B96FD2" w:rsidP="00B96FD2">
      <w:pPr>
        <w:pStyle w:val="Heading2BPBHEB"/>
      </w:pPr>
      <w:r w:rsidRPr="00680079">
        <w:t>Unveiling the Versatility of AWS Elastic Beanstalk</w:t>
      </w:r>
    </w:p>
    <w:p w14:paraId="0AE803BB" w14:textId="658083B6" w:rsidR="00B96FD2" w:rsidRDefault="00B96FD2" w:rsidP="00B96FD2">
      <w:pPr>
        <w:pStyle w:val="NormalBPBHEB"/>
      </w:pPr>
      <w:r>
        <w:t xml:space="preserve">AWS Elastic Beanstalk is a PaaS offering that abstracts the complexities of infrastructure management, allowing developers to deploy and manage applications easily. It supports various programming languages, including Java, .NET, PHP, Node.js, Python, Ruby, Go, and Docker. Elastic Beanstalk </w:t>
      </w:r>
      <w:r w:rsidR="00DA38FB">
        <w:t>manages</w:t>
      </w:r>
      <w:r>
        <w:t xml:space="preserve">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eb and worker applications, making it a versatile choice for various applications</w:t>
      </w:r>
      <w:r>
        <w:rPr>
          <w:rStyle w:val="FootnoteReference"/>
        </w:rPr>
        <w:footnoteReference w:id="33"/>
      </w:r>
      <w:r>
        <w:t xml:space="preserve">. </w:t>
      </w:r>
    </w:p>
    <w:p w14:paraId="0BC8AD46" w14:textId="77777777" w:rsidR="00B96FD2" w:rsidRPr="00680079" w:rsidRDefault="00B96FD2" w:rsidP="00B96FD2">
      <w:pPr>
        <w:pStyle w:val="Heading2BPBHEB"/>
      </w:pPr>
      <w:r w:rsidRPr="00680079">
        <w:t>Exploring Use Cases and Efficiency Amplification</w:t>
      </w:r>
    </w:p>
    <w:p w14:paraId="25EDC5EF" w14:textId="73C8104E" w:rsidR="00B96FD2" w:rsidRPr="00CA40FD" w:rsidRDefault="00B96FD2" w:rsidP="00F06D84">
      <w:pPr>
        <w:pStyle w:val="Caption"/>
        <w:rPr>
          <w:rFonts w:ascii="Palatino Linotype" w:hAnsi="Palatino Linotype" w:cstheme="minorHAnsi"/>
          <w:i w:val="0"/>
          <w:iCs w:val="0"/>
          <w:sz w:val="22"/>
          <w:szCs w:val="22"/>
        </w:rPr>
      </w:pPr>
      <w:r w:rsidRPr="00680079">
        <w:rPr>
          <w:rFonts w:ascii="Palatino Linotype" w:hAnsi="Palatino Linotype" w:cstheme="minorHAnsi"/>
          <w:i w:val="0"/>
          <w:iCs w:val="0"/>
          <w:sz w:val="22"/>
          <w:szCs w:val="22"/>
        </w:rPr>
        <w:t xml:space="preserve">While scholarly articles may not explicitly target AWS Elastic Beanstalk due to its user-friendly nature, its alignment with research on simplifying application deployment and management is undeniable. </w:t>
      </w:r>
      <w:r w:rsidRPr="00CA40FD">
        <w:rPr>
          <w:rFonts w:ascii="Palatino Linotype" w:hAnsi="Palatino Linotype" w:cstheme="minorHAnsi"/>
          <w:i w:val="0"/>
          <w:iCs w:val="0"/>
          <w:sz w:val="22"/>
          <w:szCs w:val="22"/>
        </w:rPr>
        <w:t>Research emphasizes the importance of reducing the operational burden on developers and providing tools that simplify the deployment process</w:t>
      </w:r>
      <w:r w:rsidRPr="00CA40FD">
        <w:rPr>
          <w:rStyle w:val="FootnoteReference"/>
          <w:rFonts w:ascii="Palatino Linotype" w:hAnsi="Palatino Linotype" w:cstheme="minorHAnsi"/>
          <w:i w:val="0"/>
          <w:iCs w:val="0"/>
          <w:sz w:val="22"/>
          <w:szCs w:val="22"/>
        </w:rPr>
        <w:footnoteReference w:id="34"/>
      </w:r>
      <w:r w:rsidRPr="00CA40FD">
        <w:rPr>
          <w:rFonts w:ascii="Palatino Linotype" w:hAnsi="Palatino Linotype" w:cstheme="minorHAnsi"/>
          <w:i w:val="0"/>
          <w:iCs w:val="0"/>
          <w:sz w:val="22"/>
          <w:szCs w:val="22"/>
        </w:rPr>
        <w:t xml:space="preserve">. AWS's documentation on Elastic Beanstalk highlights its applicability in scenarios where organizations seek to streamline application deployment and management. Elastic Beanstalk offers </w:t>
      </w:r>
      <w:r w:rsidR="008A0CF9" w:rsidRPr="00CA40FD">
        <w:rPr>
          <w:rFonts w:ascii="Palatino Linotype" w:hAnsi="Palatino Linotype" w:cstheme="minorHAnsi"/>
          <w:i w:val="0"/>
          <w:iCs w:val="0"/>
          <w:sz w:val="22"/>
          <w:szCs w:val="22"/>
        </w:rPr>
        <w:t>comfortable environment</w:t>
      </w:r>
      <w:r w:rsidRPr="00CA40FD">
        <w:rPr>
          <w:rFonts w:ascii="Palatino Linotype" w:hAnsi="Palatino Linotype" w:cstheme="minorHAnsi"/>
          <w:i w:val="0"/>
          <w:iCs w:val="0"/>
          <w:sz w:val="22"/>
          <w:szCs w:val="22"/>
        </w:rPr>
        <w:t xml:space="preserve"> configuration, automatic scaling, and health monitoring, making it suitable for web applications, APIs, and microservices. It also supports blue-green deployments, enabling zero-downtime updates for applications</w:t>
      </w:r>
      <w:r w:rsidRPr="00CA40FD">
        <w:rPr>
          <w:rStyle w:val="FootnoteReference"/>
          <w:rFonts w:ascii="Palatino Linotype" w:hAnsi="Palatino Linotype" w:cstheme="minorHAnsi"/>
          <w:i w:val="0"/>
          <w:iCs w:val="0"/>
          <w:sz w:val="22"/>
          <w:szCs w:val="22"/>
        </w:rPr>
        <w:footnoteReference w:id="35"/>
      </w:r>
      <w:r w:rsidRPr="00CA40FD">
        <w:rPr>
          <w:rFonts w:ascii="Palatino Linotype" w:hAnsi="Palatino Linotype" w:cstheme="minorHAnsi"/>
          <w:i w:val="0"/>
          <w:iCs w:val="0"/>
          <w:sz w:val="22"/>
          <w:szCs w:val="22"/>
        </w:rPr>
        <w:t xml:space="preserve">. </w:t>
      </w:r>
    </w:p>
    <w:p w14:paraId="5623E8BD" w14:textId="77777777" w:rsidR="00CA40FD" w:rsidRDefault="00B96FD2" w:rsidP="00CA40FD">
      <w:pPr>
        <w:pStyle w:val="NormalBPBHEB"/>
        <w:keepNext/>
        <w:jc w:val="center"/>
      </w:pPr>
      <w:r>
        <w:rPr>
          <w:noProof/>
        </w:rPr>
        <w:drawing>
          <wp:inline distT="0" distB="0" distL="0" distR="0" wp14:anchorId="50C98627" wp14:editId="14974863">
            <wp:extent cx="4572000" cy="7639050"/>
            <wp:effectExtent l="0" t="0" r="0" b="0"/>
            <wp:docPr id="1238050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5F810030" w14:textId="0FC78C2E" w:rsidR="00B96FD2" w:rsidRPr="00680079" w:rsidRDefault="00CA40FD" w:rsidP="00CA40FD">
      <w:pPr>
        <w:pStyle w:val="Caption"/>
        <w:jc w:val="center"/>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Pr>
          <w:noProof/>
        </w:rPr>
        <w:t>12</w:t>
      </w:r>
      <w:r>
        <w:fldChar w:fldCharType="end"/>
      </w:r>
      <w:r>
        <w:t xml:space="preserve"> </w:t>
      </w:r>
      <w:r w:rsidRPr="002F10D8">
        <w:t>How the Applications, Application Versions, and Environments relate to each other (Jeff Barr, AWS Blogs).</w:t>
      </w:r>
    </w:p>
    <w:p w14:paraId="548A9643" w14:textId="77777777" w:rsidR="00680079" w:rsidRPr="00680079" w:rsidRDefault="00680079" w:rsidP="000D5974">
      <w:pPr>
        <w:pStyle w:val="Heading2BPBHEB"/>
      </w:pPr>
      <w:r w:rsidRPr="00680079">
        <w:t>Realizing the Potential of AWS Elastic Beanstalk</w:t>
      </w:r>
    </w:p>
    <w:p w14:paraId="63B36D1E" w14:textId="3FFEF535" w:rsidR="00680079" w:rsidRDefault="00680079" w:rsidP="00680079">
      <w:pPr>
        <w:pStyle w:val="NormalBPBHEB"/>
      </w:pPr>
      <w:r w:rsidRPr="00680079">
        <w:t xml:space="preserve">As we traverse through this chapter, we embark on a journey to unravel the myriad possibilities offered by AWS Elastic Beanstalk. By delving into advanced configurations, best practices, and real-world case studies, we elucidate how organizations can harness the power of this service to simplify application deployment and foster a culture of innovation in the AWS cloud. Whether </w:t>
      </w:r>
      <w:r w:rsidR="001110AB" w:rsidRPr="00680079">
        <w:t>it is</w:t>
      </w:r>
      <w:r w:rsidRPr="00680079">
        <w:t xml:space="preserve"> achieving rapid iteration cycles, ensuring high availability, or seamlessly rolling out updates with minimal downtime, AWS Elastic Beanstalk emerges as a cornerstone in the modern application development landscape, empowering organizations to stay ahead in the era of cloud computing.</w:t>
      </w:r>
    </w:p>
    <w:p w14:paraId="04308CBB" w14:textId="77777777" w:rsidR="00D352FB" w:rsidRDefault="00D9495B" w:rsidP="00D352FB">
      <w:pPr>
        <w:pStyle w:val="NormalBPBHEB"/>
        <w:keepNext/>
        <w:jc w:val="center"/>
      </w:pPr>
      <w:r>
        <w:rPr>
          <w:noProof/>
        </w:rPr>
        <w:drawing>
          <wp:inline distT="0" distB="0" distL="0" distR="0" wp14:anchorId="5B0ABECD" wp14:editId="52380783">
            <wp:extent cx="4572000" cy="4314825"/>
            <wp:effectExtent l="0" t="0" r="0" b="9525"/>
            <wp:docPr id="202870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60B52C59" w14:textId="02FC306D" w:rsidR="00D9495B" w:rsidRPr="00680079" w:rsidRDefault="00D352FB" w:rsidP="00D352FB">
      <w:pPr>
        <w:pStyle w:val="Caption"/>
        <w:jc w:val="center"/>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3</w:t>
      </w:r>
      <w:r>
        <w:fldChar w:fldCharType="end"/>
      </w:r>
      <w:r>
        <w:t xml:space="preserve">  </w:t>
      </w:r>
      <w:r w:rsidRPr="005C47A6">
        <w:t xml:space="preserve"> Environment using the default Container Type </w:t>
      </w:r>
      <w:r>
        <w:t>(Jeff Barr, AWS Blogs).</w:t>
      </w:r>
    </w:p>
    <w:p w14:paraId="3DD5D13E" w14:textId="2DF662FD" w:rsidR="00C64065" w:rsidRDefault="00C87FC6" w:rsidP="000D5974">
      <w:pPr>
        <w:pStyle w:val="NormalBPBHEB"/>
      </w:pPr>
      <w:r>
        <w:t>As we progress through this chapter, we will explore AWS Elastic Beanstalk in greater depth, unraveling advanced configurations, best practices, and real-world case studies illustrating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0EAEE803" w14:textId="0146097F" w:rsidR="00C87FC6" w:rsidRDefault="006124EE" w:rsidP="006124EE">
      <w:pPr>
        <w:pStyle w:val="NormalBPBHEB"/>
      </w:pPr>
      <w:r w:rsidRPr="006124EE">
        <w:t xml:space="preserve">In the dynamic realm of cloud computing, containerization stands as a linchpin of modern application deployment strategies. AWS Fargate emerges as a transformative force, ushering in a new era of serverless container orchestration that liberates developers from infrastructure management complexities. </w:t>
      </w:r>
      <w:r w:rsidR="001110AB" w:rsidRPr="006124EE">
        <w:t>Let us</w:t>
      </w:r>
      <w:r w:rsidRPr="006124EE">
        <w:t xml:space="preserve"> embark on a comprehensive exploration of AWS Fargate, peeling back its layers to uncover the intricate details of its architecture, capabilities, and real-world applications supported by scholarly articles and AWS sources.</w:t>
      </w:r>
    </w:p>
    <w:p w14:paraId="034D72F1" w14:textId="48DAE8E7" w:rsidR="00C87FC6" w:rsidRDefault="00C87FC6" w:rsidP="006124EE">
      <w:pPr>
        <w:pStyle w:val="NormalBPBHEB"/>
      </w:pPr>
      <w:r w:rsidRPr="00C87FC6">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w:t>
      </w:r>
      <w:r w:rsidR="00074B36">
        <w:t>,</w:t>
      </w:r>
      <w:r w:rsidRPr="00C87FC6">
        <w:t xml:space="preserve"> and real-world applications supported by scholarly articles and AWS sources.</w:t>
      </w:r>
    </w:p>
    <w:p w14:paraId="4590B085" w14:textId="77777777" w:rsidR="000164BC" w:rsidRDefault="001B52B7" w:rsidP="000164BC">
      <w:pPr>
        <w:pStyle w:val="NormalBPBHEB"/>
        <w:keepNext/>
      </w:pPr>
      <w:r>
        <w:rPr>
          <w:noProof/>
        </w:rPr>
        <w:drawing>
          <wp:inline distT="0" distB="0" distL="0" distR="0" wp14:anchorId="2C0C1B7E" wp14:editId="11888682">
            <wp:extent cx="5705475" cy="2317391"/>
            <wp:effectExtent l="0" t="0" r="0" b="6985"/>
            <wp:docPr id="1153329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0380AA7C" w14:textId="19D131AF" w:rsidR="001B52B7" w:rsidRPr="006124EE" w:rsidRDefault="000164BC" w:rsidP="000164BC">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4</w:t>
      </w:r>
      <w:r>
        <w:fldChar w:fldCharType="end"/>
      </w:r>
      <w:r>
        <w:t xml:space="preserve">  AWS Fargate </w:t>
      </w:r>
      <w:r w:rsidRPr="00203236">
        <w:t>Serverless compute for containers</w:t>
      </w:r>
      <w:r>
        <w:t xml:space="preserve"> (AWS Docs).</w:t>
      </w:r>
    </w:p>
    <w:p w14:paraId="42F1CF3B" w14:textId="77777777" w:rsidR="006124EE" w:rsidRPr="006124EE" w:rsidRDefault="006124EE" w:rsidP="000D5974">
      <w:pPr>
        <w:pStyle w:val="Heading2BPBHEB"/>
      </w:pPr>
      <w:r w:rsidRPr="006124EE">
        <w:t>Unraveling the Layers of AWS Fargate</w:t>
      </w:r>
    </w:p>
    <w:p w14:paraId="405BA6EA" w14:textId="1101150A" w:rsidR="00C87FC6" w:rsidRPr="006124EE" w:rsidRDefault="006124EE" w:rsidP="006124EE">
      <w:pPr>
        <w:pStyle w:val="NormalBPBHEB"/>
      </w:pPr>
      <w:r w:rsidRPr="006124EE">
        <w:t xml:space="preserve">At its core, AWS Fargate serves as a serverless compute engine tailored specifically for containers, offering developers the freedom to run containerized applications without the burden of managing underlying virtual machines or clusters. Fargate abstracts away the nuances of infrastructure provisioning, scaling, and patching, empowering developers to channel their focus entirely </w:t>
      </w:r>
      <w:r w:rsidR="00074B36">
        <w:t>toward</w:t>
      </w:r>
      <w:r w:rsidR="00074B36" w:rsidRPr="006124EE">
        <w:t xml:space="preserve"> </w:t>
      </w:r>
      <w:r w:rsidRPr="006124EE">
        <w:t xml:space="preserve">application development and innovation. Compatible with both Amazon ECS and Amazon EKS, Fargate provides unparalleled flexibility in container orchestration, enabling seamless integration into existing workflows. With Fargate, users benefit from fine-grained resource allocation, paying only for the vCPU and memory resources their containers consume. Moreover, Fargate seamlessly integrates with an array of AWS services, including Amazon RDS for databases and Amazon S3 for object storage, facilitating end-to-end application deployment and </w:t>
      </w:r>
      <w:r w:rsidR="00A92867" w:rsidRPr="005A04DB">
        <w:t>management</w:t>
      </w:r>
      <w:r w:rsidR="00A92867">
        <w:rPr>
          <w:rStyle w:val="FootnoteReference"/>
        </w:rPr>
        <w:footnoteReference w:id="36"/>
      </w:r>
      <w:r w:rsidR="00A92867" w:rsidRPr="005A04DB">
        <w:t xml:space="preserve"> </w:t>
      </w:r>
      <w:r w:rsidRPr="006124EE">
        <w:t>with unparalleled ease and efficiency.</w:t>
      </w:r>
    </w:p>
    <w:p w14:paraId="2F29D768" w14:textId="77777777" w:rsidR="006124EE" w:rsidRPr="006124EE" w:rsidRDefault="006124EE" w:rsidP="000D5974">
      <w:pPr>
        <w:pStyle w:val="Heading2BPBHEB"/>
      </w:pPr>
      <w:r w:rsidRPr="006124EE">
        <w:t>Use Cases and Efficiency Amplification</w:t>
      </w:r>
    </w:p>
    <w:p w14:paraId="733984FF" w14:textId="7F062B01" w:rsidR="006124EE" w:rsidRDefault="006124EE" w:rsidP="006124EE">
      <w:pPr>
        <w:pStyle w:val="NormalBPBHEB"/>
      </w:pPr>
      <w:r w:rsidRPr="006124EE">
        <w:t xml:space="preserve">While scholarly articles may not explicitly target AWS Fargate due to its </w:t>
      </w:r>
      <w:r w:rsidR="001110AB" w:rsidRPr="006124EE">
        <w:t>recent</w:t>
      </w:r>
      <w:r w:rsidRPr="006124EE">
        <w:t xml:space="preserve"> introduction, they underscore the broader significance of containerization in revolutionizing application deployment practices. Research highlights the transformative impact of container orchestration platforms, like Fargate, in automating the management of containerized </w:t>
      </w:r>
      <w:r w:rsidR="00766167">
        <w:t>workloads</w:t>
      </w:r>
      <w:r w:rsidR="00766167">
        <w:rPr>
          <w:rStyle w:val="FootnoteReference"/>
        </w:rPr>
        <w:footnoteReference w:id="37"/>
      </w:r>
      <w:r w:rsidRPr="006124EE">
        <w:t xml:space="preserve">, driving efficiency and scalability in cloud environments. AWS's extensive documentation on Fargate further underscores its versatility and applicability across diverse use cases. From powering web services and microservices to </w:t>
      </w:r>
      <w:r w:rsidR="002357AE" w:rsidRPr="006124EE">
        <w:t>managing</w:t>
      </w:r>
      <w:r w:rsidRPr="006124EE">
        <w:t xml:space="preserve"> batch processing and machine learning workloads, Fargate empowers organizations to scale their containerized applications seamlessly while optimizing resource allocation and </w:t>
      </w:r>
      <w:r w:rsidR="00766167">
        <w:t>cost-effectiveness</w:t>
      </w:r>
      <w:r w:rsidR="00766167">
        <w:rPr>
          <w:rStyle w:val="FootnoteReference"/>
        </w:rPr>
        <w:footnoteReference w:id="38"/>
      </w:r>
      <w:r w:rsidR="00766167">
        <w:t>.</w:t>
      </w:r>
    </w:p>
    <w:p w14:paraId="424B9F57" w14:textId="77777777" w:rsidR="00197D62" w:rsidRDefault="0021254F" w:rsidP="00197D62">
      <w:pPr>
        <w:pStyle w:val="NormalBPBHEB"/>
        <w:keepNext/>
      </w:pPr>
      <w:r>
        <w:rPr>
          <w:noProof/>
        </w:rPr>
        <w:drawing>
          <wp:inline distT="0" distB="0" distL="0" distR="0" wp14:anchorId="750D5413" wp14:editId="249364F8">
            <wp:extent cx="5753100" cy="2418101"/>
            <wp:effectExtent l="0" t="0" r="0" b="1270"/>
            <wp:docPr id="10404296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5B24E56D" w14:textId="08680CE2" w:rsidR="0021254F" w:rsidRPr="006124EE" w:rsidRDefault="00197D62" w:rsidP="00197D62">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5</w:t>
      </w:r>
      <w:r>
        <w:fldChar w:fldCharType="end"/>
      </w:r>
      <w:r>
        <w:t xml:space="preserve">  </w:t>
      </w:r>
      <w:r w:rsidRPr="00C94B6B">
        <w:t xml:space="preserve"> MEAN stack (MongoDB, Express, Angular, Node) using containers with AWS Fargate</w:t>
      </w:r>
      <w:r>
        <w:t xml:space="preserve"> (AWS Solutions).</w:t>
      </w:r>
    </w:p>
    <w:p w14:paraId="00B03123" w14:textId="77777777" w:rsidR="006124EE" w:rsidRPr="006124EE" w:rsidRDefault="006124EE" w:rsidP="006124EE">
      <w:pPr>
        <w:pStyle w:val="NormalBPBHEB"/>
      </w:pPr>
      <w:r w:rsidRPr="006124EE">
        <w:t>As we embark on this chapter's journey, our exploration of AWS Fargate will extend beyond surface-level insights, delving into advanced configurations, best practices, and real-world case studies. By gaining a deeper understanding of Fargate's capabilities and nuances, organizations can harness the full potential of serverless container orchestration, driving innovation and efficiency in their containerized application deployment on the AWS cloud.</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05CE1F73" w14:textId="58EDEC74" w:rsidR="006A4702" w:rsidRDefault="006A4702" w:rsidP="006A4702">
      <w:pPr>
        <w:pStyle w:val="NormalBPBHEB"/>
      </w:pPr>
      <w:r w:rsidRPr="006A4702">
        <w:t xml:space="preserve">In the ever-evolving landscape of cloud computing, AWS Lambda emerges as a cornerstone of serverless architecture, redefining the paradigms of application development and execution. </w:t>
      </w:r>
      <w:r w:rsidR="001110AB" w:rsidRPr="006A4702">
        <w:t>Let us</w:t>
      </w:r>
      <w:r w:rsidRPr="006A4702">
        <w:t xml:space="preserve"> embark on a comprehensive exploration of AWS Lambda, delving into its intricate features, technical intricacies, and diverse use cases supported by scholarly articles and AWS sources.</w:t>
      </w:r>
    </w:p>
    <w:p w14:paraId="7C59DCA8" w14:textId="77777777" w:rsidR="0006764D" w:rsidRDefault="0006764D" w:rsidP="006A4702">
      <w:pPr>
        <w:pStyle w:val="NormalBPBHEB"/>
      </w:pPr>
    </w:p>
    <w:p w14:paraId="6A5F1CA6" w14:textId="77777777" w:rsidR="0006764D" w:rsidRDefault="0006764D" w:rsidP="0006764D">
      <w:pPr>
        <w:pStyle w:val="NormalBPBHEB"/>
        <w:keepNext/>
      </w:pPr>
      <w:r>
        <w:rPr>
          <w:noProof/>
        </w:rPr>
        <w:drawing>
          <wp:inline distT="0" distB="0" distL="0" distR="0" wp14:anchorId="1D93F9BE" wp14:editId="7EF310B3">
            <wp:extent cx="5648325" cy="3363845"/>
            <wp:effectExtent l="0" t="0" r="0" b="8255"/>
            <wp:docPr id="6805397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3430" cy="3366885"/>
                    </a:xfrm>
                    <a:prstGeom prst="rect">
                      <a:avLst/>
                    </a:prstGeom>
                    <a:noFill/>
                  </pic:spPr>
                </pic:pic>
              </a:graphicData>
            </a:graphic>
          </wp:inline>
        </w:drawing>
      </w:r>
    </w:p>
    <w:p w14:paraId="422B72A4" w14:textId="460996F1" w:rsidR="0006764D" w:rsidRDefault="0006764D" w:rsidP="0006764D">
      <w:pPr>
        <w:pStyle w:val="Caption"/>
        <w:jc w:val="both"/>
      </w:pPr>
      <w:r>
        <w:t xml:space="preserve">Figure </w:t>
      </w:r>
      <w:r w:rsidR="00EB73AC">
        <w:t>2.</w:t>
      </w:r>
      <w:r>
        <w:fldChar w:fldCharType="begin"/>
      </w:r>
      <w:r>
        <w:instrText xml:space="preserve"> SEQ Figure \* ARABIC </w:instrText>
      </w:r>
      <w:r>
        <w:fldChar w:fldCharType="separate"/>
      </w:r>
      <w:r w:rsidR="00CA40FD">
        <w:rPr>
          <w:noProof/>
        </w:rPr>
        <w:t>16</w:t>
      </w:r>
      <w:r>
        <w:fldChar w:fldCharType="end"/>
      </w:r>
      <w:r>
        <w:t xml:space="preserve"> </w:t>
      </w:r>
      <w:r w:rsidRPr="00935994">
        <w:t>SAP systems audit with AWS Config</w:t>
      </w:r>
      <w:r>
        <w:t xml:space="preserve"> - part 1:</w:t>
      </w:r>
      <w:r w:rsidRPr="00935994">
        <w:t xml:space="preserve"> Amazon EventBridge, AWS Config (Kaustubh Kulkarni and Chris Grudzinski, AWS Blogs).</w:t>
      </w:r>
    </w:p>
    <w:p w14:paraId="40E60688" w14:textId="77777777" w:rsidR="0006764D" w:rsidRPr="006A4702" w:rsidRDefault="0006764D" w:rsidP="0006764D">
      <w:pPr>
        <w:pStyle w:val="Heading2BPBHEB"/>
      </w:pPr>
      <w:r w:rsidRPr="006A4702">
        <w:t>Unraveling the Layers of AWS Lambda</w:t>
      </w:r>
    </w:p>
    <w:p w14:paraId="53956858" w14:textId="77777777" w:rsidR="0006764D" w:rsidRDefault="0006764D" w:rsidP="0006764D">
      <w:pPr>
        <w:pStyle w:val="NormalBPBHEB"/>
      </w:pPr>
      <w:r>
        <w:t>AWS Lambda is a serverless computing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various applications, from building APIs to processing real-time data streams. AWS also provides a rich ecosystem of integrations and services that work seamlessly with Lambda, making it a versatile choice for serverless computing</w:t>
      </w:r>
      <w:r>
        <w:rPr>
          <w:rStyle w:val="FootnoteReference"/>
        </w:rPr>
        <w:footnoteReference w:id="39"/>
      </w:r>
      <w:r>
        <w:t xml:space="preserve">. </w:t>
      </w:r>
    </w:p>
    <w:p w14:paraId="1AFF8574" w14:textId="3E9A7AA7" w:rsidR="0006764D" w:rsidRPr="006A4702" w:rsidRDefault="0006764D" w:rsidP="0006764D">
      <w:pPr>
        <w:pStyle w:val="NormalBPBHEB"/>
      </w:pPr>
      <w:r w:rsidRPr="006A4702">
        <w:t xml:space="preserve">At its essence, AWS Lambda revolutionizes the traditional approach to computing by offering a serverless computing service where developers can execute code without the hassle of provisioning or managing servers. Operating on an event-driven architecture, Lambda functions respond dynamically to specific triggers or events, such as HTTP requests, data changes in Amazon S3 buckets, or updates to Amazon DynamoDB tables. Developers encapsulate their code within Lambda functions, which support a myriad of programming languages, including Python, Node.js, Java, and more. These functions seamlessly integrate with event sources, allowing Lambda to autonomously </w:t>
      </w:r>
      <w:r w:rsidR="002357AE" w:rsidRPr="006A4702">
        <w:t>manage</w:t>
      </w:r>
      <w:r w:rsidRPr="006A4702">
        <w:t xml:space="preserve"> scaling, patching, and ensuring high availability. Whether </w:t>
      </w:r>
      <w:r w:rsidR="001110AB" w:rsidRPr="006A4702">
        <w:t>it is</w:t>
      </w:r>
      <w:r w:rsidRPr="006A4702">
        <w:t xml:space="preserve"> building APIs, processing real-time data streams, or executing backend logic, Lambda provides a versatile platform for diverse application scenarios. Moreover, AWS Lambda boasts a rich ecosystem of integrations and services, enabling seamless collaboration with other AWS offerings and third-party tools, further amplifying its versatility in serverless computing environments.</w:t>
      </w:r>
    </w:p>
    <w:p w14:paraId="7AF15F74" w14:textId="77777777" w:rsidR="007128D4" w:rsidRDefault="007128D4" w:rsidP="006A4702">
      <w:pPr>
        <w:pStyle w:val="NormalBPBHEB"/>
      </w:pPr>
    </w:p>
    <w:p w14:paraId="7524ACEC" w14:textId="77777777" w:rsidR="004A0BA1" w:rsidRDefault="007128D4" w:rsidP="004A0BA1">
      <w:pPr>
        <w:pStyle w:val="NormalBPBHEB"/>
        <w:keepNext/>
      </w:pPr>
      <w:r>
        <w:rPr>
          <w:noProof/>
        </w:rPr>
        <w:drawing>
          <wp:inline distT="0" distB="0" distL="0" distR="0" wp14:anchorId="190810CD" wp14:editId="265719BE">
            <wp:extent cx="5686425" cy="5233102"/>
            <wp:effectExtent l="0" t="0" r="0" b="5715"/>
            <wp:docPr id="20455409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88816" cy="5235302"/>
                    </a:xfrm>
                    <a:prstGeom prst="rect">
                      <a:avLst/>
                    </a:prstGeom>
                    <a:noFill/>
                  </pic:spPr>
                </pic:pic>
              </a:graphicData>
            </a:graphic>
          </wp:inline>
        </w:drawing>
      </w:r>
    </w:p>
    <w:p w14:paraId="127BBC8C" w14:textId="3CC8A402" w:rsidR="007128D4" w:rsidRDefault="004A0BA1" w:rsidP="004A0BA1">
      <w:pPr>
        <w:pStyle w:val="Caption"/>
        <w:jc w:val="both"/>
      </w:pPr>
      <w:r>
        <w:t xml:space="preserve">Figure </w:t>
      </w:r>
      <w:r w:rsidR="00EB73AC">
        <w:t>2.</w:t>
      </w:r>
      <w:r>
        <w:fldChar w:fldCharType="begin"/>
      </w:r>
      <w:r>
        <w:instrText xml:space="preserve"> SEQ Figure \* ARABIC </w:instrText>
      </w:r>
      <w:r>
        <w:fldChar w:fldCharType="separate"/>
      </w:r>
      <w:r w:rsidR="00CA40FD">
        <w:rPr>
          <w:noProof/>
        </w:rPr>
        <w:t>17</w:t>
      </w:r>
      <w:r>
        <w:fldChar w:fldCharType="end"/>
      </w:r>
      <w:r>
        <w:t xml:space="preserve">  </w:t>
      </w:r>
      <w:r w:rsidRPr="002D47E6">
        <w:t xml:space="preserve">SAP systems </w:t>
      </w:r>
      <w:r>
        <w:t xml:space="preserve">audit </w:t>
      </w:r>
      <w:r w:rsidRPr="002D47E6">
        <w:t>with AWS Config</w:t>
      </w:r>
      <w:r w:rsidR="00202AFA">
        <w:t xml:space="preserve"> – part 2 - </w:t>
      </w:r>
      <w:r w:rsidR="00202AFA" w:rsidRPr="00202AFA">
        <w:t>AWS Config, AWS Lambda</w:t>
      </w:r>
      <w:r w:rsidRPr="002D47E6">
        <w:t xml:space="preserve"> </w:t>
      </w:r>
      <w:r>
        <w:t>(</w:t>
      </w:r>
      <w:r w:rsidRPr="002D47E6">
        <w:t>Kaustubh Kulkarni and Chris Grudzinski</w:t>
      </w:r>
      <w:r>
        <w:t>, AWS Blogs).</w:t>
      </w:r>
    </w:p>
    <w:p w14:paraId="7FEC9512" w14:textId="77777777" w:rsidR="006A4702" w:rsidRPr="006A4702" w:rsidRDefault="006A4702" w:rsidP="000D5974">
      <w:pPr>
        <w:pStyle w:val="Heading2BPBHEB"/>
      </w:pPr>
      <w:r w:rsidRPr="006A4702">
        <w:t>Use Cases and Efficiency Amplification</w:t>
      </w:r>
    </w:p>
    <w:p w14:paraId="321FC20F" w14:textId="4E98C8D2" w:rsidR="006A4702" w:rsidRDefault="006A4702" w:rsidP="006A4702">
      <w:pPr>
        <w:pStyle w:val="NormalBPBHEB"/>
        <w:rPr>
          <w:rStyle w:val="NormalBPBHEBChar"/>
        </w:rPr>
      </w:pPr>
      <w:r w:rsidRPr="006A4702">
        <w:t xml:space="preserve">While scholarly discourse may not exclusively focus on AWS Lambda, it underscores the transformative potential of serverless computing in simplifying application development and management. Research highlights the inherent benefits of serverless architecture, including reduced operational overhead, optimized resource utilization, and enhanced </w:t>
      </w:r>
      <w:r w:rsidR="004E5FEC" w:rsidRPr="00082E68">
        <w:rPr>
          <w:rStyle w:val="NormalBPBHEBChar"/>
        </w:rPr>
        <w:t>scalability</w:t>
      </w:r>
      <w:r w:rsidR="004E5FEC">
        <w:rPr>
          <w:rStyle w:val="FootnoteReference"/>
          <w:shd w:val="clear" w:color="auto" w:fill="FFFFFF"/>
        </w:rPr>
        <w:footnoteReference w:id="40"/>
      </w:r>
      <w:r w:rsidR="004E5FEC">
        <w:rPr>
          <w:rStyle w:val="NormalBPBHEBChar"/>
        </w:rPr>
        <w:t>.</w:t>
      </w:r>
      <w:r w:rsidR="004E5FEC" w:rsidRPr="00082E68">
        <w:rPr>
          <w:rStyle w:val="NormalBPBHEBChar"/>
        </w:rPr>
        <w:t xml:space="preserve"> </w:t>
      </w:r>
      <w:r w:rsidRPr="006A4702">
        <w:t xml:space="preserve">Though Lambda's direct citation may be sparse, its principles align with broader discussions on the advantages of serverless computing paradigms. AWS's documentation meticulously </w:t>
      </w:r>
      <w:r w:rsidR="00465041" w:rsidRPr="006A4702">
        <w:t>displays</w:t>
      </w:r>
      <w:r w:rsidRPr="006A4702">
        <w:t xml:space="preserve"> Lambda's applicability across a spectrum of use cases, spanning from web applications and data processing to IoT applications and real-time analytics. Lambda functions are inherently designed for efficiency, with automatic scaling mechanisms and dynamic resource allocation based on incoming event traffic. </w:t>
      </w:r>
      <w:r w:rsidR="004E5FEC" w:rsidRPr="00082E68">
        <w:rPr>
          <w:rStyle w:val="NormalBPBHEBChar"/>
        </w:rPr>
        <w:t>This ensures that organizations can achieve optimal cost-efficiency while maintaining excellent application performance</w:t>
      </w:r>
      <w:r w:rsidR="004E5FEC">
        <w:rPr>
          <w:rStyle w:val="FootnoteReference"/>
          <w:shd w:val="clear" w:color="auto" w:fill="FFFFFF"/>
        </w:rPr>
        <w:footnoteReference w:id="41"/>
      </w:r>
      <w:r w:rsidR="004E5FEC">
        <w:rPr>
          <w:rStyle w:val="NormalBPBHEBChar"/>
        </w:rPr>
        <w:t>.</w:t>
      </w:r>
    </w:p>
    <w:p w14:paraId="0DE8DDB2" w14:textId="77777777" w:rsidR="00674F45" w:rsidRDefault="0018539E" w:rsidP="00674F45">
      <w:pPr>
        <w:pStyle w:val="NormalBPBHEB"/>
        <w:keepNext/>
      </w:pPr>
      <w:r>
        <w:rPr>
          <w:noProof/>
        </w:rPr>
        <w:drawing>
          <wp:inline distT="0" distB="0" distL="0" distR="0" wp14:anchorId="3E7D1F14" wp14:editId="50F949BB">
            <wp:extent cx="5438775" cy="3371850"/>
            <wp:effectExtent l="0" t="0" r="9525" b="0"/>
            <wp:docPr id="14873815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9670BD3" w14:textId="185B27A9" w:rsidR="0018539E" w:rsidRPr="006A4702" w:rsidRDefault="00674F45" w:rsidP="00674F45">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8</w:t>
      </w:r>
      <w:r>
        <w:fldChar w:fldCharType="end"/>
      </w:r>
      <w:r>
        <w:t xml:space="preserve">  IoT</w:t>
      </w:r>
      <w:r w:rsidRPr="00AD5EA3">
        <w:t xml:space="preserve"> anomaly detection process </w:t>
      </w:r>
      <w:r>
        <w:t>flow using AWS IoT and AWS Lambda (The Internet of Things AWS Official Blog).</w:t>
      </w:r>
    </w:p>
    <w:p w14:paraId="610488EA" w14:textId="77777777" w:rsidR="00B924BC" w:rsidRPr="006A4702" w:rsidRDefault="00B924BC" w:rsidP="00B924BC">
      <w:pPr>
        <w:pStyle w:val="NormalBPBHEB"/>
      </w:pPr>
      <w:r w:rsidRPr="006A4702">
        <w:t>As we embark on this chapter's journey, our exploration of AWS Lambda will transcend surface-level insights, delving into advanced configurations, best practices, and real-world case studies. By unraveling Lambda's capabilities and nuances, organizations can harness the transformative power of event-driven serverless computing, empowering them to build scalable, responsive, and cost-effective applications in the AWS cloud.</w:t>
      </w:r>
    </w:p>
    <w:p w14:paraId="4DE947B0" w14:textId="593E4478"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0D6C887F" w14:textId="3774447B" w:rsidR="000D7D50" w:rsidRDefault="000D7D50" w:rsidP="000D7D50">
      <w:pPr>
        <w:pStyle w:val="NormalBPBHEB"/>
      </w:pPr>
      <w:r w:rsidRPr="003173AF">
        <w:t xml:space="preserve">In the dynamic realm of cloud computing, the geographical proximity of resources to end-users and data centers is paramount for optimizing performance and reducing latency. AWS Local Zones emerge as a strategic solution, offering organizations low-latency access to a subset of AWS services in distributed metropolitan areas. </w:t>
      </w:r>
      <w:r w:rsidR="001110AB" w:rsidRPr="003173AF">
        <w:t>Let us</w:t>
      </w:r>
      <w:r w:rsidRPr="003173AF">
        <w:t xml:space="preserve"> embark on a comprehensive exploration of AWS Local Zones, delving into their nuanced features, technical intricacies, and diverse use cases supported by scholarly articles and AWS sources.</w:t>
      </w:r>
    </w:p>
    <w:p w14:paraId="440E6AB9" w14:textId="77777777" w:rsidR="00D20B20" w:rsidRDefault="00044E1B" w:rsidP="00D20B20">
      <w:pPr>
        <w:pStyle w:val="NormalBPBHEB"/>
        <w:keepNext/>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5882AB5B" w14:textId="256C5994" w:rsidR="00044E1B" w:rsidRPr="003173AF" w:rsidRDefault="00D20B20" w:rsidP="00D20B20">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9</w:t>
      </w:r>
      <w:r>
        <w:fldChar w:fldCharType="end"/>
      </w:r>
      <w:r>
        <w:t xml:space="preserve"> </w:t>
      </w:r>
      <w:r w:rsidRPr="005F2284">
        <w:t>Deployment in the Local Zone</w:t>
      </w:r>
      <w:r>
        <w:t xml:space="preserve"> (AWS Blogs).</w:t>
      </w:r>
    </w:p>
    <w:p w14:paraId="34A3BC18" w14:textId="77777777" w:rsidR="003173AF" w:rsidRPr="003173AF" w:rsidRDefault="003173AF" w:rsidP="000D5974">
      <w:pPr>
        <w:pStyle w:val="Heading2BPBHEB"/>
      </w:pPr>
      <w:r w:rsidRPr="003173AF">
        <w:t>Unveiling the Dynamics of AWS Local Zones</w:t>
      </w:r>
    </w:p>
    <w:p w14:paraId="0873AA55" w14:textId="0861D18C" w:rsidR="003173AF" w:rsidRPr="003173AF" w:rsidRDefault="003173AF" w:rsidP="003173AF">
      <w:pPr>
        <w:pStyle w:val="NormalBPBHEB"/>
      </w:pPr>
      <w:r w:rsidRPr="003173AF">
        <w:t xml:space="preserve">AWS Local Zones represent </w:t>
      </w:r>
      <w:r w:rsidR="00731782" w:rsidRPr="003173AF">
        <w:t>a change in thinking</w:t>
      </w:r>
      <w:r w:rsidRPr="003173AF">
        <w:t xml:space="preserve"> in cloud infrastructure, serving as geographically distributed extensions of an AWS Region. Designed to bring AWS resources closer to end-users and applications, Local Zones provide a localized cloud environment within specific metropolitan areas. This proximity facilitates low-latency access to a curated selection of AWS services, including compute instances, storage, and networking capabilities. Organizations can strategically deploy resources in Local Zones to cater to latency-sensitive workloads and applications that demand proximity to end-users. Moreover, Local Zones seamlessly integrate with the parent AWS Region, ensuring streamlined data transfer and service interoperability. By leveraging Local Zones, organizations can extend their AWS infrastructure footprint while maintaining a consistent </w:t>
      </w:r>
      <w:r w:rsidR="00F26ADC">
        <w:t>operational experience</w:t>
      </w:r>
      <w:r w:rsidR="00F26ADC">
        <w:rPr>
          <w:rStyle w:val="FootnoteReference"/>
        </w:rPr>
        <w:footnoteReference w:id="42"/>
      </w:r>
      <w:r w:rsidR="00F26ADC">
        <w:t xml:space="preserve"> </w:t>
      </w:r>
      <w:r w:rsidRPr="003173AF">
        <w:t>across distributed environments.</w:t>
      </w:r>
    </w:p>
    <w:p w14:paraId="585A288A" w14:textId="77777777" w:rsidR="003173AF" w:rsidRPr="003173AF" w:rsidRDefault="003173AF" w:rsidP="000D5974">
      <w:pPr>
        <w:pStyle w:val="Heading2BPBHEB"/>
      </w:pPr>
      <w:r w:rsidRPr="003173AF">
        <w:t>Use Cases and Efficiency Amplification</w:t>
      </w:r>
    </w:p>
    <w:p w14:paraId="6392A9FE" w14:textId="3E267317" w:rsidR="00323FF7" w:rsidRDefault="003173AF" w:rsidP="00752D69">
      <w:pPr>
        <w:pStyle w:val="NormalBPBHEB"/>
      </w:pPr>
      <w:r w:rsidRPr="003173AF">
        <w:t xml:space="preserve">While </w:t>
      </w:r>
      <w:r w:rsidR="0084379F">
        <w:t>academic</w:t>
      </w:r>
      <w:r w:rsidRPr="003173AF">
        <w:t xml:space="preserve"> discourse may not explicitly address AWS Local Zones due to their localized deployment nature, research on cloud computing underscores the critical importance of minimizing data transfer latency and optimizing resource </w:t>
      </w:r>
      <w:r w:rsidR="00F9171A" w:rsidRPr="003173AF">
        <w:t>distribution.</w:t>
      </w:r>
      <w:r w:rsidR="00323FF7">
        <w:t xml:space="preserve"> Studies on edge computing and the reduction of data transfer latency underscore the significance of deploying resources closer to </w:t>
      </w:r>
      <w:r w:rsidR="00F75768">
        <w:t>end users</w:t>
      </w:r>
      <w:r w:rsidR="00D0630B">
        <w:rPr>
          <w:rStyle w:val="FootnoteReference"/>
        </w:rPr>
        <w:footnoteReference w:id="43"/>
      </w:r>
      <w:r w:rsidR="00801D8F">
        <w:t>.</w:t>
      </w:r>
      <w:r w:rsidR="00323FF7">
        <w:t xml:space="preserve"> AWS's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4"/>
      </w:r>
      <w:r w:rsidR="00E65433">
        <w:t>.</w:t>
      </w:r>
      <w:r w:rsidR="00323FF7">
        <w:t xml:space="preserve"> </w:t>
      </w:r>
    </w:p>
    <w:p w14:paraId="6A5A90E1" w14:textId="77777777" w:rsidR="0084379F" w:rsidRPr="003173AF" w:rsidRDefault="0084379F" w:rsidP="0084379F">
      <w:pPr>
        <w:pStyle w:val="NormalBPBHEB"/>
      </w:pPr>
      <w:r w:rsidRPr="003173AF">
        <w:t>As we navigate through this chapter, our exploration of AWS Local Zones will transcend surface-level insights, unraveling advanced configurations, best practices, and real-world case studies. By unraveling the potential of Local Zones, organizations can strategically optimize the performance of their cloud workloads in specific metropolitan areas, unlocking new possibilities for innovation and scalability in the cloud computing landscape.</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59CAEE9" w14:textId="0DC1EC4F" w:rsidR="00752D69" w:rsidRDefault="00B535FE" w:rsidP="00B535FE">
      <w:pPr>
        <w:pStyle w:val="NormalBPBHEB"/>
      </w:pPr>
      <w:r w:rsidRPr="00B535FE">
        <w:t xml:space="preserve">In the ever-evolving landscape of cloud computing, the seamless integration of on-premises infrastructure with cloud services is a critical requirement for many organizations. AWS Outposts emerges as a transformative solution, offering a bridge between on-premises data centers and the expansive AWS cloud ecosystem. </w:t>
      </w:r>
      <w:r w:rsidR="001110AB" w:rsidRPr="00B535FE">
        <w:t>Let us</w:t>
      </w:r>
      <w:r w:rsidRPr="00B535FE">
        <w:t xml:space="preserve"> embark on an in-depth exploration of AWS Outposts, unraveling its multifaceted features, technical intricacies, and diverse range of use cases supported by scholarly articles and AWS sources.</w:t>
      </w:r>
    </w:p>
    <w:p w14:paraId="1A12DC43" w14:textId="509F8290" w:rsidR="00752D69" w:rsidRDefault="00752D69" w:rsidP="00B535FE">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w:t>
      </w:r>
      <w:r w:rsidR="00074B36">
        <w:t>,</w:t>
      </w:r>
      <w:r>
        <w:t xml:space="preserve"> and real-world applications supported by scholarly articles and AWS sources.</w:t>
      </w:r>
    </w:p>
    <w:p w14:paraId="133F5FCB" w14:textId="77777777" w:rsidR="000460CC" w:rsidRDefault="000460CC" w:rsidP="00B535FE">
      <w:pPr>
        <w:pStyle w:val="NormalBPBHEB"/>
      </w:pPr>
    </w:p>
    <w:p w14:paraId="26CE1B6D" w14:textId="77777777" w:rsidR="000460CC" w:rsidRDefault="000460CC" w:rsidP="00B535FE">
      <w:pPr>
        <w:pStyle w:val="NormalBPBHEB"/>
      </w:pPr>
    </w:p>
    <w:p w14:paraId="0938C990" w14:textId="77777777" w:rsidR="009E5B4F" w:rsidRDefault="000460CC" w:rsidP="009E5B4F">
      <w:pPr>
        <w:pStyle w:val="NormalBPBHEB"/>
        <w:keepNext/>
      </w:pPr>
      <w:r>
        <w:rPr>
          <w:noProof/>
        </w:rPr>
        <w:drawing>
          <wp:inline distT="0" distB="0" distL="0" distR="0" wp14:anchorId="31F9BC94" wp14:editId="7F28D201">
            <wp:extent cx="5648325" cy="2178797"/>
            <wp:effectExtent l="0" t="0" r="0" b="0"/>
            <wp:docPr id="1926142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0BB9C24F" w14:textId="6B1CB820" w:rsidR="000460CC" w:rsidRPr="00B535FE" w:rsidRDefault="009E5B4F" w:rsidP="009E5B4F">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20</w:t>
      </w:r>
      <w:r>
        <w:fldChar w:fldCharType="end"/>
      </w:r>
      <w:r>
        <w:t xml:space="preserve">  </w:t>
      </w:r>
      <w:r w:rsidRPr="00971092">
        <w:t>Setting Up Disaster Recovery in a Different Seismic Zone Using AWS Outposts</w:t>
      </w:r>
      <w:r>
        <w:rPr>
          <w:noProof/>
        </w:rPr>
        <w:t xml:space="preserve"> (</w:t>
      </w:r>
      <w:r w:rsidRPr="00971092">
        <w:rPr>
          <w:noProof/>
        </w:rPr>
        <w:t>Vijay Menon</w:t>
      </w:r>
      <w:r>
        <w:rPr>
          <w:noProof/>
        </w:rPr>
        <w:t xml:space="preserve"> AWS Architecture Blog).</w:t>
      </w:r>
    </w:p>
    <w:p w14:paraId="17ADCA60" w14:textId="77777777" w:rsidR="00B535FE" w:rsidRPr="00B535FE" w:rsidRDefault="00B535FE" w:rsidP="000D5974">
      <w:pPr>
        <w:pStyle w:val="Heading2BPBHEB"/>
      </w:pPr>
      <w:r w:rsidRPr="00B535FE">
        <w:t>Unveiling the Dynamics of AWS Outposts</w:t>
      </w:r>
    </w:p>
    <w:p w14:paraId="13D5F520" w14:textId="4D50FB7F" w:rsidR="00752D69" w:rsidRPr="00B535FE" w:rsidRDefault="00B535FE" w:rsidP="00B535FE">
      <w:pPr>
        <w:pStyle w:val="NormalBPBHEB"/>
      </w:pPr>
      <w:r w:rsidRPr="00B535FE">
        <w:t xml:space="preserve">AWS Outposts represents </w:t>
      </w:r>
      <w:r w:rsidR="00731782" w:rsidRPr="00B535FE">
        <w:t>a change in thinking</w:t>
      </w:r>
      <w:r w:rsidRPr="00B535FE">
        <w:t xml:space="preserve"> in hybrid cloud architecture, providing organizations with the capability to deploy AWS infrastructure and services directly within their on-premises environments. This fully managed service extends the reach of AWS's powerful compute, storage, and database services to local data centers, ensuring a consistent hybrid experience across cloud and on-premises environments. Outposts offer flexibility in configuration, allowing organizations to customize their computing and storage options, including the deployment of Amazon EC2 instances and Amazon EBS volumes. With AWS </w:t>
      </w:r>
      <w:r w:rsidR="002357AE" w:rsidRPr="00B535FE">
        <w:t>managing</w:t>
      </w:r>
      <w:r w:rsidRPr="00B535FE">
        <w:t xml:space="preserve"> the installation, maintenance, and monitoring of Outposts, customers can focus squarely on their applications and workloads. Moreover, Outposts seamlessly integrate with the broader AWS ecosystem, facilitating hybrid scenarios and enabling seamless data synchronization between </w:t>
      </w:r>
      <w:r w:rsidR="00831757">
        <w:t>on-premises and cloud resources</w:t>
      </w:r>
      <w:r w:rsidR="00831757">
        <w:rPr>
          <w:rStyle w:val="FootnoteReference"/>
        </w:rPr>
        <w:footnoteReference w:id="45"/>
      </w:r>
      <w:r w:rsidR="00831757">
        <w:t>.</w:t>
      </w:r>
    </w:p>
    <w:p w14:paraId="19207473" w14:textId="77777777" w:rsidR="00B535FE" w:rsidRPr="00B535FE" w:rsidRDefault="00B535FE" w:rsidP="000D5974">
      <w:pPr>
        <w:pStyle w:val="Heading2BPBHEB"/>
      </w:pPr>
      <w:r w:rsidRPr="00B535FE">
        <w:t>Use Cases and Efficiency Amplification</w:t>
      </w:r>
    </w:p>
    <w:p w14:paraId="69018B55" w14:textId="641A0DB9" w:rsidR="00752D69" w:rsidRDefault="00752D69" w:rsidP="00752D69">
      <w:pPr>
        <w:pStyle w:val="NormalBPBHEB"/>
      </w:pPr>
      <w:r>
        <w:t>Scholarly articles may not specifically target AWS Outposts, given th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Pr>
          <w:rStyle w:val="FootnoteReference"/>
        </w:rPr>
        <w:footnoteReference w:id="46"/>
      </w:r>
      <w:r>
        <w:t xml:space="preserve">. AWS's documentation on Outposts </w:t>
      </w:r>
      <w:r w:rsidR="00731782">
        <w:t>displays</w:t>
      </w:r>
      <w:r>
        <w:t xml:space="preserve">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Pr>
          <w:rStyle w:val="FootnoteReference"/>
        </w:rPr>
        <w:footnoteReference w:id="47"/>
      </w:r>
      <w:r>
        <w:t xml:space="preserve">. </w:t>
      </w:r>
    </w:p>
    <w:p w14:paraId="74FAC53F" w14:textId="350D9737" w:rsidR="00752D69" w:rsidRDefault="00752D69" w:rsidP="00E309F8">
      <w:pPr>
        <w:pStyle w:val="NormalBPBHEB"/>
      </w:pPr>
      <w:r w:rsidRPr="00B535FE">
        <w:t>As we navigate through this chapter, our exploration of AWS Outposts will transcend surface-level insights, unraveling advanced configurations, best practices, and real-world case studies. By leveraging this hybrid cloud solution, organizations can seamlessly extend their AWS infrastructure to on-premises locations, unlocking new possibilities for innovation, scalability, and operational efficiency in the cloud computing landscape.</w:t>
      </w:r>
    </w:p>
    <w:p w14:paraId="1D1F0189" w14:textId="358F2A81" w:rsidR="00323FF7" w:rsidRDefault="00323FF7" w:rsidP="00E309F8">
      <w:pPr>
        <w:pStyle w:val="Heading1BPBHEB"/>
      </w:pPr>
      <w:r w:rsidRPr="00CD0904">
        <w:t xml:space="preserve">Serverless Repository: </w:t>
      </w:r>
      <w:r w:rsidR="005E021E">
        <w:t>R</w:t>
      </w:r>
      <w:r w:rsidR="00570E60" w:rsidRPr="00CD0904">
        <w:t>eady-made components</w:t>
      </w:r>
    </w:p>
    <w:p w14:paraId="76A0C37C" w14:textId="0BEB55EA" w:rsidR="00033818" w:rsidRDefault="00033818" w:rsidP="00033818">
      <w:pPr>
        <w:pStyle w:val="NormalBPBHEB"/>
      </w:pPr>
      <w:r w:rsidRPr="00033818">
        <w:t xml:space="preserve">In the rapidly evolving landscape of cloud computing, serverless architecture has emerged as </w:t>
      </w:r>
      <w:r w:rsidR="00731782" w:rsidRPr="00033818">
        <w:t>a change in basic assumptions</w:t>
      </w:r>
      <w:r w:rsidRPr="00033818">
        <w:t xml:space="preserve">, offering unparalleled agility and scalability to application development. Within this ecosystem, the AWS Serverless Application Repository (SAR) stands as a cornerstone, providing developers with a curated collection of ready-made components and applications to accelerate their serverless journey. </w:t>
      </w:r>
      <w:r w:rsidR="001110AB" w:rsidRPr="00033818">
        <w:t>Let us</w:t>
      </w:r>
      <w:r w:rsidRPr="00033818">
        <w:t xml:space="preserve"> embark on a comprehensive exploration of the AWS Serverless Application Repository, delving into its intricate features, technical nuances, </w:t>
      </w:r>
      <w:r w:rsidR="00CA3138">
        <w:t xml:space="preserve">a </w:t>
      </w:r>
      <w:r w:rsidRPr="00033818">
        <w:t>diverse array of use cases, and real-world applications supported by both scholarly articles and AWS sources.</w:t>
      </w:r>
    </w:p>
    <w:p w14:paraId="093DF05E" w14:textId="77777777" w:rsidR="009D12A9" w:rsidRDefault="00224A3B" w:rsidP="009D12A9">
      <w:pPr>
        <w:pStyle w:val="NormalBPBHEB"/>
        <w:keepNext/>
      </w:pPr>
      <w:r>
        <w:rPr>
          <w:noProof/>
        </w:rPr>
        <w:drawing>
          <wp:inline distT="0" distB="0" distL="0" distR="0" wp14:anchorId="203ECD9A" wp14:editId="2B48600C">
            <wp:extent cx="5767873" cy="1924050"/>
            <wp:effectExtent l="0" t="0" r="4445" b="0"/>
            <wp:docPr id="5592051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479DD505" w14:textId="25F6BE22" w:rsidR="00224A3B" w:rsidRDefault="009D12A9" w:rsidP="009D12A9">
      <w:pPr>
        <w:pStyle w:val="Caption"/>
        <w:jc w:val="both"/>
      </w:pPr>
      <w:r>
        <w:t xml:space="preserve">Figure </w:t>
      </w:r>
      <w:r w:rsidR="00EB73AC">
        <w:t>2.</w:t>
      </w:r>
      <w:r>
        <w:fldChar w:fldCharType="begin"/>
      </w:r>
      <w:r>
        <w:instrText xml:space="preserve"> SEQ Figure \* ARABIC </w:instrText>
      </w:r>
      <w:r>
        <w:fldChar w:fldCharType="separate"/>
      </w:r>
      <w:r w:rsidR="00CA40FD">
        <w:rPr>
          <w:noProof/>
        </w:rPr>
        <w:t>21</w:t>
      </w:r>
      <w:r>
        <w:fldChar w:fldCharType="end"/>
      </w:r>
      <w:r>
        <w:t xml:space="preserve">  </w:t>
      </w:r>
      <w:r w:rsidRPr="00B2002F">
        <w:t>AWS Serverless Application Repository</w:t>
      </w:r>
      <w:r>
        <w:t xml:space="preserve"> (AWS Docs).</w:t>
      </w:r>
    </w:p>
    <w:p w14:paraId="107852A1" w14:textId="77777777" w:rsidR="00033818" w:rsidRPr="00033818" w:rsidRDefault="00033818" w:rsidP="000D5974">
      <w:pPr>
        <w:pStyle w:val="Heading2BPBHEB"/>
        <w:jc w:val="left"/>
      </w:pPr>
      <w:r w:rsidRPr="00033818">
        <w:t>Unveiling the Dynamics of AWS Serverless Application Repository</w:t>
      </w:r>
    </w:p>
    <w:p w14:paraId="73069CC3" w14:textId="2B6A1099" w:rsidR="00033818" w:rsidRDefault="00033818" w:rsidP="00033818">
      <w:pPr>
        <w:pStyle w:val="NormalBPBHEB"/>
      </w:pPr>
      <w:r w:rsidRPr="00033818">
        <w:t xml:space="preserve">The AWS Serverless Application Repository (SAR) serves as a centralized platform for discovering, deploying, and sharing serverless applications and components. SAR boasts a rich library of pre-built serverless applications and application components, meticulously crafted to streamline development workflows. These applications, known as SAR applications, span a wide spectrum of complexity, ranging from simple single-function applications to sophisticated multi-function applications tailored for specific use cases. SAR applications are seamlessly deployable in AWS Lambda, AWS Step Functions, and various other AWS services, empowering developers to swiftly integrate and deploy them without the need to </w:t>
      </w:r>
      <w:r w:rsidR="008A0CF9" w:rsidRPr="00033818">
        <w:t>start from nothing</w:t>
      </w:r>
      <w:r w:rsidRPr="00033818">
        <w:t xml:space="preserve">. Moreover, SAR fosters a culture of collaboration by enabling developers to publish their serverless applications and share them with the broader AWS community, thereby </w:t>
      </w:r>
      <w:r w:rsidR="00191634">
        <w:t>accelerating development</w:t>
      </w:r>
      <w:r w:rsidR="00191634">
        <w:rPr>
          <w:rStyle w:val="FootnoteReference"/>
        </w:rPr>
        <w:footnoteReference w:id="48"/>
      </w:r>
      <w:r w:rsidR="00191634">
        <w:t xml:space="preserve"> </w:t>
      </w:r>
      <w:r w:rsidRPr="00033818">
        <w:t>cycles and driving innovation.</w:t>
      </w:r>
    </w:p>
    <w:p w14:paraId="76E83782" w14:textId="77777777" w:rsidR="00D35A18" w:rsidRDefault="002546D6" w:rsidP="00D35A18">
      <w:pPr>
        <w:pStyle w:val="NormalBPBHEB"/>
        <w:keepNext/>
      </w:pPr>
      <w:r>
        <w:rPr>
          <w:noProof/>
        </w:rPr>
        <w:drawing>
          <wp:inline distT="0" distB="0" distL="0" distR="0" wp14:anchorId="557FED56" wp14:editId="7E8A9B34">
            <wp:extent cx="5734050" cy="2933997"/>
            <wp:effectExtent l="0" t="0" r="0" b="0"/>
            <wp:docPr id="12806553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8948" cy="2936503"/>
                    </a:xfrm>
                    <a:prstGeom prst="rect">
                      <a:avLst/>
                    </a:prstGeom>
                    <a:noFill/>
                  </pic:spPr>
                </pic:pic>
              </a:graphicData>
            </a:graphic>
          </wp:inline>
        </w:drawing>
      </w:r>
    </w:p>
    <w:p w14:paraId="45D9E84B" w14:textId="51C34CCC" w:rsidR="002546D6" w:rsidRDefault="00D35A18" w:rsidP="00D35A18">
      <w:pPr>
        <w:pStyle w:val="Caption"/>
        <w:jc w:val="both"/>
      </w:pPr>
      <w:r>
        <w:t xml:space="preserve">Figure </w:t>
      </w:r>
      <w:r w:rsidR="00EB73AC">
        <w:t>2.</w:t>
      </w:r>
      <w:r>
        <w:fldChar w:fldCharType="begin"/>
      </w:r>
      <w:r>
        <w:instrText xml:space="preserve"> SEQ Figure \* ARABIC </w:instrText>
      </w:r>
      <w:r>
        <w:fldChar w:fldCharType="separate"/>
      </w:r>
      <w:r w:rsidR="00CA40FD">
        <w:rPr>
          <w:noProof/>
        </w:rPr>
        <w:t>22</w:t>
      </w:r>
      <w:r>
        <w:fldChar w:fldCharType="end"/>
      </w:r>
      <w:r>
        <w:t xml:space="preserve">  A</w:t>
      </w:r>
      <w:r w:rsidRPr="00561AF3">
        <w:t xml:space="preserve">rchitecture diagram </w:t>
      </w:r>
      <w:r w:rsidR="00731782" w:rsidRPr="00561AF3">
        <w:t>highlighting</w:t>
      </w:r>
      <w:r w:rsidRPr="00561AF3">
        <w:t xml:space="preserve"> the resources to be deployed in </w:t>
      </w:r>
      <w:r w:rsidR="00F9171A">
        <w:t>a</w:t>
      </w:r>
      <w:r>
        <w:t xml:space="preserve"> user's </w:t>
      </w:r>
      <w:r w:rsidRPr="00561AF3">
        <w:t>AWS Account</w:t>
      </w:r>
      <w:r>
        <w:rPr>
          <w:noProof/>
        </w:rPr>
        <w:t xml:space="preserve"> (</w:t>
      </w:r>
      <w:r w:rsidRPr="00561AF3">
        <w:rPr>
          <w:noProof/>
        </w:rPr>
        <w:t>Georges Leschener and Luis Lopez Soria</w:t>
      </w:r>
      <w:r>
        <w:rPr>
          <w:noProof/>
        </w:rPr>
        <w:t>, AWS DevOps Blogs).</w:t>
      </w:r>
    </w:p>
    <w:p w14:paraId="5FB8E078" w14:textId="77777777" w:rsidR="00033818" w:rsidRPr="00033818" w:rsidRDefault="00033818" w:rsidP="000D5974">
      <w:pPr>
        <w:pStyle w:val="Heading2BPBHEB"/>
      </w:pPr>
      <w:r w:rsidRPr="00033818">
        <w:t>Utilization and Efficiency Amplification</w:t>
      </w:r>
    </w:p>
    <w:p w14:paraId="528850B5" w14:textId="10B26C61" w:rsidR="00033818" w:rsidRDefault="00033818" w:rsidP="00033818">
      <w:pPr>
        <w:pStyle w:val="NormalBPBHEB"/>
      </w:pPr>
      <w:r w:rsidRPr="00033818">
        <w:t>While scholarly articles may not explicitly target the AWS Serverless Application Repository, the broader research landscape underscores the pivotal role of reusable components and code sharing in software development. Across various domains, from software engineering to cloud architecture, code reuse</w:t>
      </w:r>
      <w:r w:rsidR="00CA3138">
        <w:t>,</w:t>
      </w:r>
      <w:r w:rsidRPr="00033818">
        <w:t xml:space="preserve"> and componentization have been lauded as best practices, driving efficiency and scalability in development processes. AWS's comprehensive documentation on SAR further illuminates its applicability in scenarios where organizations strive to expedite their serverless development efforts by leveraging pre-built applications and components. SAR </w:t>
      </w:r>
      <w:r w:rsidR="00CA3138">
        <w:t>catalyzes</w:t>
      </w:r>
      <w:r w:rsidRPr="00033818">
        <w:t xml:space="preserve"> efficient development practices, empowering developers to harness the collective expertise of the AWS community</w:t>
      </w:r>
      <w:r w:rsidR="00B47F2D">
        <w:t>, reducing development time and effort</w:t>
      </w:r>
      <w:r w:rsidR="00B47F2D">
        <w:rPr>
          <w:rStyle w:val="FootnoteReference"/>
        </w:rPr>
        <w:footnoteReference w:id="49"/>
      </w:r>
      <w:r w:rsidR="00B47F2D">
        <w:t xml:space="preserve"> </w:t>
      </w:r>
      <w:r w:rsidR="00CA3138">
        <w:t xml:space="preserve">, </w:t>
      </w:r>
      <w:r w:rsidRPr="00033818">
        <w:t xml:space="preserve">and </w:t>
      </w:r>
      <w:r w:rsidR="00CA3138">
        <w:t>accelerating</w:t>
      </w:r>
      <w:r w:rsidR="00CA3138" w:rsidRPr="00033818">
        <w:t xml:space="preserve"> </w:t>
      </w:r>
      <w:r w:rsidRPr="00033818">
        <w:t>time-to-market.</w:t>
      </w:r>
    </w:p>
    <w:p w14:paraId="64336ED0" w14:textId="3968B5E0" w:rsidR="00865A7E" w:rsidRDefault="00033818" w:rsidP="00E309F8">
      <w:pPr>
        <w:pStyle w:val="NormalBPBHEB"/>
      </w:pPr>
      <w:r w:rsidRPr="00033818">
        <w:t>As we navigate through this chapter, our exploration of the AWS Serverless Application Repository will transcend surface-level insights, unraveling advanced features, best practices, and real-world case studies. By leveraging this repository, organizations can expedite serverless application development, foster a culture of collaboration, and unlock new avenues for innovation in the dynamic realm of cloud computing.</w:t>
      </w:r>
    </w:p>
    <w:p w14:paraId="0517D612" w14:textId="4618553C"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26C86086" w:rsidR="007D3055" w:rsidRDefault="007D3055" w:rsidP="007D3055">
      <w:pPr>
        <w:pStyle w:val="NormalBPBHEB"/>
      </w:pPr>
      <w:r w:rsidRPr="007D3055">
        <w:t xml:space="preserve">In an era dominated by the unprecedented speed and connectivity of 5G networks, the demand for ultra-low latency applications has never been more pronounced. Recognizing this imperative, AWS Wavelength emerges as a groundbreaking solution, seamlessly integrating AWS infrastructure with the edge of 5G networks. In this section, we embark on an extensive exploration of AWS Wavelength, uncovering its multifaceted features, transformative benefits, </w:t>
      </w:r>
      <w:r w:rsidR="00CA3138">
        <w:t xml:space="preserve">a </w:t>
      </w:r>
      <w:r w:rsidRPr="007D3055">
        <w:t>diverse array of use cases, and real-world applications supported by scholarly articles and AWS sources.</w:t>
      </w:r>
    </w:p>
    <w:p w14:paraId="1AB7B606" w14:textId="77777777" w:rsidR="00B77570" w:rsidRDefault="003B1F0E" w:rsidP="00B77570">
      <w:pPr>
        <w:pStyle w:val="NormalBPBHEB"/>
        <w:keepNext/>
      </w:pPr>
      <w:r>
        <w:rPr>
          <w:noProof/>
        </w:rPr>
        <w:drawing>
          <wp:inline distT="0" distB="0" distL="0" distR="0" wp14:anchorId="2DF70B93" wp14:editId="028664E7">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46295206" w14:textId="012668A2" w:rsidR="003B1F0E" w:rsidRDefault="00B77570" w:rsidP="00B77570">
      <w:pPr>
        <w:pStyle w:val="Caption"/>
        <w:jc w:val="both"/>
      </w:pPr>
      <w:r>
        <w:t xml:space="preserve">Figure </w:t>
      </w:r>
      <w:r w:rsidR="00EB73AC">
        <w:t>2.</w:t>
      </w:r>
      <w:r>
        <w:fldChar w:fldCharType="begin"/>
      </w:r>
      <w:r>
        <w:instrText xml:space="preserve"> SEQ Figure \* ARABIC </w:instrText>
      </w:r>
      <w:r>
        <w:fldChar w:fldCharType="separate"/>
      </w:r>
      <w:r w:rsidR="00CA40FD">
        <w:rPr>
          <w:noProof/>
        </w:rPr>
        <w:t>23</w:t>
      </w:r>
      <w:r>
        <w:fldChar w:fldCharType="end"/>
      </w:r>
      <w:r>
        <w:t xml:space="preserve">  AWS Wavelength: </w:t>
      </w:r>
      <w:r w:rsidRPr="0097659C">
        <w:t>Deliver ultra-low-latency applications for 5G devices</w:t>
      </w:r>
      <w:r>
        <w:t xml:space="preserve"> (AWS Docs).</w:t>
      </w:r>
    </w:p>
    <w:p w14:paraId="72785B0C" w14:textId="77ED3E8C" w:rsidR="00B47F2D"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p>
    <w:p w14:paraId="5417F730" w14:textId="77777777" w:rsidR="007D3055" w:rsidRPr="007D3055" w:rsidRDefault="007D3055" w:rsidP="000D5974">
      <w:pPr>
        <w:pStyle w:val="Heading2BPBHEB"/>
      </w:pPr>
      <w:r w:rsidRPr="007D3055">
        <w:t>Unveiling the Dynamics of AWS Wavelength</w:t>
      </w:r>
    </w:p>
    <w:p w14:paraId="17127133" w14:textId="17787F31" w:rsidR="00B46E8F" w:rsidRDefault="00B46E8F" w:rsidP="007D3055">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online gaming, real-time analytics, and more. With Wavelength, developers can seamlessly extend their AWS environments to the edge, using familiar AWS services like EC2 and Lambda while running them closer to the end-users</w:t>
      </w:r>
      <w:r>
        <w:rPr>
          <w:rStyle w:val="FootnoteReference"/>
        </w:rPr>
        <w:footnoteReference w:id="50"/>
      </w:r>
      <w:r>
        <w:t xml:space="preserve">. </w:t>
      </w:r>
    </w:p>
    <w:p w14:paraId="5E50127F" w14:textId="77777777" w:rsidR="00537951" w:rsidRDefault="005640E0" w:rsidP="00537951">
      <w:pPr>
        <w:pStyle w:val="NormalBPBHEB"/>
        <w:keepNext/>
      </w:pPr>
      <w:r>
        <w:rPr>
          <w:noProof/>
        </w:rPr>
        <w:drawing>
          <wp:inline distT="0" distB="0" distL="0" distR="0" wp14:anchorId="0F643828" wp14:editId="744D5E96">
            <wp:extent cx="5695403" cy="2326005"/>
            <wp:effectExtent l="0" t="0" r="635" b="0"/>
            <wp:docPr id="36764918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3F57DE58" w14:textId="50CA28B6" w:rsidR="005640E0" w:rsidRPr="007D3055" w:rsidRDefault="00537951" w:rsidP="00537951">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24</w:t>
      </w:r>
      <w:r>
        <w:fldChar w:fldCharType="end"/>
      </w:r>
      <w:r>
        <w:t xml:space="preserve">  AWS Wavelength </w:t>
      </w:r>
      <w:r w:rsidRPr="004250E5">
        <w:t>5G video ingestion</w:t>
      </w:r>
      <w:r>
        <w:t xml:space="preserve"> (</w:t>
      </w:r>
      <w:r w:rsidRPr="004250E5">
        <w:t>Ashwini Rudra and Jacob Carstens</w:t>
      </w:r>
      <w:r>
        <w:t>, AWS Architecture Blog).</w:t>
      </w:r>
    </w:p>
    <w:p w14:paraId="703834E8" w14:textId="77777777" w:rsidR="007D3055" w:rsidRPr="007D3055" w:rsidRDefault="007D3055" w:rsidP="000D5974">
      <w:pPr>
        <w:pStyle w:val="Heading2BPBHEB"/>
      </w:pPr>
      <w:r w:rsidRPr="007D3055">
        <w:t>Exploring Use Cases and Efficiency Amplification</w:t>
      </w:r>
    </w:p>
    <w:p w14:paraId="37528E42" w14:textId="38DC6532" w:rsidR="007D3055" w:rsidRPr="007D3055" w:rsidRDefault="007D3055" w:rsidP="007D3055">
      <w:pPr>
        <w:pStyle w:val="NormalBPBHEB"/>
      </w:pPr>
      <w:r w:rsidRPr="007D3055">
        <w:t>While scholarly articles may not explicitly target AWS Wavelength due to its specialized nature, research in the domains of edge computing and low-latency applications unequivocally underscores its significance. Edge computing has emerged as a pivotal enabler for enhancing the performance of latency-sensitive applications, revolutionizing industries ranging from healthcare to manufacturing</w:t>
      </w:r>
      <w:r w:rsidR="002A060F">
        <w:rPr>
          <w:rStyle w:val="FootnoteReference"/>
        </w:rPr>
        <w:footnoteReference w:id="51"/>
      </w:r>
      <w:r w:rsidR="001110AB">
        <w:t xml:space="preserve">. </w:t>
      </w:r>
      <w:r w:rsidRPr="007D3055">
        <w:t xml:space="preserve">AWS's exhaustive documentation on Wavelength shines a spotlight on its applicability across a spectrum of scenarios, where organizations are tasked with delivering real-time, interactive experiences over 5G networks. Consider scenarios such as multiplayer online gaming, where instantaneous response times are non-negotiable, or immersive AR/VR applications that demand minimal lag for an immersive user experience. Wavelength Zones, strategically situated within urban centers, ensure that applications can seamlessly deliver low-latency experiences to users in </w:t>
      </w:r>
      <w:r w:rsidR="008D4D48">
        <w:t>metropolitan areas</w:t>
      </w:r>
      <w:r w:rsidR="008D4D48">
        <w:rPr>
          <w:rStyle w:val="FootnoteReference"/>
        </w:rPr>
        <w:footnoteReference w:id="52"/>
      </w:r>
      <w:r w:rsidRPr="007D3055">
        <w:t>, unlocking new frontiers of innovation and user engagement.</w:t>
      </w:r>
    </w:p>
    <w:p w14:paraId="23C5EB06" w14:textId="1ADC14AE" w:rsidR="00124EC5" w:rsidRPr="007D3055" w:rsidRDefault="00124EC5" w:rsidP="00124EC5">
      <w:pPr>
        <w:pStyle w:val="NormalBPBHEB"/>
      </w:pPr>
      <w:r w:rsidRPr="007D3055">
        <w:t>As our journey through this chapter unfolds, our exploration of AWS Wavelength will transcend surface-level insights, unraveling advanced configurations, best practices, and real-world case studies. By harnessing the power of AWS Wavelength, organizations can position themselves at the forefront of the 5G revolution, offering ultra-low latency, high-performance applications that redefine the boundaries of possibility in the digital landscape.</w:t>
      </w:r>
    </w:p>
    <w:p w14:paraId="051198DB" w14:textId="3E01859C" w:rsidR="00323FF7" w:rsidRDefault="00323FF7" w:rsidP="00DB2295">
      <w:pPr>
        <w:pStyle w:val="Heading1BPBHEB"/>
      </w:pPr>
      <w:r w:rsidRPr="00CD0904">
        <w:t xml:space="preserve">VMware on AWS: </w:t>
      </w:r>
      <w:r w:rsidR="005E021E">
        <w:t>L</w:t>
      </w:r>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310C17CF" w14:textId="14468D44" w:rsidR="009C28CA" w:rsidRDefault="009C28CA" w:rsidP="009C28CA">
      <w:pPr>
        <w:pStyle w:val="NormalBPBHEB"/>
      </w:pPr>
      <w:r w:rsidRPr="009C28CA">
        <w:t xml:space="preserve">In the rapidly evolving landscape of IT infrastructure, organizations are increasingly embracing hybrid cloud solutions to seamlessly bridge the gap between their on-premises environments and the cloud. VMware Cloud on AWS stands out as a transformative solution, empowering businesses to leverage the robustness of VMware workloads on the dynamic AWS cloud platform. In this section, we embark on an in-depth exploration of VMware Cloud on AWS, uncovering its nuanced features, compelling benefits, </w:t>
      </w:r>
      <w:r w:rsidR="00CA3138">
        <w:t xml:space="preserve">a </w:t>
      </w:r>
      <w:r w:rsidRPr="009C28CA">
        <w:t>diverse array of use cases, and real-world applications supported by scholarly articles and AWS sources.</w:t>
      </w:r>
    </w:p>
    <w:p w14:paraId="74B35D73" w14:textId="77777777" w:rsidR="00E548BC" w:rsidRDefault="000E7370" w:rsidP="00E548BC">
      <w:pPr>
        <w:pStyle w:val="NormalBPBHEB"/>
        <w:keepNext/>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37C72141" w14:textId="7C77FFF4" w:rsidR="000E7370" w:rsidRDefault="00E548BC" w:rsidP="00E548BC">
      <w:pPr>
        <w:pStyle w:val="Caption"/>
        <w:jc w:val="both"/>
      </w:pPr>
      <w:r>
        <w:t xml:space="preserve">Figure </w:t>
      </w:r>
      <w:r w:rsidR="00EB73AC">
        <w:t>2</w:t>
      </w:r>
      <w:r w:rsidR="008B0620">
        <w:t>.</w:t>
      </w:r>
      <w:r>
        <w:fldChar w:fldCharType="begin"/>
      </w:r>
      <w:r>
        <w:instrText xml:space="preserve"> SEQ Figure \* ARABIC </w:instrText>
      </w:r>
      <w:r>
        <w:fldChar w:fldCharType="separate"/>
      </w:r>
      <w:r w:rsidR="00CA40FD">
        <w:rPr>
          <w:noProof/>
        </w:rPr>
        <w:t>2</w:t>
      </w:r>
      <w:r w:rsidR="008B0620">
        <w:rPr>
          <w:noProof/>
        </w:rPr>
        <w:t>6</w:t>
      </w:r>
      <w:r>
        <w:fldChar w:fldCharType="end"/>
      </w:r>
      <w:r>
        <w:t xml:space="preserve"> </w:t>
      </w:r>
      <w:r w:rsidRPr="006946C9">
        <w:t xml:space="preserve">VMware Cloud on AWS </w:t>
      </w:r>
      <w:r>
        <w:t>Overview (Jeff Barr, AWS News Blog).</w:t>
      </w:r>
    </w:p>
    <w:p w14:paraId="37FA3D09" w14:textId="77777777" w:rsidR="009C28CA" w:rsidRPr="009C28CA" w:rsidRDefault="009C28CA" w:rsidP="000D5974">
      <w:pPr>
        <w:pStyle w:val="Heading2BPBHEB"/>
      </w:pPr>
      <w:r w:rsidRPr="009C28CA">
        <w:t>Unveiling the Dynamics of VMware Cloud on AWS</w:t>
      </w:r>
    </w:p>
    <w:p w14:paraId="2CEF66CC" w14:textId="5380A7CC" w:rsidR="002A060F" w:rsidRDefault="009C28CA" w:rsidP="009C28CA">
      <w:pPr>
        <w:pStyle w:val="NormalBPBHEB"/>
      </w:pPr>
      <w:r w:rsidRPr="009C28CA">
        <w:t xml:space="preserve">VMware Cloud on AWS represents a collaborative endeavor, seamlessly amalgamating VMware's </w:t>
      </w:r>
      <w:r w:rsidRPr="000D5974">
        <w:rPr>
          <w:b/>
          <w:bCs/>
        </w:rPr>
        <w:t>software-defined data center (SDDC)</w:t>
      </w:r>
      <w:r w:rsidRPr="009C28CA">
        <w:t xml:space="preserve"> capabilities with the unparalleled flexibility, scalability, and global reach of AWS. This innovative service facilitates organizations in effortlessly migrating, extending, or operating their VMware workloads on AWS infrastructure, eliminating the need for costly and time-consuming conversions. Leveraging familiar VMware tools such as vCenter, vSAN, and NSX, VMware Cloud on AWS ensures a consistent operational experience while offering automated cluster scaling, direct access to AWS services, and robust disaster recovery capabilities. Customers can harness the extensive AWS global infrastructure while maintaining compatibility with their existing VMware environments, thereby simplifying the </w:t>
      </w:r>
      <w:r w:rsidR="00E90E5F">
        <w:t>adoption</w:t>
      </w:r>
      <w:r w:rsidR="00E90E5F">
        <w:rPr>
          <w:rStyle w:val="FootnoteReference"/>
        </w:rPr>
        <w:footnoteReference w:id="53"/>
      </w:r>
      <w:r w:rsidR="00E90E5F">
        <w:t xml:space="preserve"> </w:t>
      </w:r>
      <w:r w:rsidRPr="009C28CA">
        <w:t>of hybrid cloud architectures.</w:t>
      </w:r>
    </w:p>
    <w:p w14:paraId="409C0C5A" w14:textId="77777777" w:rsidR="009C28CA" w:rsidRPr="009C28CA" w:rsidRDefault="009C28CA" w:rsidP="000D5974">
      <w:pPr>
        <w:pStyle w:val="Heading2BPBHEB"/>
      </w:pPr>
      <w:r w:rsidRPr="009C28CA">
        <w:t>Exploring Use Cases and Efficiency Amplification</w:t>
      </w:r>
    </w:p>
    <w:p w14:paraId="3D92B5E8" w14:textId="717910A2" w:rsidR="009C28CA" w:rsidRDefault="009C28CA" w:rsidP="009C28CA">
      <w:pPr>
        <w:pStyle w:val="NormalBPBHEB"/>
      </w:pPr>
      <w:r w:rsidRPr="009C28CA">
        <w:t xml:space="preserve">While scholarly articles may not explicitly target VMware Cloud on AWS, the significance of hybrid cloud solutions in optimizing on-premises and cloud resources is widely acknowledged. </w:t>
      </w:r>
      <w:r w:rsidR="00632EE2">
        <w:t>The research</w:t>
      </w:r>
      <w:r w:rsidR="00632EE2" w:rsidRPr="009C28CA">
        <w:t xml:space="preserve"> </w:t>
      </w:r>
      <w:r w:rsidRPr="009C28CA">
        <w:t xml:space="preserve">underscores the critical importance of flexibility, scalability, and compatibility when extending on-premises infrastructure into </w:t>
      </w:r>
      <w:r w:rsidR="00EA55BD">
        <w:t>the cloud.</w:t>
      </w:r>
      <w:r w:rsidR="00EA55BD">
        <w:rPr>
          <w:rStyle w:val="FootnoteReference"/>
        </w:rPr>
        <w:footnoteReference w:id="54"/>
      </w:r>
      <w:r w:rsidR="00EA55BD">
        <w:t xml:space="preserve"> </w:t>
      </w:r>
      <w:r w:rsidRPr="009C28CA">
        <w:t xml:space="preserve">AWS's comprehensive documentation on VMware Cloud on AWS underscores its versatility across a myriad of scenarios, including data center extension, disaster recovery, and cloud migration. By seamlessly integrating on-premises VMware environments with AWS services, organizations can optimize resource utilization, drive cost efficiencies, and uphold enterprise-grade security and </w:t>
      </w:r>
      <w:r w:rsidR="00200E77">
        <w:t>compliance</w:t>
      </w:r>
      <w:r w:rsidR="00200E77">
        <w:rPr>
          <w:rStyle w:val="FootnoteReference"/>
        </w:rPr>
        <w:footnoteReference w:id="55"/>
      </w:r>
      <w:r w:rsidR="00200E77">
        <w:t xml:space="preserve"> </w:t>
      </w:r>
      <w:r w:rsidRPr="009C28CA">
        <w:t>standards.</w:t>
      </w:r>
    </w:p>
    <w:p w14:paraId="390D5543" w14:textId="7C8C1560" w:rsidR="000517DB" w:rsidRPr="009C28CA" w:rsidRDefault="000517DB" w:rsidP="000517DB">
      <w:pPr>
        <w:pStyle w:val="NormalBPBHEB"/>
      </w:pPr>
      <w:r w:rsidRPr="009C28CA">
        <w:t xml:space="preserve">As our journey through this chapter unfolds, we delve deeper into VMware Cloud on AWS, unraveling advanced configurations, best practices, and real-world case studies that exemplify how organizations can harness this hybrid cloud solution to seamlessly bridge their on-premises and AWS environments. Whether </w:t>
      </w:r>
      <w:r w:rsidR="001110AB" w:rsidRPr="009C28CA">
        <w:t>it is</w:t>
      </w:r>
      <w:r w:rsidRPr="009C28CA">
        <w:t xml:space="preserve"> streamlining operations, enhancing scalability, or fortifying disaster recovery capabilities, VMware Cloud on AWS emerges as a cornerstone in the modernization journey of organizations seeking to harness the power of hybrid cloud architectures.</w:t>
      </w:r>
    </w:p>
    <w:p w14:paraId="3D7E0684" w14:textId="77777777" w:rsidR="00287C87" w:rsidRDefault="00287C87" w:rsidP="00287C87">
      <w:pPr>
        <w:pStyle w:val="Heading1BPBHEB"/>
      </w:pPr>
      <w:commentRangeStart w:id="6"/>
      <w:commentRangeStart w:id="7"/>
      <w:commentRangeStart w:id="8"/>
      <w:commentRangeStart w:id="9"/>
      <w:r>
        <w:t>Conclusion</w:t>
      </w:r>
      <w:commentRangeEnd w:id="6"/>
      <w:r>
        <w:rPr>
          <w:rStyle w:val="CommentReference"/>
          <w:rFonts w:asciiTheme="minorHAnsi" w:eastAsiaTheme="minorHAnsi" w:hAnsiTheme="minorHAnsi" w:cstheme="minorBidi"/>
          <w:b w:val="0"/>
        </w:rPr>
        <w:commentReference w:id="6"/>
      </w:r>
      <w:commentRangeEnd w:id="7"/>
      <w:r w:rsidR="006B0501">
        <w:rPr>
          <w:rStyle w:val="CommentReference"/>
          <w:rFonts w:asciiTheme="minorHAnsi" w:eastAsiaTheme="minorHAnsi" w:hAnsiTheme="minorHAnsi" w:cstheme="minorBidi"/>
          <w:b w:val="0"/>
        </w:rPr>
        <w:commentReference w:id="7"/>
      </w:r>
      <w:commentRangeEnd w:id="8"/>
      <w:r w:rsidR="00176659">
        <w:rPr>
          <w:rStyle w:val="CommentReference"/>
          <w:rFonts w:asciiTheme="minorHAnsi" w:eastAsiaTheme="minorHAnsi" w:hAnsiTheme="minorHAnsi" w:cstheme="minorBidi"/>
          <w:b w:val="0"/>
        </w:rPr>
        <w:commentReference w:id="8"/>
      </w:r>
      <w:commentRangeEnd w:id="9"/>
      <w:r w:rsidR="00C90177">
        <w:rPr>
          <w:rStyle w:val="CommentReference"/>
          <w:rFonts w:asciiTheme="minorHAnsi" w:eastAsiaTheme="minorHAnsi" w:hAnsiTheme="minorHAnsi" w:cstheme="minorBidi"/>
          <w:b w:val="0"/>
        </w:rPr>
        <w:commentReference w:id="9"/>
      </w:r>
    </w:p>
    <w:p w14:paraId="08179B0F" w14:textId="4BA1E660" w:rsidR="006B0501" w:rsidRPr="006B0501" w:rsidRDefault="00C90177" w:rsidP="006B0501">
      <w:pPr>
        <w:pStyle w:val="NormalBPBHEB"/>
      </w:pPr>
      <w:r w:rsidRPr="00C90177">
        <w:t xml:space="preserve">In this chapter, we explored a diverse array of </w:t>
      </w:r>
      <w:r w:rsidR="00632EE2">
        <w:t>computing</w:t>
      </w:r>
      <w:r w:rsidR="00632EE2" w:rsidRPr="00C90177">
        <w:t xml:space="preserve"> </w:t>
      </w:r>
      <w:r w:rsidRPr="00C90177">
        <w:t xml:space="preserve">services offered by Amazon Web Services (AWS). We began with Amazon Elastic Compute Cloud (EC2), learning about features like Auto Scaling and Spot Instances for dynamic resource scaling and cost optimization. We then delved into container orchestration with Amazon Elastic Container Service (ECS) and Elastic Kubernetes Service (EKS), discovering their scalability and flexibility benefits. AWS Lambda introduced us to serverless computing, </w:t>
      </w:r>
      <w:r w:rsidR="00991D25" w:rsidRPr="00C90177">
        <w:t>highlighting</w:t>
      </w:r>
      <w:r w:rsidRPr="00C90177">
        <w:t xml:space="preserve"> event-driven architecture for highly scalable and cost-effective applications. We also discussed deployment simplicity with AWS Elastic Beanstalk and AWS App Runner, enabling focus on application development. Further, we explored workload optimization tools like AWS Compute Optimizer and Auto Scaling. Hybrid cloud solutions with AWS Local Zones and Outposts were explored, alongside emerging technologies like AWS Wavelength and VMware Cloud on AWS. Additionally, batch computing with AWS Batch simplified solutions with Lightsail and Fargate, and hybrid cloud simulation with AWS SimSpace Weaver were covered. By aligning with chapter objectives, we've gained a comprehensive understanding of AWS compute services, empowering us to architect robust, scalable solutions on the AWS Cloud. As we conclude, </w:t>
      </w:r>
      <w:r w:rsidR="001110AB" w:rsidRPr="00C90177">
        <w:t>we are</w:t>
      </w:r>
      <w:r w:rsidRPr="00C90177">
        <w:t xml:space="preserve"> equipped to innovate and transform our digital landscape confidently, with each chapter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B23A7">
      <w:headerReference w:type="default" r:id="rId4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6T14:34:00Z" w:initials="PJ">
    <w:p w14:paraId="6AA21D34" w14:textId="77777777" w:rsidR="0063646D" w:rsidRDefault="0063646D" w:rsidP="0063646D">
      <w:r>
        <w:rPr>
          <w:rStyle w:val="CommentReference"/>
        </w:rPr>
        <w:annotationRef/>
      </w:r>
      <w:r>
        <w:rPr>
          <w:color w:val="000000"/>
          <w:sz w:val="20"/>
          <w:szCs w:val="20"/>
        </w:rPr>
        <w:t>As per the book outline, the expected page count for this chapter was 40 but the actual page count is 23. Kindly increase the page count.</w:t>
      </w:r>
    </w:p>
  </w:comment>
  <w:comment w:id="1" w:author="Paulo H. Leocadio" w:date="2024-04-09T18:57:00Z" w:initials="PL">
    <w:p w14:paraId="72FFC60C" w14:textId="77777777" w:rsidR="00D1072D" w:rsidRDefault="00D1072D" w:rsidP="00D1072D">
      <w:pPr>
        <w:pStyle w:val="CommentText"/>
      </w:pPr>
      <w:r>
        <w:rPr>
          <w:rStyle w:val="CommentReference"/>
        </w:rPr>
        <w:annotationRef/>
      </w:r>
      <w:r>
        <w:t xml:space="preserve">Done. </w:t>
      </w:r>
    </w:p>
  </w:comment>
  <w:comment w:id="2" w:author="Prashasti Jakhmola" w:date="2024-02-20T13:06:00Z" w:initials="PJ">
    <w:p w14:paraId="153723AA" w14:textId="389C3406"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3"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4" w:author="Prashasti Jakhmola" w:date="2024-04-06T13:12:00Z" w:initials="PJ">
    <w:p w14:paraId="38C2F938" w14:textId="77777777" w:rsidR="005E021E" w:rsidRDefault="005E021E" w:rsidP="005E021E">
      <w:r>
        <w:rPr>
          <w:rStyle w:val="CommentReference"/>
        </w:rPr>
        <w:annotationRef/>
      </w:r>
      <w:r>
        <w:rPr>
          <w:color w:val="000000"/>
          <w:sz w:val="20"/>
          <w:szCs w:val="20"/>
        </w:rPr>
        <w:t>Kindly convert this into a concise paragraph of maximum 200 words.</w:t>
      </w:r>
    </w:p>
  </w:comment>
  <w:comment w:id="5" w:author="Paulo H. Leocadio" w:date="2024-04-09T12:26:00Z" w:initials="PL">
    <w:p w14:paraId="14719FC5" w14:textId="77777777" w:rsidR="008879F6" w:rsidRDefault="008879F6" w:rsidP="008879F6">
      <w:pPr>
        <w:pStyle w:val="CommentText"/>
      </w:pPr>
      <w:r>
        <w:rPr>
          <w:rStyle w:val="CommentReference"/>
        </w:rPr>
        <w:annotationRef/>
      </w:r>
      <w:r>
        <w:t>Adapted, 144 words</w:t>
      </w:r>
    </w:p>
  </w:comment>
  <w:comment w:id="6" w:author="Prashasti Jakhmola" w:date="2023-06-15T11:25:00Z" w:initials="PJ">
    <w:p w14:paraId="26CCD976" w14:textId="08B35B00" w:rsidR="00C90177" w:rsidRDefault="00287C87" w:rsidP="00C90177">
      <w:pPr>
        <w:pStyle w:val="CommentText"/>
      </w:pPr>
      <w:r>
        <w:rPr>
          <w:rStyle w:val="CommentReference"/>
        </w:rPr>
        <w:annotationRef/>
      </w:r>
      <w:r w:rsidR="00C90177">
        <w:t xml:space="preserve">Please add a section </w:t>
      </w:r>
      <w:r w:rsidR="00C90177">
        <w:rPr>
          <w:i/>
          <w:iCs/>
        </w:rPr>
        <w:t>Conclusion</w:t>
      </w:r>
      <w:r w:rsidR="00C90177">
        <w:t xml:space="preserve"> to the chapter. It will briefly explain what the reader has learned through the chapter and it will also introduce the next chapter in a line or two.</w:t>
      </w:r>
    </w:p>
  </w:comment>
  <w:comment w:id="7" w:author="Paulo H. Leocadio" w:date="2024-04-03T17:16:00Z" w:initials="PL">
    <w:p w14:paraId="76556073" w14:textId="750DE802" w:rsidR="006B0501" w:rsidRDefault="006B0501" w:rsidP="006B0501">
      <w:pPr>
        <w:pStyle w:val="CommentText"/>
      </w:pPr>
      <w:r>
        <w:rPr>
          <w:rStyle w:val="CommentReference"/>
        </w:rPr>
        <w:annotationRef/>
      </w:r>
      <w:r>
        <w:t>Add for your review and feedback</w:t>
      </w:r>
    </w:p>
  </w:comment>
  <w:comment w:id="8" w:author="Prashasti Jakhmola" w:date="2024-04-06T13:26:00Z" w:initials="PJ">
    <w:p w14:paraId="1F2664E8" w14:textId="77777777" w:rsidR="00176659" w:rsidRDefault="00176659" w:rsidP="00176659">
      <w:r>
        <w:rPr>
          <w:rStyle w:val="CommentReference"/>
        </w:rPr>
        <w:annotationRef/>
      </w:r>
      <w:r>
        <w:rPr>
          <w:color w:val="000000"/>
          <w:sz w:val="20"/>
          <w:szCs w:val="20"/>
        </w:rPr>
        <w:t>Kindly make it concise (250 words max.).</w:t>
      </w:r>
    </w:p>
  </w:comment>
  <w:comment w:id="9" w:author="Paulo H. Leocadio" w:date="2024-04-09T12:20:00Z" w:initials="PL">
    <w:p w14:paraId="23788ACE" w14:textId="77777777" w:rsidR="00C90177" w:rsidRDefault="00C90177" w:rsidP="00C90177">
      <w:pPr>
        <w:pStyle w:val="CommentText"/>
      </w:pPr>
      <w:r>
        <w:rPr>
          <w:rStyle w:val="CommentReference"/>
        </w:rPr>
        <w:annotationRef/>
      </w:r>
      <w:r>
        <w:t>Done, 243 words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AA21D34" w15:done="1"/>
  <w15:commentEx w15:paraId="72FFC60C" w15:paraIdParent="6AA21D34" w15:done="1"/>
  <w15:commentEx w15:paraId="153723AA" w15:done="1"/>
  <w15:commentEx w15:paraId="3EE99629" w15:paraIdParent="153723AA" w15:done="1"/>
  <w15:commentEx w15:paraId="38C2F938" w15:paraIdParent="153723AA" w15:done="1"/>
  <w15:commentEx w15:paraId="14719FC5" w15:paraIdParent="153723AA" w15:done="1"/>
  <w15:commentEx w15:paraId="26CCD976" w15:done="1"/>
  <w15:commentEx w15:paraId="76556073" w15:paraIdParent="26CCD976" w15:done="1"/>
  <w15:commentEx w15:paraId="1F2664E8" w15:paraIdParent="26CCD976" w15:done="1"/>
  <w15:commentEx w15:paraId="23788ACE" w15:paraIdParent="26CCD9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E1D35A" w16cex:dateUtc="2024-04-06T09:04:00Z"/>
  <w16cex:commentExtensible w16cex:durableId="4A03CA60" w16cex:dateUtc="2024-04-09T22:57:00Z"/>
  <w16cex:commentExtensible w16cex:durableId="534A5F1F" w16cex:dateUtc="2024-02-20T07:36:00Z"/>
  <w16cex:commentExtensible w16cex:durableId="230CF58D" w16cex:dateUtc="2024-04-03T21:20:00Z"/>
  <w16cex:commentExtensible w16cex:durableId="627A66CF" w16cex:dateUtc="2024-04-06T07:42:00Z"/>
  <w16cex:commentExtensible w16cex:durableId="46F0E203" w16cex:dateUtc="2024-04-09T16:26:00Z"/>
  <w16cex:commentExtensible w16cex:durableId="28357392" w16cex:dateUtc="2023-06-15T05:55:00Z"/>
  <w16cex:commentExtensible w16cex:durableId="14DD5FD2" w16cex:dateUtc="2024-04-03T21:16:00Z"/>
  <w16cex:commentExtensible w16cex:durableId="3EC4DDA1" w16cex:dateUtc="2024-04-06T07:56:00Z"/>
  <w16cex:commentExtensible w16cex:durableId="4D51A9D4" w16cex:dateUtc="2024-04-09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AA21D34" w16cid:durableId="76E1D35A"/>
  <w16cid:commentId w16cid:paraId="72FFC60C" w16cid:durableId="4A03CA60"/>
  <w16cid:commentId w16cid:paraId="153723AA" w16cid:durableId="534A5F1F"/>
  <w16cid:commentId w16cid:paraId="3EE99629" w16cid:durableId="230CF58D"/>
  <w16cid:commentId w16cid:paraId="38C2F938" w16cid:durableId="627A66CF"/>
  <w16cid:commentId w16cid:paraId="14719FC5" w16cid:durableId="46F0E203"/>
  <w16cid:commentId w16cid:paraId="26CCD976" w16cid:durableId="28357392"/>
  <w16cid:commentId w16cid:paraId="76556073" w16cid:durableId="14DD5FD2"/>
  <w16cid:commentId w16cid:paraId="1F2664E8" w16cid:durableId="3EC4DDA1"/>
  <w16cid:commentId w16cid:paraId="23788ACE" w16cid:durableId="4D51A9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318B86" w14:textId="77777777" w:rsidR="001B23A7" w:rsidRDefault="001B23A7" w:rsidP="005935FF">
      <w:pPr>
        <w:spacing w:after="0" w:line="240" w:lineRule="auto"/>
      </w:pPr>
      <w:r>
        <w:separator/>
      </w:r>
    </w:p>
  </w:endnote>
  <w:endnote w:type="continuationSeparator" w:id="0">
    <w:p w14:paraId="644CD761" w14:textId="77777777" w:rsidR="001B23A7" w:rsidRDefault="001B23A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F71474" w14:textId="77777777" w:rsidR="001B23A7" w:rsidRDefault="001B23A7" w:rsidP="005935FF">
      <w:pPr>
        <w:spacing w:after="0" w:line="240" w:lineRule="auto"/>
      </w:pPr>
      <w:r>
        <w:separator/>
      </w:r>
    </w:p>
  </w:footnote>
  <w:footnote w:type="continuationSeparator" w:id="0">
    <w:p w14:paraId="46752F83" w14:textId="77777777" w:rsidR="001B23A7" w:rsidRDefault="001B23A7" w:rsidP="005935FF">
      <w:pPr>
        <w:spacing w:after="0" w:line="240" w:lineRule="auto"/>
      </w:pPr>
      <w:r>
        <w:continuationSeparator/>
      </w:r>
    </w:p>
  </w:footnote>
  <w:footnote w:id="1">
    <w:p w14:paraId="7761666A" w14:textId="77777777" w:rsidR="003A2212" w:rsidRDefault="003A2212" w:rsidP="003A2212">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2">
    <w:p w14:paraId="6EA2F487" w14:textId="77777777" w:rsidR="003A2212" w:rsidRDefault="003A2212" w:rsidP="003A2212">
      <w:pPr>
        <w:pStyle w:val="FootnoteText"/>
      </w:pPr>
      <w:r>
        <w:rPr>
          <w:rStyle w:val="FootnoteReference"/>
        </w:rPr>
        <w:footnoteRef/>
      </w:r>
      <w:r>
        <w:t xml:space="preserve"> </w:t>
      </w:r>
      <w:r w:rsidRPr="00CF6749">
        <w:rPr>
          <w:rStyle w:val="NormalBPBHEBChar"/>
        </w:rPr>
        <w:t>Source: AWS EC2 Use Cases (</w:t>
      </w:r>
      <w:hyperlink r:id="rId1" w:tgtFrame="_new" w:history="1">
        <w:r w:rsidRPr="00CF6749">
          <w:rPr>
            <w:rStyle w:val="NormalBPBHEBChar"/>
          </w:rPr>
          <w:t>https://aws.amazon.com/ec2/use-cases/</w:t>
        </w:r>
      </w:hyperlink>
      <w:r w:rsidRPr="00CF6749">
        <w:rPr>
          <w:rStyle w:val="NormalBPBHEBChar"/>
        </w:rPr>
        <w:t>)</w:t>
      </w:r>
    </w:p>
  </w:footnote>
  <w:footnote w:id="3">
    <w:p w14:paraId="7C8BE157" w14:textId="77777777" w:rsidR="003A2212" w:rsidRDefault="003A2212" w:rsidP="003A2212">
      <w:pPr>
        <w:pStyle w:val="FootnoteText"/>
      </w:pPr>
      <w:r>
        <w:rPr>
          <w:rStyle w:val="FootnoteReference"/>
        </w:rPr>
        <w:footnoteRef/>
      </w:r>
      <w:r>
        <w:t xml:space="preserve"> </w:t>
      </w:r>
      <w:r w:rsidRPr="00CF6749">
        <w:rPr>
          <w:rFonts w:ascii="Palatino Linotype" w:hAnsi="Palatino Linotype"/>
        </w:rPr>
        <w:t>Source: AWS Auto Scaling (</w:t>
      </w:r>
      <w:hyperlink r:id="rId2" w:tgtFrame="_new" w:history="1">
        <w:r w:rsidRPr="00CF6749">
          <w:rPr>
            <w:rFonts w:ascii="Palatino Linotype" w:hAnsi="Palatino Linotype"/>
          </w:rPr>
          <w:t>https://aws.amazon.com/autoscaling/</w:t>
        </w:r>
      </w:hyperlink>
      <w:r w:rsidRPr="00CF6749">
        <w:rPr>
          <w:rFonts w:ascii="Palatino Linotype" w:hAnsi="Palatino Linotype"/>
        </w:rPr>
        <w:t>)</w:t>
      </w:r>
    </w:p>
  </w:footnote>
  <w:footnote w:id="4">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3" w:tgtFrame="_new" w:history="1">
        <w:r w:rsidRPr="00ED3C5F">
          <w:rPr>
            <w:rStyle w:val="NormalBPBHEBChar"/>
          </w:rPr>
          <w:t>https://aws.amazon.com/ec2/</w:t>
        </w:r>
      </w:hyperlink>
      <w:r w:rsidRPr="00ED3C5F">
        <w:rPr>
          <w:rStyle w:val="NormalBPBHEBChar"/>
        </w:rPr>
        <w:t>)</w:t>
      </w:r>
    </w:p>
  </w:footnote>
  <w:footnote w:id="5">
    <w:p w14:paraId="0EA4B9EC" w14:textId="77777777" w:rsidR="009E2D28" w:rsidRPr="00CF6749" w:rsidRDefault="009E2D28" w:rsidP="009E2D28">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01EAE9DB" w14:textId="77777777" w:rsidR="004F4FFB" w:rsidRDefault="004F4FFB" w:rsidP="004F4FFB">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C1A2F35" w14:textId="77777777" w:rsidR="004F4FFB" w:rsidRDefault="004F4FFB" w:rsidP="004F4FF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391C406" w14:textId="77777777" w:rsidR="004F4FFB" w:rsidRDefault="004F4FFB" w:rsidP="004F4FFB">
      <w:pPr>
        <w:pStyle w:val="FootnoteText"/>
      </w:pPr>
      <w:r>
        <w:rPr>
          <w:rStyle w:val="FootnoteReference"/>
        </w:rPr>
        <w:footnoteRef/>
      </w:r>
      <w:r>
        <w:t xml:space="preserve"> </w:t>
      </w:r>
      <w:r w:rsidRPr="00ED3C5F">
        <w:rPr>
          <w:rStyle w:val="NormalBPBHEBChar"/>
        </w:rPr>
        <w:t>Source: AWS CloudWatch (https://aws.amazon.com/cloudwatch/)</w:t>
      </w:r>
    </w:p>
  </w:footnote>
  <w:footnote w:id="9">
    <w:p w14:paraId="6EDA1BB5" w14:textId="77777777" w:rsidR="00291B86" w:rsidRPr="00B15095" w:rsidRDefault="00291B86" w:rsidP="00291B86">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2D66A47" w14:textId="77777777" w:rsidR="00583ACD" w:rsidRPr="00ED3C5F" w:rsidRDefault="00583ACD" w:rsidP="00583ACD">
      <w:pPr>
        <w:tabs>
          <w:tab w:val="left" w:pos="2835"/>
        </w:tabs>
        <w:spacing w:after="120" w:line="240" w:lineRule="auto"/>
        <w:rPr>
          <w:rStyle w:val="NormalBPBHEBChar"/>
          <w:sz w:val="20"/>
          <w:szCs w:val="20"/>
        </w:rPr>
      </w:pPr>
      <w:r>
        <w:rPr>
          <w:rStyle w:val="FootnoteReference"/>
        </w:rPr>
        <w:footnoteRef/>
      </w:r>
      <w:r>
        <w:t xml:space="preserve"> </w:t>
      </w:r>
      <w:r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36B7EC60" w14:textId="77777777" w:rsidR="00583ACD" w:rsidRDefault="00583ACD" w:rsidP="00583ACD">
      <w:pPr>
        <w:pStyle w:val="FootnoteText"/>
      </w:pPr>
    </w:p>
  </w:footnote>
  <w:footnote w:id="11">
    <w:p w14:paraId="48F3FCC3" w14:textId="77777777" w:rsidR="00583ACD" w:rsidRPr="003630AB" w:rsidRDefault="00583ACD" w:rsidP="00583ACD">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3348F2B" w14:textId="77777777" w:rsidR="00583ACD" w:rsidRDefault="00583ACD" w:rsidP="00583ACD">
      <w:pPr>
        <w:pStyle w:val="FootnoteText"/>
      </w:pPr>
      <w:r>
        <w:rPr>
          <w:rStyle w:val="FootnoteReference"/>
        </w:rPr>
        <w:footnoteRef/>
      </w:r>
      <w:r>
        <w:t xml:space="preserve"> </w:t>
      </w:r>
      <w:r w:rsidRPr="00ED3C5F">
        <w:rPr>
          <w:rStyle w:val="NormalBPBHEBChar"/>
        </w:rPr>
        <w:t>Source: AWS EC2 Auto Scaling (https://aws.amazon.com/ec2/autoscaling/)</w:t>
      </w:r>
    </w:p>
  </w:footnote>
  <w:footnote w:id="13">
    <w:p w14:paraId="565735B0" w14:textId="77777777" w:rsidR="00A86574" w:rsidRDefault="00A86574" w:rsidP="00A86574">
      <w:pPr>
        <w:pStyle w:val="FootnoteText"/>
      </w:pPr>
      <w:r>
        <w:rPr>
          <w:rStyle w:val="FootnoteReference"/>
        </w:rPr>
        <w:footnoteRef/>
      </w:r>
      <w:r>
        <w:t xml:space="preserve"> </w:t>
      </w:r>
      <w:r w:rsidRPr="00ED3C5F">
        <w:rPr>
          <w:rStyle w:val="NormalBPBHEBChar"/>
        </w:rPr>
        <w:t>Source: AWS ECS (https://aws.amazon.com/ecs/)</w:t>
      </w:r>
    </w:p>
  </w:footnote>
  <w:footnote w:id="14">
    <w:p w14:paraId="73788931" w14:textId="77777777" w:rsidR="00FF5586" w:rsidRDefault="00FF5586" w:rsidP="00FF5586">
      <w:pPr>
        <w:pStyle w:val="FootnoteText"/>
      </w:pPr>
      <w:r>
        <w:rPr>
          <w:rStyle w:val="FootnoteReference"/>
        </w:rPr>
        <w:footnoteRef/>
      </w:r>
      <w:r>
        <w:t xml:space="preserve"> </w:t>
      </w:r>
      <w:r w:rsidRPr="00ED3C5F">
        <w:t>Zhu, X., Wan, J., Tang, S., Li, D., He, X., Luan, H., &amp; Tang, S. (2017). Efficient Resource Allocation and Scheduling for Elastic Containers in Cloud Data Centers. IEEE Transactions on Parallel and Distributed Systems, 29(7), 1504-1517.</w:t>
      </w:r>
    </w:p>
  </w:footnote>
  <w:footnote w:id="15">
    <w:p w14:paraId="723416B5" w14:textId="77777777" w:rsidR="00FF5586" w:rsidRPr="00B15095" w:rsidRDefault="00FF5586" w:rsidP="00FF5586">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63E654F1" w14:textId="77777777" w:rsidR="00C43148" w:rsidRDefault="00C43148" w:rsidP="00C43148">
      <w:pPr>
        <w:pStyle w:val="FootnoteText"/>
      </w:pPr>
      <w:r>
        <w:rPr>
          <w:rStyle w:val="FootnoteReference"/>
        </w:rPr>
        <w:footnoteRef/>
      </w:r>
      <w:r>
        <w:t xml:space="preserve"> </w:t>
      </w:r>
      <w:r w:rsidRPr="003630AB">
        <w:rPr>
          <w:rStyle w:val="NormalBPBHEBChar"/>
        </w:rPr>
        <w:t>Source: AWS EKS (https://aws.amazon.com/eks/)</w:t>
      </w:r>
    </w:p>
  </w:footnote>
  <w:footnote w:id="17">
    <w:p w14:paraId="406D27AD" w14:textId="77777777" w:rsidR="00F04361" w:rsidRDefault="00F04361" w:rsidP="00F04361">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3697ED57" w14:textId="77777777" w:rsidR="00F04361" w:rsidRDefault="00F04361" w:rsidP="00F04361">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32ECB20D" w14:textId="77777777" w:rsidR="00B23BF3" w:rsidRPr="00B15095" w:rsidRDefault="00B23BF3" w:rsidP="00B23BF3">
      <w:pPr>
        <w:pStyle w:val="NormalBPBHEB"/>
      </w:pPr>
      <w:r>
        <w:rPr>
          <w:rStyle w:val="FootnoteReference"/>
        </w:rPr>
        <w:footnoteRef/>
      </w:r>
      <w:r>
        <w:t xml:space="preserve"> </w:t>
      </w:r>
      <w:r w:rsidRPr="00ED3C5F">
        <w:rPr>
          <w:sz w:val="20"/>
          <w:szCs w:val="20"/>
        </w:rPr>
        <w:t>Source: AWS App Runner (https://aws.amazon.com/apprunner/)</w:t>
      </w:r>
    </w:p>
  </w:footnote>
  <w:footnote w:id="23">
    <w:p w14:paraId="2D9C3744" w14:textId="77777777" w:rsidR="00D06F52" w:rsidRDefault="00D06F52" w:rsidP="00D06F52">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5D00FDD3" w14:textId="77777777" w:rsidR="00D06F52" w:rsidRDefault="00D06F52" w:rsidP="00D06F52">
      <w:pPr>
        <w:pStyle w:val="FootnoteText"/>
      </w:pPr>
      <w:r>
        <w:rPr>
          <w:rStyle w:val="FootnoteReference"/>
        </w:rPr>
        <w:footnoteRef/>
      </w:r>
      <w:r>
        <w:t xml:space="preserve"> </w:t>
      </w:r>
      <w:r w:rsidRPr="00ED3C5F">
        <w:t>Source: AWS App Runner Use Cases (https://aws.amazon.com/apprunner/features/use-cases/)</w:t>
      </w:r>
    </w:p>
  </w:footnote>
  <w:footnote w:id="25">
    <w:p w14:paraId="158EFD18" w14:textId="77777777" w:rsidR="001F678F" w:rsidRDefault="001F678F" w:rsidP="001F678F">
      <w:pPr>
        <w:pStyle w:val="FootnoteText"/>
      </w:pPr>
      <w:r>
        <w:rPr>
          <w:rStyle w:val="FootnoteReference"/>
        </w:rPr>
        <w:footnoteRef/>
      </w:r>
      <w:r>
        <w:t xml:space="preserve"> </w:t>
      </w:r>
      <w:r w:rsidRPr="00ED3C5F">
        <w:t>Source: AWS Auto Scaling (https://aws.amazon.com/autoscaling/)</w:t>
      </w:r>
    </w:p>
  </w:footnote>
  <w:footnote w:id="26">
    <w:p w14:paraId="339F17D7" w14:textId="77777777" w:rsidR="001B4A38" w:rsidRDefault="001B4A38" w:rsidP="001B4A38">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796251AB" w14:textId="77777777" w:rsidR="001B4A38" w:rsidRPr="00ED3C5F" w:rsidRDefault="001B4A38" w:rsidP="001B4A38">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BE400A9" w14:textId="77777777" w:rsidR="001B4A38" w:rsidRDefault="001B4A38" w:rsidP="001B4A38">
      <w:pPr>
        <w:pStyle w:val="FootnoteText"/>
      </w:pPr>
    </w:p>
  </w:footnote>
  <w:footnote w:id="28">
    <w:p w14:paraId="318E40A6" w14:textId="77777777" w:rsidR="000563CD" w:rsidRDefault="000563CD" w:rsidP="000563CD">
      <w:pPr>
        <w:pStyle w:val="FootnoteText"/>
      </w:pPr>
      <w:r>
        <w:rPr>
          <w:rStyle w:val="FootnoteReference"/>
        </w:rPr>
        <w:footnoteRef/>
      </w:r>
      <w:r>
        <w:t xml:space="preserve"> </w:t>
      </w:r>
      <w:r w:rsidRPr="00ED3C5F">
        <w:t>Source: AWS Batch (https://aws.amazon.com/batch/)</w:t>
      </w:r>
    </w:p>
  </w:footnote>
  <w:footnote w:id="29">
    <w:p w14:paraId="55B7E006" w14:textId="77777777" w:rsidR="00750DF6" w:rsidRDefault="00750DF6" w:rsidP="00750DF6">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6FB92E8A" w14:textId="77777777" w:rsidR="004816CF" w:rsidRDefault="004816CF" w:rsidP="004816CF">
      <w:pPr>
        <w:pStyle w:val="FootnoteText"/>
      </w:pPr>
      <w:r>
        <w:rPr>
          <w:rStyle w:val="FootnoteReference"/>
        </w:rPr>
        <w:footnoteRef/>
      </w:r>
      <w:r>
        <w:t xml:space="preserve"> </w:t>
      </w:r>
      <w:r w:rsidRPr="00ED3C5F">
        <w:t>Source: AWS Compute Optimizer (https://aws.amazon.com/compute-optimizer/)</w:t>
      </w:r>
    </w:p>
  </w:footnote>
  <w:footnote w:id="31">
    <w:p w14:paraId="175F8521" w14:textId="77777777" w:rsidR="004816CF" w:rsidRDefault="004816CF" w:rsidP="004816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2">
    <w:p w14:paraId="46831110" w14:textId="77777777" w:rsidR="004816CF" w:rsidRDefault="004816CF" w:rsidP="004816CF">
      <w:pPr>
        <w:pStyle w:val="FootnoteText"/>
      </w:pPr>
      <w:r>
        <w:rPr>
          <w:rStyle w:val="FootnoteReference"/>
        </w:rPr>
        <w:footnoteRef/>
      </w:r>
      <w:r>
        <w:t xml:space="preserve"> </w:t>
      </w:r>
      <w:r w:rsidRPr="00ED3C5F">
        <w:t>Source: AWS Compute Optimizer Use Cases (https://aws.amazon.com/compute-optimizer/features/use-cases/)</w:t>
      </w:r>
    </w:p>
  </w:footnote>
  <w:footnote w:id="33">
    <w:p w14:paraId="01E3E2A0" w14:textId="77777777" w:rsidR="00B96FD2" w:rsidRDefault="00B96FD2" w:rsidP="00B96FD2">
      <w:pPr>
        <w:pStyle w:val="FootnoteText"/>
      </w:pPr>
      <w:r>
        <w:rPr>
          <w:rStyle w:val="FootnoteReference"/>
        </w:rPr>
        <w:footnoteRef/>
      </w:r>
      <w:r>
        <w:t xml:space="preserve"> </w:t>
      </w:r>
      <w:r w:rsidRPr="00ED3C5F">
        <w:t>Source: AWS Elastic Beanstalk (https://aws.amazon.com/elasticbeanstalk/)</w:t>
      </w:r>
    </w:p>
  </w:footnote>
  <w:footnote w:id="34">
    <w:p w14:paraId="61BF5B86" w14:textId="77777777" w:rsidR="00B96FD2" w:rsidRDefault="00B96FD2" w:rsidP="00B96FD2">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5">
    <w:p w14:paraId="05271F77" w14:textId="77777777" w:rsidR="00B96FD2" w:rsidRDefault="00B96FD2" w:rsidP="00B96FD2">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6">
    <w:p w14:paraId="3A410B0A" w14:textId="77777777" w:rsidR="00A92867" w:rsidRDefault="00A92867" w:rsidP="00A92867">
      <w:pPr>
        <w:pStyle w:val="FootnoteText"/>
      </w:pPr>
      <w:r>
        <w:rPr>
          <w:rStyle w:val="FootnoteReference"/>
        </w:rPr>
        <w:footnoteRef/>
      </w:r>
      <w:r>
        <w:t xml:space="preserve"> </w:t>
      </w:r>
      <w:r w:rsidRPr="00ED3C5F">
        <w:t>Source: AWS Fargate (https://aws.amazon.com/fargate/)</w:t>
      </w:r>
    </w:p>
  </w:footnote>
  <w:footnote w:id="37">
    <w:p w14:paraId="66D171E8" w14:textId="77777777" w:rsidR="00766167" w:rsidRDefault="00766167" w:rsidP="00766167">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8">
    <w:p w14:paraId="4E92A4E1" w14:textId="77777777" w:rsidR="00766167" w:rsidRDefault="00766167" w:rsidP="00766167">
      <w:pPr>
        <w:pStyle w:val="FootnoteText"/>
      </w:pPr>
      <w:r>
        <w:rPr>
          <w:rStyle w:val="FootnoteReference"/>
        </w:rPr>
        <w:footnoteRef/>
      </w:r>
      <w:r>
        <w:t xml:space="preserve"> </w:t>
      </w:r>
      <w:r w:rsidRPr="00ED3C5F">
        <w:t>Source: AWS Fargate Use Cases (https://aws.amazon.com/fargate/features/use-cases/)</w:t>
      </w:r>
    </w:p>
  </w:footnote>
  <w:footnote w:id="39">
    <w:p w14:paraId="25D0E91D" w14:textId="77777777" w:rsidR="0006764D" w:rsidRDefault="0006764D" w:rsidP="0006764D">
      <w:pPr>
        <w:pStyle w:val="FootnoteText"/>
      </w:pPr>
      <w:r>
        <w:rPr>
          <w:rStyle w:val="FootnoteReference"/>
        </w:rPr>
        <w:footnoteRef/>
      </w:r>
      <w:r>
        <w:t xml:space="preserve"> </w:t>
      </w:r>
      <w:r w:rsidRPr="00ED3C5F">
        <w:t>Source: AWS Lambda (https://aws.amazon.com/lambda/)</w:t>
      </w:r>
    </w:p>
  </w:footnote>
  <w:footnote w:id="40">
    <w:p w14:paraId="08DB9EFB" w14:textId="77777777" w:rsidR="004E5FEC" w:rsidRDefault="004E5FEC" w:rsidP="004E5FEC">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1">
    <w:p w14:paraId="7AA2B1AE" w14:textId="77777777" w:rsidR="004E5FEC" w:rsidRDefault="004E5FEC" w:rsidP="004E5FEC">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2">
    <w:p w14:paraId="376968B2" w14:textId="77777777" w:rsidR="00F26ADC" w:rsidRDefault="00F26ADC" w:rsidP="00F26ADC">
      <w:pPr>
        <w:pStyle w:val="FootnoteText"/>
      </w:pPr>
      <w:r>
        <w:rPr>
          <w:rStyle w:val="FootnoteReference"/>
        </w:rPr>
        <w:footnoteRef/>
      </w:r>
      <w:r>
        <w:t xml:space="preserve"> </w:t>
      </w:r>
      <w:r w:rsidRPr="00ED3C5F">
        <w:t>Source: AWS Local Zones (https://aws.amazon.com/local-zones/)</w:t>
      </w:r>
    </w:p>
  </w:footnote>
  <w:footnote w:id="43">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4">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5">
    <w:p w14:paraId="2CB90A34" w14:textId="77777777" w:rsidR="00831757" w:rsidRPr="00ED3C5F" w:rsidRDefault="00831757" w:rsidP="00831757">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1C92EC0" w14:textId="77777777" w:rsidR="00831757" w:rsidRDefault="00831757" w:rsidP="00831757">
      <w:pPr>
        <w:pStyle w:val="FootnoteText"/>
      </w:pPr>
    </w:p>
  </w:footnote>
  <w:footnote w:id="46">
    <w:p w14:paraId="7B4B358F" w14:textId="77777777" w:rsidR="00752D69" w:rsidRDefault="00752D69" w:rsidP="00752D6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7">
    <w:p w14:paraId="0F52AE8E" w14:textId="77777777" w:rsidR="00752D69" w:rsidRDefault="00752D69" w:rsidP="00752D69">
      <w:pPr>
        <w:pStyle w:val="FootnoteText"/>
      </w:pPr>
      <w:r>
        <w:rPr>
          <w:rStyle w:val="FootnoteReference"/>
        </w:rPr>
        <w:footnoteRef/>
      </w:r>
      <w:r>
        <w:t xml:space="preserve"> </w:t>
      </w:r>
      <w:r w:rsidRPr="00ED3C5F">
        <w:t>Source: AWS Outposts Use Cases (https://aws.amazon.com/outposts/use-cases/)</w:t>
      </w:r>
    </w:p>
  </w:footnote>
  <w:footnote w:id="48">
    <w:p w14:paraId="0125504A" w14:textId="77777777" w:rsidR="00191634" w:rsidRDefault="00191634" w:rsidP="00191634">
      <w:pPr>
        <w:pStyle w:val="FootnoteText"/>
      </w:pPr>
      <w:r>
        <w:rPr>
          <w:rStyle w:val="FootnoteReference"/>
        </w:rPr>
        <w:footnoteRef/>
      </w:r>
      <w:r>
        <w:t xml:space="preserve"> </w:t>
      </w:r>
      <w:r w:rsidRPr="00ED3C5F">
        <w:t>Source: AWS Serverless Application Repository (https://aws.amazon.com/serverless/serverlessrepo/)</w:t>
      </w:r>
    </w:p>
  </w:footnote>
  <w:footnote w:id="49">
    <w:p w14:paraId="33D34E1A" w14:textId="77777777" w:rsidR="00B47F2D" w:rsidRDefault="00B47F2D" w:rsidP="00B47F2D">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0">
    <w:p w14:paraId="3AD7F3D5" w14:textId="77777777" w:rsidR="00B46E8F" w:rsidRDefault="00B46E8F" w:rsidP="00B46E8F">
      <w:pPr>
        <w:pStyle w:val="FootnoteText"/>
      </w:pPr>
      <w:r>
        <w:rPr>
          <w:rStyle w:val="FootnoteReference"/>
        </w:rPr>
        <w:footnoteRef/>
      </w:r>
      <w:r>
        <w:t xml:space="preserve"> Source: AWS Wavelength (https://aws.amazon.com/wavelength/)</w:t>
      </w:r>
    </w:p>
  </w:footnote>
  <w:footnote w:id="51">
    <w:p w14:paraId="2A9FB3EF" w14:textId="77777777" w:rsidR="002A060F" w:rsidRDefault="002A060F" w:rsidP="002A060F">
      <w:pPr>
        <w:pStyle w:val="FootnoteText"/>
      </w:pPr>
      <w:r>
        <w:rPr>
          <w:rStyle w:val="FootnoteReference"/>
        </w:rPr>
        <w:footnoteRef/>
      </w:r>
      <w:r>
        <w:t xml:space="preserve"> Shi, W., Cao, J., Zhang, Q., Li, Y., &amp; Xu, L. (2016). Edge Computing: Vision and Challenges. IEEE Internet of Things Journal, 3(5), 637-646.</w:t>
      </w:r>
    </w:p>
  </w:footnote>
  <w:footnote w:id="52">
    <w:p w14:paraId="57D6F6AD" w14:textId="77777777" w:rsidR="008D4D48" w:rsidRDefault="008D4D48" w:rsidP="008D4D48">
      <w:pPr>
        <w:pStyle w:val="FootnoteText"/>
      </w:pPr>
      <w:r>
        <w:rPr>
          <w:rStyle w:val="FootnoteReference"/>
        </w:rPr>
        <w:footnoteRef/>
      </w:r>
      <w:r>
        <w:t xml:space="preserve"> Source: AWS Wavelength Use Cases (https://aws.amazon.com/wavelength/use-cases/)</w:t>
      </w:r>
    </w:p>
  </w:footnote>
  <w:footnote w:id="53">
    <w:p w14:paraId="504C5995" w14:textId="77777777" w:rsidR="00E90E5F" w:rsidRDefault="00E90E5F" w:rsidP="00E90E5F">
      <w:pPr>
        <w:pStyle w:val="FootnoteText"/>
      </w:pPr>
      <w:r>
        <w:rPr>
          <w:rStyle w:val="FootnoteReference"/>
        </w:rPr>
        <w:footnoteRef/>
      </w:r>
      <w:r>
        <w:t xml:space="preserve"> </w:t>
      </w:r>
      <w:r w:rsidRPr="00ED3C5F">
        <w:t>Source: VMware Cloud on AWS (https://cloud.vmware.com/vmc-on-aws)</w:t>
      </w:r>
    </w:p>
  </w:footnote>
  <w:footnote w:id="54">
    <w:p w14:paraId="7E47AF96" w14:textId="77777777" w:rsidR="00EA55BD" w:rsidRDefault="00EA55BD" w:rsidP="00EA55BD">
      <w:pPr>
        <w:pStyle w:val="FootnoteText"/>
      </w:pPr>
      <w:r>
        <w:rPr>
          <w:rStyle w:val="FootnoteReference"/>
        </w:rPr>
        <w:footnoteRef/>
      </w:r>
      <w:r>
        <w:t xml:space="preserve"> </w:t>
      </w:r>
      <w:r w:rsidRPr="00ED3C5F">
        <w:t>Buyya, R., Broberg, J., &amp; Goscinski, A. M. (2011). Cloud Computing: Principles and Paradigms. Wiley.</w:t>
      </w:r>
    </w:p>
  </w:footnote>
  <w:footnote w:id="55">
    <w:p w14:paraId="7AD9AC77" w14:textId="77777777" w:rsidR="00200E77" w:rsidRDefault="00200E77" w:rsidP="00200E77">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979364">
    <w:abstractNumId w:val="1"/>
  </w:num>
  <w:num w:numId="2" w16cid:durableId="563222395">
    <w:abstractNumId w:val="4"/>
  </w:num>
  <w:num w:numId="3" w16cid:durableId="1312716726">
    <w:abstractNumId w:val="2"/>
  </w:num>
  <w:num w:numId="4" w16cid:durableId="1139346091">
    <w:abstractNumId w:val="3"/>
  </w:num>
  <w:num w:numId="5" w16cid:durableId="423838389">
    <w:abstractNumId w:val="0"/>
  </w:num>
  <w:num w:numId="6" w16cid:durableId="17192820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16002"/>
    <w:rsid w:val="000164BC"/>
    <w:rsid w:val="00017406"/>
    <w:rsid w:val="00021704"/>
    <w:rsid w:val="00022439"/>
    <w:rsid w:val="00024F26"/>
    <w:rsid w:val="00026B3F"/>
    <w:rsid w:val="00030391"/>
    <w:rsid w:val="00032D91"/>
    <w:rsid w:val="00032FA9"/>
    <w:rsid w:val="00033304"/>
    <w:rsid w:val="00033818"/>
    <w:rsid w:val="000369B4"/>
    <w:rsid w:val="00036C74"/>
    <w:rsid w:val="00040BFD"/>
    <w:rsid w:val="00040F9B"/>
    <w:rsid w:val="00041B02"/>
    <w:rsid w:val="000431B2"/>
    <w:rsid w:val="00044E1B"/>
    <w:rsid w:val="000458D8"/>
    <w:rsid w:val="000460CC"/>
    <w:rsid w:val="000517DB"/>
    <w:rsid w:val="0005478E"/>
    <w:rsid w:val="0005582F"/>
    <w:rsid w:val="0005608B"/>
    <w:rsid w:val="000563CD"/>
    <w:rsid w:val="000657BB"/>
    <w:rsid w:val="0006764D"/>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C0F00"/>
    <w:rsid w:val="000C1E2D"/>
    <w:rsid w:val="000C6CFA"/>
    <w:rsid w:val="000D323F"/>
    <w:rsid w:val="000D348B"/>
    <w:rsid w:val="000D3C6E"/>
    <w:rsid w:val="000D5974"/>
    <w:rsid w:val="000D75AA"/>
    <w:rsid w:val="000D7D50"/>
    <w:rsid w:val="000E0E58"/>
    <w:rsid w:val="000E16E4"/>
    <w:rsid w:val="000E54D3"/>
    <w:rsid w:val="000E7370"/>
    <w:rsid w:val="000F43E2"/>
    <w:rsid w:val="00103A94"/>
    <w:rsid w:val="001057E4"/>
    <w:rsid w:val="001110AB"/>
    <w:rsid w:val="00112E4E"/>
    <w:rsid w:val="001134DE"/>
    <w:rsid w:val="0011423F"/>
    <w:rsid w:val="0011477B"/>
    <w:rsid w:val="00115A19"/>
    <w:rsid w:val="001179E4"/>
    <w:rsid w:val="00120752"/>
    <w:rsid w:val="0012451E"/>
    <w:rsid w:val="00124EC5"/>
    <w:rsid w:val="00126D33"/>
    <w:rsid w:val="00130F05"/>
    <w:rsid w:val="00133A43"/>
    <w:rsid w:val="00134A8F"/>
    <w:rsid w:val="00143CEC"/>
    <w:rsid w:val="0014485B"/>
    <w:rsid w:val="00147FED"/>
    <w:rsid w:val="00152EDB"/>
    <w:rsid w:val="001565BC"/>
    <w:rsid w:val="00160248"/>
    <w:rsid w:val="0016054D"/>
    <w:rsid w:val="001611A5"/>
    <w:rsid w:val="00162FAD"/>
    <w:rsid w:val="00163983"/>
    <w:rsid w:val="0016533D"/>
    <w:rsid w:val="001736FF"/>
    <w:rsid w:val="00174732"/>
    <w:rsid w:val="00176659"/>
    <w:rsid w:val="001826C9"/>
    <w:rsid w:val="0018539E"/>
    <w:rsid w:val="00186EBD"/>
    <w:rsid w:val="00190280"/>
    <w:rsid w:val="00191634"/>
    <w:rsid w:val="00192F83"/>
    <w:rsid w:val="00197230"/>
    <w:rsid w:val="00197D62"/>
    <w:rsid w:val="001A1BE7"/>
    <w:rsid w:val="001A5BAE"/>
    <w:rsid w:val="001B13EB"/>
    <w:rsid w:val="001B23A7"/>
    <w:rsid w:val="001B4A38"/>
    <w:rsid w:val="001B52B7"/>
    <w:rsid w:val="001B7A68"/>
    <w:rsid w:val="001C4368"/>
    <w:rsid w:val="001D0A7A"/>
    <w:rsid w:val="001D28AC"/>
    <w:rsid w:val="001D613C"/>
    <w:rsid w:val="001D6ACF"/>
    <w:rsid w:val="001D7FD4"/>
    <w:rsid w:val="001E4FFE"/>
    <w:rsid w:val="001E5136"/>
    <w:rsid w:val="001F61EE"/>
    <w:rsid w:val="001F6252"/>
    <w:rsid w:val="001F678F"/>
    <w:rsid w:val="00200E77"/>
    <w:rsid w:val="00201878"/>
    <w:rsid w:val="00202AFA"/>
    <w:rsid w:val="00203D3D"/>
    <w:rsid w:val="00210382"/>
    <w:rsid w:val="00212461"/>
    <w:rsid w:val="0021254F"/>
    <w:rsid w:val="00212B8D"/>
    <w:rsid w:val="00213135"/>
    <w:rsid w:val="0021473C"/>
    <w:rsid w:val="002157B9"/>
    <w:rsid w:val="002213E4"/>
    <w:rsid w:val="00221AB4"/>
    <w:rsid w:val="002221C5"/>
    <w:rsid w:val="00224A3B"/>
    <w:rsid w:val="0022689E"/>
    <w:rsid w:val="00226BBA"/>
    <w:rsid w:val="0023230A"/>
    <w:rsid w:val="00234CBD"/>
    <w:rsid w:val="002357AE"/>
    <w:rsid w:val="00242DD3"/>
    <w:rsid w:val="0024342B"/>
    <w:rsid w:val="00247503"/>
    <w:rsid w:val="00253691"/>
    <w:rsid w:val="00253B96"/>
    <w:rsid w:val="002540D5"/>
    <w:rsid w:val="002546C2"/>
    <w:rsid w:val="002546D6"/>
    <w:rsid w:val="00263DCE"/>
    <w:rsid w:val="0026634B"/>
    <w:rsid w:val="002663E3"/>
    <w:rsid w:val="002671C0"/>
    <w:rsid w:val="002713A8"/>
    <w:rsid w:val="00273058"/>
    <w:rsid w:val="00273300"/>
    <w:rsid w:val="00274D5B"/>
    <w:rsid w:val="00287C87"/>
    <w:rsid w:val="00291B86"/>
    <w:rsid w:val="00292E03"/>
    <w:rsid w:val="00292EDD"/>
    <w:rsid w:val="00293947"/>
    <w:rsid w:val="0029677C"/>
    <w:rsid w:val="00296B5F"/>
    <w:rsid w:val="002A060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703E"/>
    <w:rsid w:val="002F74B9"/>
    <w:rsid w:val="002F7536"/>
    <w:rsid w:val="0030307A"/>
    <w:rsid w:val="00303151"/>
    <w:rsid w:val="00304B3F"/>
    <w:rsid w:val="003069BD"/>
    <w:rsid w:val="003079A1"/>
    <w:rsid w:val="00307FDF"/>
    <w:rsid w:val="00312920"/>
    <w:rsid w:val="00313F16"/>
    <w:rsid w:val="00315F3D"/>
    <w:rsid w:val="003173AF"/>
    <w:rsid w:val="0032054F"/>
    <w:rsid w:val="00321502"/>
    <w:rsid w:val="00321A94"/>
    <w:rsid w:val="00323FF7"/>
    <w:rsid w:val="003264A4"/>
    <w:rsid w:val="003312EA"/>
    <w:rsid w:val="0033659E"/>
    <w:rsid w:val="00337846"/>
    <w:rsid w:val="00340099"/>
    <w:rsid w:val="0034032A"/>
    <w:rsid w:val="00347B79"/>
    <w:rsid w:val="003538F6"/>
    <w:rsid w:val="00355A3B"/>
    <w:rsid w:val="00362A28"/>
    <w:rsid w:val="003630AB"/>
    <w:rsid w:val="00366120"/>
    <w:rsid w:val="003676A9"/>
    <w:rsid w:val="003678EA"/>
    <w:rsid w:val="00367E44"/>
    <w:rsid w:val="00371DB4"/>
    <w:rsid w:val="00376B77"/>
    <w:rsid w:val="003773BE"/>
    <w:rsid w:val="00381A92"/>
    <w:rsid w:val="003836E5"/>
    <w:rsid w:val="00393D2D"/>
    <w:rsid w:val="003970E4"/>
    <w:rsid w:val="003A0C0E"/>
    <w:rsid w:val="003A2212"/>
    <w:rsid w:val="003A3770"/>
    <w:rsid w:val="003B1CF1"/>
    <w:rsid w:val="003B1F0E"/>
    <w:rsid w:val="003B2A2C"/>
    <w:rsid w:val="003C473D"/>
    <w:rsid w:val="003C5269"/>
    <w:rsid w:val="003C7923"/>
    <w:rsid w:val="003D2D3E"/>
    <w:rsid w:val="003D322B"/>
    <w:rsid w:val="003E13E4"/>
    <w:rsid w:val="003F0408"/>
    <w:rsid w:val="003F1DCF"/>
    <w:rsid w:val="003F6050"/>
    <w:rsid w:val="003F7F41"/>
    <w:rsid w:val="0040005F"/>
    <w:rsid w:val="00403805"/>
    <w:rsid w:val="004056C3"/>
    <w:rsid w:val="004058BD"/>
    <w:rsid w:val="00406A91"/>
    <w:rsid w:val="00406F7D"/>
    <w:rsid w:val="0040797A"/>
    <w:rsid w:val="00413105"/>
    <w:rsid w:val="004212BF"/>
    <w:rsid w:val="00421FBB"/>
    <w:rsid w:val="00423AC9"/>
    <w:rsid w:val="00423D15"/>
    <w:rsid w:val="00424A84"/>
    <w:rsid w:val="004252A1"/>
    <w:rsid w:val="004252F0"/>
    <w:rsid w:val="00425712"/>
    <w:rsid w:val="00427B6D"/>
    <w:rsid w:val="004433F7"/>
    <w:rsid w:val="00447451"/>
    <w:rsid w:val="00447C2A"/>
    <w:rsid w:val="004535F2"/>
    <w:rsid w:val="004559AF"/>
    <w:rsid w:val="00465041"/>
    <w:rsid w:val="00474A7D"/>
    <w:rsid w:val="00477457"/>
    <w:rsid w:val="0048097C"/>
    <w:rsid w:val="00481029"/>
    <w:rsid w:val="004816CF"/>
    <w:rsid w:val="00490F5E"/>
    <w:rsid w:val="0049387F"/>
    <w:rsid w:val="00493D68"/>
    <w:rsid w:val="004953CE"/>
    <w:rsid w:val="0049594B"/>
    <w:rsid w:val="00496E14"/>
    <w:rsid w:val="004A0AE8"/>
    <w:rsid w:val="004A0BA1"/>
    <w:rsid w:val="004A38B5"/>
    <w:rsid w:val="004B1BCE"/>
    <w:rsid w:val="004C0109"/>
    <w:rsid w:val="004C253B"/>
    <w:rsid w:val="004C3F57"/>
    <w:rsid w:val="004C50C8"/>
    <w:rsid w:val="004C6E7F"/>
    <w:rsid w:val="004C721B"/>
    <w:rsid w:val="004D0361"/>
    <w:rsid w:val="004D1B76"/>
    <w:rsid w:val="004D760E"/>
    <w:rsid w:val="004E0FB2"/>
    <w:rsid w:val="004E1EED"/>
    <w:rsid w:val="004E3789"/>
    <w:rsid w:val="004E49BE"/>
    <w:rsid w:val="004E4A13"/>
    <w:rsid w:val="004E5FEC"/>
    <w:rsid w:val="004E747B"/>
    <w:rsid w:val="004F32BF"/>
    <w:rsid w:val="004F4FC6"/>
    <w:rsid w:val="004F4FFB"/>
    <w:rsid w:val="004F51C6"/>
    <w:rsid w:val="004F5951"/>
    <w:rsid w:val="004F7468"/>
    <w:rsid w:val="004F77CE"/>
    <w:rsid w:val="00501D44"/>
    <w:rsid w:val="0050460F"/>
    <w:rsid w:val="00505A38"/>
    <w:rsid w:val="00510C3C"/>
    <w:rsid w:val="005115F0"/>
    <w:rsid w:val="00511BFE"/>
    <w:rsid w:val="005131E0"/>
    <w:rsid w:val="00521C6B"/>
    <w:rsid w:val="00526926"/>
    <w:rsid w:val="00526E7E"/>
    <w:rsid w:val="0053181D"/>
    <w:rsid w:val="00537951"/>
    <w:rsid w:val="005420E5"/>
    <w:rsid w:val="0054330D"/>
    <w:rsid w:val="00546194"/>
    <w:rsid w:val="00552597"/>
    <w:rsid w:val="005553D0"/>
    <w:rsid w:val="005579D3"/>
    <w:rsid w:val="00561901"/>
    <w:rsid w:val="005640E0"/>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C6489"/>
    <w:rsid w:val="005D5A0B"/>
    <w:rsid w:val="005E021E"/>
    <w:rsid w:val="005E3DD1"/>
    <w:rsid w:val="005E507B"/>
    <w:rsid w:val="005E65B7"/>
    <w:rsid w:val="005F2014"/>
    <w:rsid w:val="005F3D07"/>
    <w:rsid w:val="005F6610"/>
    <w:rsid w:val="00600045"/>
    <w:rsid w:val="00602945"/>
    <w:rsid w:val="00610D44"/>
    <w:rsid w:val="006124EE"/>
    <w:rsid w:val="00613B0A"/>
    <w:rsid w:val="0061768A"/>
    <w:rsid w:val="006244FF"/>
    <w:rsid w:val="00630010"/>
    <w:rsid w:val="006311BD"/>
    <w:rsid w:val="006313E7"/>
    <w:rsid w:val="00632EE2"/>
    <w:rsid w:val="006331DF"/>
    <w:rsid w:val="006334A4"/>
    <w:rsid w:val="006359DF"/>
    <w:rsid w:val="0063646D"/>
    <w:rsid w:val="00637CBE"/>
    <w:rsid w:val="00643F35"/>
    <w:rsid w:val="0064724E"/>
    <w:rsid w:val="00652FE8"/>
    <w:rsid w:val="0065328D"/>
    <w:rsid w:val="006535C4"/>
    <w:rsid w:val="006544A1"/>
    <w:rsid w:val="00661460"/>
    <w:rsid w:val="00663D13"/>
    <w:rsid w:val="00664309"/>
    <w:rsid w:val="00665115"/>
    <w:rsid w:val="00667321"/>
    <w:rsid w:val="0066746C"/>
    <w:rsid w:val="00674F45"/>
    <w:rsid w:val="00675545"/>
    <w:rsid w:val="00680079"/>
    <w:rsid w:val="00682E31"/>
    <w:rsid w:val="00684869"/>
    <w:rsid w:val="00684EAC"/>
    <w:rsid w:val="006858DD"/>
    <w:rsid w:val="0068638E"/>
    <w:rsid w:val="00687859"/>
    <w:rsid w:val="0069052E"/>
    <w:rsid w:val="006912BA"/>
    <w:rsid w:val="00691787"/>
    <w:rsid w:val="00691DBD"/>
    <w:rsid w:val="00695062"/>
    <w:rsid w:val="006A10DD"/>
    <w:rsid w:val="006A3C9A"/>
    <w:rsid w:val="006A4702"/>
    <w:rsid w:val="006A69A9"/>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101C"/>
    <w:rsid w:val="006F181F"/>
    <w:rsid w:val="006F1A17"/>
    <w:rsid w:val="006F22D2"/>
    <w:rsid w:val="006F353B"/>
    <w:rsid w:val="0070036E"/>
    <w:rsid w:val="00702C0D"/>
    <w:rsid w:val="00704360"/>
    <w:rsid w:val="00706534"/>
    <w:rsid w:val="00707F24"/>
    <w:rsid w:val="00712295"/>
    <w:rsid w:val="007128D4"/>
    <w:rsid w:val="007133E2"/>
    <w:rsid w:val="007142E0"/>
    <w:rsid w:val="00715511"/>
    <w:rsid w:val="00720008"/>
    <w:rsid w:val="00725F16"/>
    <w:rsid w:val="00730ED2"/>
    <w:rsid w:val="00731431"/>
    <w:rsid w:val="00731782"/>
    <w:rsid w:val="007329F8"/>
    <w:rsid w:val="00733AA6"/>
    <w:rsid w:val="00735E56"/>
    <w:rsid w:val="00737616"/>
    <w:rsid w:val="00737A26"/>
    <w:rsid w:val="007431BF"/>
    <w:rsid w:val="00750DF6"/>
    <w:rsid w:val="00751972"/>
    <w:rsid w:val="00752D69"/>
    <w:rsid w:val="00766167"/>
    <w:rsid w:val="00767C6F"/>
    <w:rsid w:val="00767CDE"/>
    <w:rsid w:val="00772F01"/>
    <w:rsid w:val="00773016"/>
    <w:rsid w:val="00785AE4"/>
    <w:rsid w:val="0078689C"/>
    <w:rsid w:val="0078762E"/>
    <w:rsid w:val="00791415"/>
    <w:rsid w:val="007950CA"/>
    <w:rsid w:val="007A1D3D"/>
    <w:rsid w:val="007A32F5"/>
    <w:rsid w:val="007A4469"/>
    <w:rsid w:val="007A4569"/>
    <w:rsid w:val="007A47A9"/>
    <w:rsid w:val="007A7B12"/>
    <w:rsid w:val="007B22AD"/>
    <w:rsid w:val="007B5C50"/>
    <w:rsid w:val="007C0221"/>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13DF2"/>
    <w:rsid w:val="00814128"/>
    <w:rsid w:val="0082291D"/>
    <w:rsid w:val="008230F7"/>
    <w:rsid w:val="008264FB"/>
    <w:rsid w:val="0082763C"/>
    <w:rsid w:val="00831757"/>
    <w:rsid w:val="008335CF"/>
    <w:rsid w:val="0083480F"/>
    <w:rsid w:val="00842A45"/>
    <w:rsid w:val="0084379F"/>
    <w:rsid w:val="008454D2"/>
    <w:rsid w:val="0084576C"/>
    <w:rsid w:val="008463C6"/>
    <w:rsid w:val="008577D1"/>
    <w:rsid w:val="0086386F"/>
    <w:rsid w:val="008641FD"/>
    <w:rsid w:val="00865A7E"/>
    <w:rsid w:val="00870519"/>
    <w:rsid w:val="008743FB"/>
    <w:rsid w:val="00881B15"/>
    <w:rsid w:val="008879F6"/>
    <w:rsid w:val="008915A1"/>
    <w:rsid w:val="008A0CF9"/>
    <w:rsid w:val="008A1ECB"/>
    <w:rsid w:val="008A34A6"/>
    <w:rsid w:val="008A5082"/>
    <w:rsid w:val="008B03B9"/>
    <w:rsid w:val="008B0620"/>
    <w:rsid w:val="008B2903"/>
    <w:rsid w:val="008B3A82"/>
    <w:rsid w:val="008C2AF4"/>
    <w:rsid w:val="008D0E06"/>
    <w:rsid w:val="008D28E4"/>
    <w:rsid w:val="008D4D48"/>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FEB"/>
    <w:rsid w:val="00923C53"/>
    <w:rsid w:val="00924E74"/>
    <w:rsid w:val="0092790F"/>
    <w:rsid w:val="00930053"/>
    <w:rsid w:val="0094184B"/>
    <w:rsid w:val="0094412E"/>
    <w:rsid w:val="00952BC3"/>
    <w:rsid w:val="00953F6F"/>
    <w:rsid w:val="009705C4"/>
    <w:rsid w:val="00970B22"/>
    <w:rsid w:val="0097496F"/>
    <w:rsid w:val="00980328"/>
    <w:rsid w:val="00982065"/>
    <w:rsid w:val="00983408"/>
    <w:rsid w:val="00985141"/>
    <w:rsid w:val="009856A1"/>
    <w:rsid w:val="00985EF0"/>
    <w:rsid w:val="00987BC6"/>
    <w:rsid w:val="0099090F"/>
    <w:rsid w:val="00991D25"/>
    <w:rsid w:val="00994CFE"/>
    <w:rsid w:val="009957EB"/>
    <w:rsid w:val="009A3632"/>
    <w:rsid w:val="009A6737"/>
    <w:rsid w:val="009B130F"/>
    <w:rsid w:val="009C077A"/>
    <w:rsid w:val="009C28CA"/>
    <w:rsid w:val="009C346B"/>
    <w:rsid w:val="009C63F8"/>
    <w:rsid w:val="009D0C91"/>
    <w:rsid w:val="009D0D37"/>
    <w:rsid w:val="009D12A9"/>
    <w:rsid w:val="009D1F69"/>
    <w:rsid w:val="009D2D36"/>
    <w:rsid w:val="009D3914"/>
    <w:rsid w:val="009D5A2D"/>
    <w:rsid w:val="009D7EB0"/>
    <w:rsid w:val="009E2D28"/>
    <w:rsid w:val="009E553A"/>
    <w:rsid w:val="009E5B4F"/>
    <w:rsid w:val="009F5DA8"/>
    <w:rsid w:val="00A01666"/>
    <w:rsid w:val="00A01A04"/>
    <w:rsid w:val="00A053F4"/>
    <w:rsid w:val="00A074FD"/>
    <w:rsid w:val="00A15294"/>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7D68"/>
    <w:rsid w:val="00A8389B"/>
    <w:rsid w:val="00A86574"/>
    <w:rsid w:val="00A92867"/>
    <w:rsid w:val="00A97FCA"/>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E754D"/>
    <w:rsid w:val="00AF066D"/>
    <w:rsid w:val="00AF1050"/>
    <w:rsid w:val="00AF6C90"/>
    <w:rsid w:val="00B01BBB"/>
    <w:rsid w:val="00B031C8"/>
    <w:rsid w:val="00B04372"/>
    <w:rsid w:val="00B05B99"/>
    <w:rsid w:val="00B143CA"/>
    <w:rsid w:val="00B15095"/>
    <w:rsid w:val="00B15812"/>
    <w:rsid w:val="00B23BF3"/>
    <w:rsid w:val="00B24B0D"/>
    <w:rsid w:val="00B2629D"/>
    <w:rsid w:val="00B33392"/>
    <w:rsid w:val="00B33FDE"/>
    <w:rsid w:val="00B3491F"/>
    <w:rsid w:val="00B34BE4"/>
    <w:rsid w:val="00B42015"/>
    <w:rsid w:val="00B46BC7"/>
    <w:rsid w:val="00B46E8F"/>
    <w:rsid w:val="00B47F2D"/>
    <w:rsid w:val="00B50A80"/>
    <w:rsid w:val="00B52727"/>
    <w:rsid w:val="00B535FE"/>
    <w:rsid w:val="00B56699"/>
    <w:rsid w:val="00B57C4F"/>
    <w:rsid w:val="00B616B3"/>
    <w:rsid w:val="00B63A31"/>
    <w:rsid w:val="00B640F5"/>
    <w:rsid w:val="00B71390"/>
    <w:rsid w:val="00B72611"/>
    <w:rsid w:val="00B748EF"/>
    <w:rsid w:val="00B75083"/>
    <w:rsid w:val="00B77570"/>
    <w:rsid w:val="00B914A6"/>
    <w:rsid w:val="00B924BC"/>
    <w:rsid w:val="00B96FD2"/>
    <w:rsid w:val="00BA127C"/>
    <w:rsid w:val="00BA22F2"/>
    <w:rsid w:val="00BB5D18"/>
    <w:rsid w:val="00BB71F1"/>
    <w:rsid w:val="00BD0848"/>
    <w:rsid w:val="00BD0EE6"/>
    <w:rsid w:val="00BE0365"/>
    <w:rsid w:val="00BE2EA7"/>
    <w:rsid w:val="00BE3A08"/>
    <w:rsid w:val="00BE4A7D"/>
    <w:rsid w:val="00BF0360"/>
    <w:rsid w:val="00BF2981"/>
    <w:rsid w:val="00BF5D85"/>
    <w:rsid w:val="00C02B59"/>
    <w:rsid w:val="00C03B53"/>
    <w:rsid w:val="00C0428F"/>
    <w:rsid w:val="00C04459"/>
    <w:rsid w:val="00C10B84"/>
    <w:rsid w:val="00C217F4"/>
    <w:rsid w:val="00C31F17"/>
    <w:rsid w:val="00C32D69"/>
    <w:rsid w:val="00C367C4"/>
    <w:rsid w:val="00C401A0"/>
    <w:rsid w:val="00C43148"/>
    <w:rsid w:val="00C504E8"/>
    <w:rsid w:val="00C550EA"/>
    <w:rsid w:val="00C61D08"/>
    <w:rsid w:val="00C622CC"/>
    <w:rsid w:val="00C63F0F"/>
    <w:rsid w:val="00C64065"/>
    <w:rsid w:val="00C674E0"/>
    <w:rsid w:val="00C67805"/>
    <w:rsid w:val="00C76C0B"/>
    <w:rsid w:val="00C76E9B"/>
    <w:rsid w:val="00C803E1"/>
    <w:rsid w:val="00C83544"/>
    <w:rsid w:val="00C87FC6"/>
    <w:rsid w:val="00C90177"/>
    <w:rsid w:val="00C912DC"/>
    <w:rsid w:val="00CA3138"/>
    <w:rsid w:val="00CA40FD"/>
    <w:rsid w:val="00CC148F"/>
    <w:rsid w:val="00CC2B39"/>
    <w:rsid w:val="00CC36B0"/>
    <w:rsid w:val="00CD046A"/>
    <w:rsid w:val="00CD0904"/>
    <w:rsid w:val="00CD0B9E"/>
    <w:rsid w:val="00CD1C45"/>
    <w:rsid w:val="00CD29DF"/>
    <w:rsid w:val="00CD564C"/>
    <w:rsid w:val="00CE0C31"/>
    <w:rsid w:val="00CF6749"/>
    <w:rsid w:val="00CF7A41"/>
    <w:rsid w:val="00D03911"/>
    <w:rsid w:val="00D0630B"/>
    <w:rsid w:val="00D06F52"/>
    <w:rsid w:val="00D1072D"/>
    <w:rsid w:val="00D119C8"/>
    <w:rsid w:val="00D12E19"/>
    <w:rsid w:val="00D14DE3"/>
    <w:rsid w:val="00D15697"/>
    <w:rsid w:val="00D20B20"/>
    <w:rsid w:val="00D21DBB"/>
    <w:rsid w:val="00D25ED8"/>
    <w:rsid w:val="00D34D9F"/>
    <w:rsid w:val="00D352FB"/>
    <w:rsid w:val="00D35A18"/>
    <w:rsid w:val="00D37E50"/>
    <w:rsid w:val="00D44926"/>
    <w:rsid w:val="00D45DBD"/>
    <w:rsid w:val="00D47A08"/>
    <w:rsid w:val="00D51F86"/>
    <w:rsid w:val="00D57FED"/>
    <w:rsid w:val="00D6582E"/>
    <w:rsid w:val="00D71527"/>
    <w:rsid w:val="00D73447"/>
    <w:rsid w:val="00D7459C"/>
    <w:rsid w:val="00D7615F"/>
    <w:rsid w:val="00D76282"/>
    <w:rsid w:val="00D76A93"/>
    <w:rsid w:val="00D8326B"/>
    <w:rsid w:val="00D8628C"/>
    <w:rsid w:val="00D9495B"/>
    <w:rsid w:val="00D95512"/>
    <w:rsid w:val="00D970DD"/>
    <w:rsid w:val="00DA1D07"/>
    <w:rsid w:val="00DA20BE"/>
    <w:rsid w:val="00DA38FB"/>
    <w:rsid w:val="00DA5067"/>
    <w:rsid w:val="00DB10CC"/>
    <w:rsid w:val="00DB2295"/>
    <w:rsid w:val="00DB4374"/>
    <w:rsid w:val="00DC204F"/>
    <w:rsid w:val="00DC49B6"/>
    <w:rsid w:val="00DD13E4"/>
    <w:rsid w:val="00DE1CB5"/>
    <w:rsid w:val="00DE2E44"/>
    <w:rsid w:val="00DE370D"/>
    <w:rsid w:val="00DE5CC9"/>
    <w:rsid w:val="00DE7B3E"/>
    <w:rsid w:val="00DF3C84"/>
    <w:rsid w:val="00E01198"/>
    <w:rsid w:val="00E0274F"/>
    <w:rsid w:val="00E053B1"/>
    <w:rsid w:val="00E074C2"/>
    <w:rsid w:val="00E20400"/>
    <w:rsid w:val="00E22606"/>
    <w:rsid w:val="00E254A3"/>
    <w:rsid w:val="00E2665B"/>
    <w:rsid w:val="00E2698D"/>
    <w:rsid w:val="00E26A46"/>
    <w:rsid w:val="00E309F8"/>
    <w:rsid w:val="00E33129"/>
    <w:rsid w:val="00E36838"/>
    <w:rsid w:val="00E36C7C"/>
    <w:rsid w:val="00E40FB6"/>
    <w:rsid w:val="00E41B90"/>
    <w:rsid w:val="00E44B8B"/>
    <w:rsid w:val="00E468E0"/>
    <w:rsid w:val="00E5003D"/>
    <w:rsid w:val="00E548BC"/>
    <w:rsid w:val="00E552C3"/>
    <w:rsid w:val="00E63194"/>
    <w:rsid w:val="00E65433"/>
    <w:rsid w:val="00E65A6A"/>
    <w:rsid w:val="00E66A5D"/>
    <w:rsid w:val="00E70561"/>
    <w:rsid w:val="00E73440"/>
    <w:rsid w:val="00E7520B"/>
    <w:rsid w:val="00E7711D"/>
    <w:rsid w:val="00E81EE2"/>
    <w:rsid w:val="00E82385"/>
    <w:rsid w:val="00E835A4"/>
    <w:rsid w:val="00E90E5F"/>
    <w:rsid w:val="00E933F9"/>
    <w:rsid w:val="00E93FA6"/>
    <w:rsid w:val="00E9534F"/>
    <w:rsid w:val="00E97463"/>
    <w:rsid w:val="00EA0639"/>
    <w:rsid w:val="00EA3BA3"/>
    <w:rsid w:val="00EA55BD"/>
    <w:rsid w:val="00EA6D8D"/>
    <w:rsid w:val="00EA6DCA"/>
    <w:rsid w:val="00EB2AB7"/>
    <w:rsid w:val="00EB352E"/>
    <w:rsid w:val="00EB4C0E"/>
    <w:rsid w:val="00EB6676"/>
    <w:rsid w:val="00EB73AC"/>
    <w:rsid w:val="00EC07C4"/>
    <w:rsid w:val="00EC0888"/>
    <w:rsid w:val="00EC1FA2"/>
    <w:rsid w:val="00EC3401"/>
    <w:rsid w:val="00EC4550"/>
    <w:rsid w:val="00ED10F8"/>
    <w:rsid w:val="00ED38CD"/>
    <w:rsid w:val="00ED479D"/>
    <w:rsid w:val="00ED49EC"/>
    <w:rsid w:val="00ED6E02"/>
    <w:rsid w:val="00EE2302"/>
    <w:rsid w:val="00EE2A95"/>
    <w:rsid w:val="00EE2B15"/>
    <w:rsid w:val="00EE5297"/>
    <w:rsid w:val="00EE5C87"/>
    <w:rsid w:val="00EF1D9F"/>
    <w:rsid w:val="00EF50AC"/>
    <w:rsid w:val="00EF55F7"/>
    <w:rsid w:val="00EF649B"/>
    <w:rsid w:val="00EF6FB0"/>
    <w:rsid w:val="00EF79DC"/>
    <w:rsid w:val="00F04361"/>
    <w:rsid w:val="00F06D84"/>
    <w:rsid w:val="00F10B3E"/>
    <w:rsid w:val="00F1409C"/>
    <w:rsid w:val="00F1768A"/>
    <w:rsid w:val="00F17A8D"/>
    <w:rsid w:val="00F22201"/>
    <w:rsid w:val="00F253F4"/>
    <w:rsid w:val="00F256A1"/>
    <w:rsid w:val="00F26ADC"/>
    <w:rsid w:val="00F27F9B"/>
    <w:rsid w:val="00F36355"/>
    <w:rsid w:val="00F3698E"/>
    <w:rsid w:val="00F41790"/>
    <w:rsid w:val="00F436EB"/>
    <w:rsid w:val="00F4475E"/>
    <w:rsid w:val="00F45444"/>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4362"/>
    <w:rsid w:val="00F854AE"/>
    <w:rsid w:val="00F85A8F"/>
    <w:rsid w:val="00F8628F"/>
    <w:rsid w:val="00F868BC"/>
    <w:rsid w:val="00F8763C"/>
    <w:rsid w:val="00F9118B"/>
    <w:rsid w:val="00F9171A"/>
    <w:rsid w:val="00F95EC0"/>
    <w:rsid w:val="00FA12A5"/>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ec2/" TargetMode="External"/><Relationship Id="rId2" Type="http://schemas.openxmlformats.org/officeDocument/2006/relationships/hyperlink" Target="https://aws.amazon.com/autoscaling/" TargetMode="External"/><Relationship Id="rId1" Type="http://schemas.openxmlformats.org/officeDocument/2006/relationships/hyperlink" Target="https://aws.amazon.com/ec2/use-cases/"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9D714BA-4019-4D12-B806-67CAC6771E1D}"/>
</file>

<file path=customXml/itemProps2.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39</Pages>
  <Words>9457</Words>
  <Characters>60511</Characters>
  <Application>Microsoft Office Word</Application>
  <DocSecurity>0</DocSecurity>
  <Lines>3781</Lines>
  <Paragraphs>3180</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CHAPTER 2  </vt:lpstr>
      <vt:lpstr>Compute</vt:lpstr>
      <vt:lpstr>    </vt:lpstr>
      <vt:lpstr>Introduction </vt:lpstr>
      <vt:lpstr>Structure</vt:lpstr>
      <vt:lpstr>Objectives    </vt:lpstr>
      <vt:lpstr>Amazon EC2: The foundation of elastic computing</vt:lpstr>
      <vt:lpstr>    Amazon EC2: A Comprehensive Overview</vt:lpstr>
      <vt:lpstr>    Use cases and elasticity</vt:lpstr>
      <vt:lpstr>Auto Scaling: Dynamic resource management</vt:lpstr>
      <vt:lpstr>    Use cases and efficiency</vt:lpstr>
      <vt:lpstr>EC2 Spot Instances: Cost-efficient computing</vt:lpstr>
      <vt:lpstr>    Use Cases and Cost Optimization</vt:lpstr>
      <vt:lpstr>Amazon ECS: Orchestrating containers with precision</vt:lpstr>
      <vt:lpstr>    Amazon ECS</vt:lpstr>
      <vt:lpstr>    Use Cases and Efficiency</vt:lpstr>
      <vt:lpstr>Amazon EKS: Mastering container orchestration</vt:lpstr>
      <vt:lpstr>    Amazon EKS</vt:lpstr>
      <vt:lpstr>    Use Cases and Efficiency</vt:lpstr>
      <vt:lpstr>Amazon Lightsail: Simplified cloud computing for everyone</vt:lpstr>
      <vt:lpstr>    Amazon Lightsail</vt:lpstr>
      <vt:lpstr>    Use cases and accessibility</vt:lpstr>
      <vt:lpstr>App Runner: Streamlined application deployment</vt:lpstr>
      <vt:lpstr>    AWS App Runner</vt:lpstr>
      <vt:lpstr>    Use Cases and Efficiency</vt:lpstr>
      <vt:lpstr>Auto Scaling: Dynamic resource management</vt:lpstr>
      <vt:lpstr>    AWS Auto Scaling: A Deep Dive</vt:lpstr>
      <vt:lpstr>    Use Cases and Efficiency Maximization</vt:lpstr>
      <vt:lpstr>AWS Batch: Efficient batch processing at scale</vt:lpstr>
      <vt:lpstr>    AWS Batch: An In-Depth Overview</vt:lpstr>
      <vt:lpstr>    Use Cases and Efficiency Optimization</vt:lpstr>
      <vt:lpstr>Compute Optimizer: Intelligent resource optimization</vt:lpstr>
      <vt:lpstr>    AWS Compute Optimizer: A Detailed Overview</vt:lpstr>
      <vt:lpstr>    Use Cases and Efficiency Enhancement</vt:lpstr>
      <vt:lpstr>AWS Elastic Beanstalk: Streamlined application deployment</vt:lpstr>
      <vt:lpstr>    Unveiling the Versatility of AWS Elastic Beanstalk</vt:lpstr>
      <vt:lpstr>    Exploring Use Cases and Efficiency Amplification</vt:lpstr>
      <vt:lpstr>    Realizing the Potential of AWS Elastic Beanstalk</vt:lpstr>
      <vt:lpstr>AWS Fargate: Serverless container orchestration</vt:lpstr>
      <vt:lpstr>    Unraveling the Layers of AWS Fargate</vt:lpstr>
      <vt:lpstr>    Use Cases and Efficiency Amplification</vt:lpstr>
      <vt:lpstr>AWS Lambda</vt:lpstr>
      <vt:lpstr>    Unraveling the Layers of AWS Lambda</vt:lpstr>
      <vt:lpstr>    Use Cases and Efficiency Amplification</vt:lpstr>
      <vt:lpstr>Local Zones: Expanding cloud resources locally</vt:lpstr>
      <vt:lpstr>    Unveiling the Dynamics of AWS Local Zones</vt:lpstr>
      <vt:lpstr>    Use Cases and Efficiency Amplification</vt:lpstr>
      <vt:lpstr>Outposts: Bridging on-premises and cloud </vt:lpstr>
      <vt:lpstr>    Unveiling the Dynamics of AWS Outposts</vt:lpstr>
      <vt:lpstr>    Use Cases and Efficiency Amplification</vt:lpstr>
      <vt:lpstr>Serverless Repository: Ready-made components</vt:lpstr>
      <vt:lpstr>    Unveiling the Dynamics of AWS Serverless Application Repository</vt:lpstr>
      <vt:lpstr>    Utilization and Efficiency Amplification</vt:lpstr>
      <vt:lpstr>AWS Wavelength: Bringing the cloud to 5G</vt:lpstr>
      <vt:lpstr>    Unveiling the Dynamics of AWS Wavelength</vt:lpstr>
      <vt:lpstr>    AWS Wavelength</vt:lpstr>
      <vt:lpstr>    Exploring Use Cases and Efficiency Amplification</vt:lpstr>
      <vt:lpstr>VMware on AWS: Link to on-premises/cloud gap </vt:lpstr>
      <vt:lpstr>    Unveiling the Dynamics of VMware Cloud on AWS</vt:lpstr>
      <vt:lpstr>    Exploring Use Cases and Efficiency Amplification</vt:lpstr>
      <vt:lpstr>Conclusion    </vt:lpstr>
    </vt:vector>
  </TitlesOfParts>
  <Company/>
  <LinksUpToDate>false</LinksUpToDate>
  <CharactersWithSpaces>6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220</cp:revision>
  <dcterms:created xsi:type="dcterms:W3CDTF">2024-04-06T09:00:00Z</dcterms:created>
  <dcterms:modified xsi:type="dcterms:W3CDTF">2024-08-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8999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